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ED503" w14:textId="746B6BC5" w:rsidR="006E3F23" w:rsidRDefault="00FA487A" w:rsidP="006E3F23">
      <w:r>
        <w:rPr>
          <w:b/>
          <w:bCs/>
          <w:highlight w:val="yellow"/>
        </w:rPr>
        <w:t>*</w:t>
      </w:r>
      <w:r w:rsidR="006E3F23" w:rsidRPr="006E3F23">
        <w:rPr>
          <w:b/>
          <w:bCs/>
          <w:highlight w:val="yellow"/>
        </w:rPr>
        <w:t>Model Name:</w:t>
      </w:r>
      <w:r w:rsidR="006E3F23" w:rsidRPr="006E3F23">
        <w:rPr>
          <w:highlight w:val="yellow"/>
        </w:rPr>
        <w:t xml:space="preserve"> Three Universal Outcomes</w:t>
      </w:r>
    </w:p>
    <w:p w14:paraId="015EC696" w14:textId="77777777" w:rsidR="006E3F23" w:rsidRDefault="006E3F23" w:rsidP="006E3F23">
      <w:r w:rsidRPr="006E3F23">
        <w:rPr>
          <w:b/>
          <w:bCs/>
        </w:rPr>
        <w:t xml:space="preserve">Components: </w:t>
      </w:r>
      <w:r>
        <w:t>Always Ready, Always Responsive, and Always Innovative outcomes</w:t>
      </w:r>
    </w:p>
    <w:p w14:paraId="2BF50A96" w14:textId="6024BCBC" w:rsidR="006E3F23" w:rsidRPr="006E3F23" w:rsidRDefault="006E3F23" w:rsidP="006E3F23">
      <w:pPr>
        <w:rPr>
          <w:b/>
          <w:bCs/>
        </w:rPr>
      </w:pPr>
      <w:r w:rsidRPr="006E3F23">
        <w:rPr>
          <w:b/>
          <w:bCs/>
        </w:rPr>
        <w:t xml:space="preserve">Use: </w:t>
      </w:r>
      <w:r w:rsidR="00874C4B" w:rsidRPr="00874C4B">
        <w:t>The Three Universal Outcomes guide structuring interactions that enable sustainability for the customers, organization, and workforce regardless of the future.</w:t>
      </w:r>
    </w:p>
    <w:p w14:paraId="72A3E8C5" w14:textId="77777777" w:rsidR="006E3F23" w:rsidRPr="006E3F23" w:rsidRDefault="006E3F23" w:rsidP="006E3F23">
      <w:pPr>
        <w:rPr>
          <w:b/>
          <w:bCs/>
        </w:rPr>
      </w:pPr>
      <w:r w:rsidRPr="006E3F23">
        <w:rPr>
          <w:b/>
          <w:bCs/>
        </w:rPr>
        <w:t>Additional Information:</w:t>
      </w:r>
    </w:p>
    <w:p w14:paraId="005A9F76" w14:textId="23A16CB6" w:rsidR="005B5A62" w:rsidRPr="005B5A62" w:rsidRDefault="00EB0EBD" w:rsidP="006E3F23">
      <w:r>
        <w:rPr>
          <w:b/>
          <w:bCs/>
        </w:rPr>
        <w:t>URL_FOR_THIS_MODEL</w:t>
      </w:r>
      <w:r w:rsidR="005B5A62" w:rsidRPr="005B5A62">
        <w:rPr>
          <w:b/>
          <w:bCs/>
        </w:rPr>
        <w:t>:</w:t>
      </w:r>
      <w:r w:rsidR="005B5A62">
        <w:t xml:space="preserve"> </w:t>
      </w:r>
      <w:r w:rsidR="005B5A62" w:rsidRPr="005B5A62">
        <w:t>https://enterpriseagility.community/three-universal-outcomes-of-enterprise-agility-10fx9k4s11</w:t>
      </w:r>
    </w:p>
    <w:p w14:paraId="1525AF77" w14:textId="187CA1DF" w:rsidR="006E3F23" w:rsidRDefault="006E3F23" w:rsidP="006E3F23">
      <w:r w:rsidRPr="006E3F23">
        <w:rPr>
          <w:b/>
          <w:bCs/>
        </w:rPr>
        <w:t>Autor:</w:t>
      </w:r>
      <w:r>
        <w:t xml:space="preserve"> Erich R. Bühler and Enterprise Agility University</w:t>
      </w:r>
    </w:p>
    <w:p w14:paraId="61C914A9" w14:textId="5812625F" w:rsidR="006E3F23" w:rsidRDefault="00FA487A" w:rsidP="006E3F23">
      <w:pPr>
        <w:rPr>
          <w:b/>
          <w:bCs/>
        </w:rPr>
      </w:pPr>
      <w:r>
        <w:rPr>
          <w:b/>
          <w:bCs/>
        </w:rPr>
        <w:t>*</w:t>
      </w:r>
      <w:r w:rsidR="006E3F23" w:rsidRPr="006E3F23">
        <w:rPr>
          <w:b/>
          <w:bCs/>
        </w:rPr>
        <w:t>End of Model Description</w:t>
      </w:r>
    </w:p>
    <w:p w14:paraId="35032857" w14:textId="77777777" w:rsidR="00111660" w:rsidRDefault="00111660" w:rsidP="006E3F23">
      <w:pPr>
        <w:rPr>
          <w:b/>
          <w:bCs/>
        </w:rPr>
      </w:pPr>
    </w:p>
    <w:p w14:paraId="733CF859" w14:textId="714589BB" w:rsidR="00111660" w:rsidRDefault="00111660" w:rsidP="00111660">
      <w:r>
        <w:rPr>
          <w:b/>
          <w:bCs/>
          <w:highlight w:val="yellow"/>
        </w:rPr>
        <w:t>*</w:t>
      </w:r>
      <w:r w:rsidRPr="006E3F23">
        <w:rPr>
          <w:b/>
          <w:bCs/>
          <w:highlight w:val="yellow"/>
        </w:rPr>
        <w:t>Model Name:</w:t>
      </w:r>
      <w:r w:rsidRPr="006E3F23">
        <w:rPr>
          <w:highlight w:val="yellow"/>
        </w:rPr>
        <w:t xml:space="preserve"> </w:t>
      </w:r>
      <w:r>
        <w:rPr>
          <w:highlight w:val="yellow"/>
        </w:rPr>
        <w:t xml:space="preserve">House of Enterprise Agility </w:t>
      </w:r>
      <w:r>
        <w:t>or Enterprise Agility House</w:t>
      </w:r>
    </w:p>
    <w:p w14:paraId="0A23FC04" w14:textId="77777777" w:rsidR="00D10AC2" w:rsidRDefault="00111660" w:rsidP="00111660">
      <w:r w:rsidRPr="006E3F23">
        <w:rPr>
          <w:b/>
          <w:bCs/>
        </w:rPr>
        <w:t xml:space="preserve">Components: </w:t>
      </w:r>
      <w:r w:rsidR="00D10AC2" w:rsidRPr="00D10AC2">
        <w:t xml:space="preserve">The House has the 3 types of value (Customer, Company, Workforce Wellbeing), the 3 Universal Outcomes (Always Ready, Responsive, and Innovative), All Spot Indicators, and All Futures (Indicators). </w:t>
      </w:r>
    </w:p>
    <w:p w14:paraId="5ED578E6" w14:textId="5EEA57B0" w:rsidR="00111660" w:rsidRPr="006E3F23" w:rsidRDefault="00111660" w:rsidP="00111660">
      <w:pPr>
        <w:rPr>
          <w:b/>
          <w:bCs/>
        </w:rPr>
      </w:pPr>
      <w:r w:rsidRPr="006E3F23">
        <w:rPr>
          <w:b/>
          <w:bCs/>
        </w:rPr>
        <w:t xml:space="preserve">Use: </w:t>
      </w:r>
      <w:r w:rsidR="00D10AC2" w:rsidRPr="00D10AC2">
        <w:t>Show fundamental relationship between models and provide a visual representation for actionable models in the company.</w:t>
      </w:r>
    </w:p>
    <w:p w14:paraId="3E8BFE4D" w14:textId="77777777" w:rsidR="00111660" w:rsidRPr="006E3F23" w:rsidRDefault="00111660" w:rsidP="00111660">
      <w:pPr>
        <w:rPr>
          <w:b/>
          <w:bCs/>
        </w:rPr>
      </w:pPr>
      <w:r w:rsidRPr="006E3F23">
        <w:rPr>
          <w:b/>
          <w:bCs/>
        </w:rPr>
        <w:t>Additional Information:</w:t>
      </w:r>
    </w:p>
    <w:p w14:paraId="1BA79549" w14:textId="3FB02297" w:rsidR="00111660" w:rsidRPr="005B5A62" w:rsidRDefault="00DE574C" w:rsidP="00111660">
      <w:r>
        <w:rPr>
          <w:b/>
          <w:bCs/>
        </w:rPr>
        <w:t>URL_FOR_THIS_MODEL</w:t>
      </w:r>
      <w:r w:rsidR="00111660" w:rsidRPr="005B5A62">
        <w:rPr>
          <w:b/>
          <w:bCs/>
        </w:rPr>
        <w:t>:</w:t>
      </w:r>
      <w:r w:rsidR="00111660">
        <w:t xml:space="preserve"> </w:t>
      </w:r>
    </w:p>
    <w:p w14:paraId="0716C5AC" w14:textId="0509FB01" w:rsidR="00111660" w:rsidRDefault="00111660" w:rsidP="00111660">
      <w:r w:rsidRPr="006E3F23">
        <w:rPr>
          <w:b/>
          <w:bCs/>
        </w:rPr>
        <w:t>Autor:</w:t>
      </w:r>
      <w:r>
        <w:t xml:space="preserve"> Erich R. Bühler and Enterprise Agility University</w:t>
      </w:r>
      <w:r w:rsidR="00874C4B">
        <w:t>. Check more in Enterprise Agility Fundamentals</w:t>
      </w:r>
      <w:r w:rsidR="00BC1B71">
        <w:t xml:space="preserve"> chapter 10, page 553</w:t>
      </w:r>
    </w:p>
    <w:p w14:paraId="0FAA1B26" w14:textId="77777777" w:rsidR="00111660" w:rsidRDefault="00111660" w:rsidP="00111660">
      <w:pPr>
        <w:rPr>
          <w:b/>
          <w:bCs/>
        </w:rPr>
      </w:pPr>
      <w:r>
        <w:rPr>
          <w:b/>
          <w:bCs/>
        </w:rPr>
        <w:t>*</w:t>
      </w:r>
      <w:r w:rsidRPr="006E3F23">
        <w:rPr>
          <w:b/>
          <w:bCs/>
        </w:rPr>
        <w:t>End of Model Description</w:t>
      </w:r>
    </w:p>
    <w:p w14:paraId="0BE0351C" w14:textId="77777777" w:rsidR="00111660" w:rsidRDefault="00111660" w:rsidP="00111660">
      <w:pPr>
        <w:rPr>
          <w:b/>
          <w:bCs/>
        </w:rPr>
      </w:pPr>
    </w:p>
    <w:p w14:paraId="50143103" w14:textId="77777777" w:rsidR="00111660" w:rsidRDefault="00111660" w:rsidP="006E3F23">
      <w:pPr>
        <w:rPr>
          <w:b/>
          <w:bCs/>
        </w:rPr>
      </w:pPr>
    </w:p>
    <w:p w14:paraId="529F17B2" w14:textId="2047CC0D" w:rsidR="00900E77" w:rsidRDefault="00900E77" w:rsidP="00900E77">
      <w:r>
        <w:rPr>
          <w:b/>
          <w:bCs/>
          <w:highlight w:val="yellow"/>
        </w:rPr>
        <w:t>*</w:t>
      </w:r>
      <w:r w:rsidRPr="006E3F23">
        <w:rPr>
          <w:b/>
          <w:bCs/>
          <w:highlight w:val="yellow"/>
        </w:rPr>
        <w:t>Model Name:</w:t>
      </w:r>
      <w:r w:rsidRPr="006E3F23">
        <w:rPr>
          <w:highlight w:val="yellow"/>
        </w:rPr>
        <w:t xml:space="preserve"> </w:t>
      </w:r>
      <w:r>
        <w:t>Arrow Model</w:t>
      </w:r>
    </w:p>
    <w:p w14:paraId="3C5CFA9B" w14:textId="7DEC997A" w:rsidR="00900E77" w:rsidRDefault="00900E77" w:rsidP="00900E77">
      <w:r w:rsidRPr="006E3F23">
        <w:rPr>
          <w:b/>
          <w:bCs/>
        </w:rPr>
        <w:t xml:space="preserve">Components: </w:t>
      </w:r>
      <w:r w:rsidR="00764022" w:rsidRPr="00764022">
        <w:t>Equity, Diversity, Neurodiversity, in the center of the arrow the three universal outcomes of Enterprise Agility (Always Ready, Always Responsive, and Always Innovative). The arrow model has 3 areas: on the left outside the arrow: 1a. Structural, 1b. Founding In the center outside the arrow:2a. Social, 2b. Scaling. On the right: 3a. Mental, 3b. Evolving.</w:t>
      </w:r>
    </w:p>
    <w:p w14:paraId="5606D836" w14:textId="03359898" w:rsidR="00900E77" w:rsidRPr="006E3F23" w:rsidRDefault="00900E77" w:rsidP="00900E77">
      <w:pPr>
        <w:rPr>
          <w:b/>
          <w:bCs/>
        </w:rPr>
      </w:pPr>
      <w:r w:rsidRPr="006E3F23">
        <w:rPr>
          <w:b/>
          <w:bCs/>
        </w:rPr>
        <w:t xml:space="preserve">Use: </w:t>
      </w:r>
      <w:r w:rsidR="00764022" w:rsidRPr="00764022">
        <w:t>The arrow model is a framework for equity, diversity, and neurodiversity for companies exposed to constant changes and exponential markets.</w:t>
      </w:r>
    </w:p>
    <w:p w14:paraId="5FA16988" w14:textId="77777777" w:rsidR="00900E77" w:rsidRPr="006E3F23" w:rsidRDefault="00900E77" w:rsidP="00900E77">
      <w:pPr>
        <w:rPr>
          <w:b/>
          <w:bCs/>
        </w:rPr>
      </w:pPr>
      <w:r w:rsidRPr="006E3F23">
        <w:rPr>
          <w:b/>
          <w:bCs/>
        </w:rPr>
        <w:t>Additional Information:</w:t>
      </w:r>
    </w:p>
    <w:p w14:paraId="4E5A5F0C" w14:textId="222FB1FD" w:rsidR="00900E77" w:rsidRPr="005B5A62" w:rsidRDefault="00DE574C" w:rsidP="00900E77">
      <w:r>
        <w:rPr>
          <w:b/>
          <w:bCs/>
        </w:rPr>
        <w:t>URL_FOR_THIS_MODEL</w:t>
      </w:r>
      <w:r w:rsidR="00900E77" w:rsidRPr="005B5A62">
        <w:rPr>
          <w:b/>
          <w:bCs/>
        </w:rPr>
        <w:t>:</w:t>
      </w:r>
      <w:r w:rsidR="00900E77">
        <w:t xml:space="preserve"> </w:t>
      </w:r>
      <w:r w:rsidR="00EC2A93" w:rsidRPr="00EC2A93">
        <w:t>https://enterpriseagility.community/arrow-model-l5psx9g0l2</w:t>
      </w:r>
    </w:p>
    <w:p w14:paraId="7BFD24A0" w14:textId="77777777" w:rsidR="00900E77" w:rsidRDefault="00900E77" w:rsidP="00900E77">
      <w:r w:rsidRPr="006E3F23">
        <w:rPr>
          <w:b/>
          <w:bCs/>
        </w:rPr>
        <w:lastRenderedPageBreak/>
        <w:t>Autor:</w:t>
      </w:r>
      <w:r>
        <w:t xml:space="preserve"> Erich R. Bühler and Enterprise Agility University</w:t>
      </w:r>
    </w:p>
    <w:p w14:paraId="39730317" w14:textId="77777777" w:rsidR="00900E77" w:rsidRDefault="00900E77" w:rsidP="00900E77">
      <w:pPr>
        <w:rPr>
          <w:b/>
          <w:bCs/>
        </w:rPr>
      </w:pPr>
      <w:r>
        <w:rPr>
          <w:b/>
          <w:bCs/>
        </w:rPr>
        <w:t>*</w:t>
      </w:r>
      <w:r w:rsidRPr="006E3F23">
        <w:rPr>
          <w:b/>
          <w:bCs/>
        </w:rPr>
        <w:t>End of Model Description</w:t>
      </w:r>
    </w:p>
    <w:p w14:paraId="607AE624" w14:textId="490C478D" w:rsidR="00764022" w:rsidRPr="00764022" w:rsidRDefault="00764022" w:rsidP="00764022">
      <w:r w:rsidRPr="00764022">
        <w:rPr>
          <w:b/>
          <w:bCs/>
          <w:highlight w:val="yellow"/>
        </w:rPr>
        <w:t>*Model Name:</w:t>
      </w:r>
      <w:r w:rsidRPr="00764022">
        <w:rPr>
          <w:highlight w:val="yellow"/>
        </w:rPr>
        <w:t xml:space="preserve"> </w:t>
      </w:r>
      <w:r w:rsidRPr="00764022">
        <w:t>ELSA model or ELS</w:t>
      </w:r>
      <w:r>
        <w:t>A Change Model</w:t>
      </w:r>
    </w:p>
    <w:p w14:paraId="65DBE9C3" w14:textId="59132748" w:rsidR="00764022" w:rsidRDefault="00764022" w:rsidP="00764022">
      <w:r w:rsidRPr="006E3F23">
        <w:rPr>
          <w:b/>
          <w:bCs/>
        </w:rPr>
        <w:t xml:space="preserve">Components: </w:t>
      </w:r>
      <w:r w:rsidRPr="00764022">
        <w:t xml:space="preserve">The ELSA change model or ELSA model means </w:t>
      </w:r>
      <w:r>
        <w:t xml:space="preserve">(E) </w:t>
      </w:r>
      <w:r w:rsidRPr="00764022">
        <w:t xml:space="preserve">Event, </w:t>
      </w:r>
      <w:r>
        <w:t xml:space="preserve">(L) </w:t>
      </w:r>
      <w:r w:rsidRPr="00764022">
        <w:t xml:space="preserve">Language, </w:t>
      </w:r>
      <w:r>
        <w:t xml:space="preserve">(S) </w:t>
      </w:r>
      <w:r w:rsidRPr="00764022">
        <w:t xml:space="preserve">Structure, and </w:t>
      </w:r>
      <w:r>
        <w:t xml:space="preserve">(A) </w:t>
      </w:r>
      <w:r w:rsidRPr="00764022">
        <w:t>Agency.</w:t>
      </w:r>
    </w:p>
    <w:p w14:paraId="40A3D341" w14:textId="02429624" w:rsidR="00764022" w:rsidRPr="006E3F23" w:rsidRDefault="00764022" w:rsidP="00764022">
      <w:pPr>
        <w:rPr>
          <w:b/>
          <w:bCs/>
        </w:rPr>
      </w:pPr>
      <w:r w:rsidRPr="006E3F23">
        <w:rPr>
          <w:b/>
          <w:bCs/>
        </w:rPr>
        <w:t>Use:</w:t>
      </w:r>
      <w:r w:rsidR="00F056AC">
        <w:rPr>
          <w:b/>
          <w:bCs/>
        </w:rPr>
        <w:t xml:space="preserve"> </w:t>
      </w:r>
      <w:r w:rsidR="00EC2A93" w:rsidRPr="00EC2A93">
        <w:rPr>
          <w:b/>
          <w:bCs/>
        </w:rPr>
        <w:t>Model that allows anyone in the company to influence a change initiative that can become contagious. It's designed for situations in which the company's leaders are not yet committed to the new plan or situations with no sponsor.</w:t>
      </w:r>
    </w:p>
    <w:p w14:paraId="67EC304A" w14:textId="77777777" w:rsidR="00764022" w:rsidRPr="006E3F23" w:rsidRDefault="00764022" w:rsidP="00764022">
      <w:pPr>
        <w:rPr>
          <w:b/>
          <w:bCs/>
        </w:rPr>
      </w:pPr>
      <w:r w:rsidRPr="006E3F23">
        <w:rPr>
          <w:b/>
          <w:bCs/>
        </w:rPr>
        <w:t>Additional Information:</w:t>
      </w:r>
    </w:p>
    <w:p w14:paraId="6B057241" w14:textId="1BD78A8B" w:rsidR="00764022" w:rsidRPr="005B5A62" w:rsidRDefault="00DE574C" w:rsidP="00764022">
      <w:r>
        <w:rPr>
          <w:b/>
          <w:bCs/>
        </w:rPr>
        <w:t>URL_FOR_THIS_MODEL</w:t>
      </w:r>
      <w:r w:rsidR="00764022" w:rsidRPr="005B5A62">
        <w:rPr>
          <w:b/>
          <w:bCs/>
        </w:rPr>
        <w:t>:</w:t>
      </w:r>
      <w:r w:rsidR="00764022">
        <w:t xml:space="preserve"> </w:t>
      </w:r>
      <w:r w:rsidR="007E3ACB" w:rsidRPr="007E3ACB">
        <w:t>https://enterpriseagility.community/elsa-change-framework-jjfvc0sfbq</w:t>
      </w:r>
    </w:p>
    <w:p w14:paraId="4AFD0C9E" w14:textId="77777777" w:rsidR="00764022" w:rsidRDefault="00764022" w:rsidP="00764022">
      <w:r w:rsidRPr="006E3F23">
        <w:rPr>
          <w:b/>
          <w:bCs/>
        </w:rPr>
        <w:t>Autor:</w:t>
      </w:r>
      <w:r>
        <w:t xml:space="preserve"> Erich R. Bühler and Enterprise Agility University</w:t>
      </w:r>
    </w:p>
    <w:p w14:paraId="68D9DD8A" w14:textId="77777777" w:rsidR="00764022" w:rsidRDefault="00764022" w:rsidP="00764022">
      <w:pPr>
        <w:rPr>
          <w:b/>
          <w:bCs/>
        </w:rPr>
      </w:pPr>
      <w:r>
        <w:rPr>
          <w:b/>
          <w:bCs/>
        </w:rPr>
        <w:t>*</w:t>
      </w:r>
      <w:r w:rsidRPr="006E3F23">
        <w:rPr>
          <w:b/>
          <w:bCs/>
        </w:rPr>
        <w:t>End of Model Description</w:t>
      </w:r>
    </w:p>
    <w:p w14:paraId="3EF5B567" w14:textId="77777777" w:rsidR="00111660" w:rsidRDefault="00111660" w:rsidP="006E3F23">
      <w:pPr>
        <w:rPr>
          <w:b/>
          <w:bCs/>
        </w:rPr>
      </w:pPr>
    </w:p>
    <w:p w14:paraId="17C3BFE2" w14:textId="77777777" w:rsidR="00111660" w:rsidRDefault="00111660" w:rsidP="006E3F23">
      <w:pPr>
        <w:rPr>
          <w:b/>
          <w:bCs/>
        </w:rPr>
      </w:pPr>
    </w:p>
    <w:p w14:paraId="62E34898" w14:textId="77777777" w:rsidR="00524BD9" w:rsidRDefault="00524BD9" w:rsidP="006E3F23">
      <w:pPr>
        <w:rPr>
          <w:b/>
          <w:bCs/>
        </w:rPr>
      </w:pPr>
    </w:p>
    <w:p w14:paraId="1CCCFA49" w14:textId="1FDCAA30" w:rsidR="00524BD9" w:rsidRPr="00C353B3" w:rsidRDefault="00524BD9" w:rsidP="00524BD9">
      <w:pPr>
        <w:rPr>
          <w:b/>
          <w:bCs/>
        </w:rPr>
      </w:pPr>
      <w:r w:rsidRPr="00D50BE6">
        <w:rPr>
          <w:b/>
          <w:bCs/>
          <w:highlight w:val="yellow"/>
        </w:rPr>
        <w:t>*Model Name:</w:t>
      </w:r>
      <w:r w:rsidR="00D50BE6" w:rsidRPr="00D50BE6">
        <w:rPr>
          <w:b/>
          <w:bCs/>
          <w:highlight w:val="yellow"/>
        </w:rPr>
        <w:t xml:space="preserve"> TriValue Company Model (TVC)</w:t>
      </w:r>
      <w:r w:rsidRPr="00C353B3">
        <w:rPr>
          <w:b/>
          <w:bCs/>
          <w:highlight w:val="yellow"/>
        </w:rPr>
        <w:t xml:space="preserve"> </w:t>
      </w:r>
    </w:p>
    <w:p w14:paraId="7EAA8307" w14:textId="51092851" w:rsidR="00524BD9" w:rsidRPr="00056978" w:rsidRDefault="00524BD9" w:rsidP="00524BD9">
      <w:r w:rsidRPr="00C353B3">
        <w:rPr>
          <w:b/>
          <w:bCs/>
        </w:rPr>
        <w:t>Components:</w:t>
      </w:r>
      <w:r w:rsidRPr="00056978">
        <w:t xml:space="preserve"> </w:t>
      </w:r>
      <w:r w:rsidR="00D50BE6" w:rsidRPr="00D50BE6">
        <w:t>Client Value, Company Value, and Workforce wellbeing value</w:t>
      </w:r>
    </w:p>
    <w:p w14:paraId="6E71B2CE" w14:textId="2E63A6AA" w:rsidR="00524BD9" w:rsidRPr="00652056" w:rsidRDefault="00524BD9" w:rsidP="00524BD9">
      <w:r w:rsidRPr="00C353B3">
        <w:rPr>
          <w:b/>
          <w:bCs/>
        </w:rPr>
        <w:t>Use:</w:t>
      </w:r>
      <w:r w:rsidRPr="00641F39">
        <w:t xml:space="preserve"> </w:t>
      </w:r>
      <w:r w:rsidR="00D50BE6">
        <w:t>Balance a company and make it ready, responsive, and innovative during exponential times.</w:t>
      </w:r>
    </w:p>
    <w:p w14:paraId="1AE56E11" w14:textId="175D6F59" w:rsidR="00524BD9" w:rsidRPr="00652056" w:rsidRDefault="00524BD9" w:rsidP="00524BD9">
      <w:r w:rsidRPr="00C353B3">
        <w:rPr>
          <w:b/>
          <w:bCs/>
        </w:rPr>
        <w:t>Additional Information:</w:t>
      </w:r>
      <w:r w:rsidR="00D50BE6" w:rsidRPr="00D50BE6">
        <w:t xml:space="preserve"> TVC or TriValue Company model is </w:t>
      </w:r>
      <w:proofErr w:type="gramStart"/>
      <w:r w:rsidR="00D50BE6" w:rsidRPr="00D50BE6">
        <w:t>not  customer</w:t>
      </w:r>
      <w:proofErr w:type="gramEnd"/>
      <w:r w:rsidR="00D50BE6" w:rsidRPr="00D50BE6">
        <w:t>-centric. Client-centric or customer-centric is different than TVC which has 3 types of value.</w:t>
      </w:r>
      <w:r w:rsidR="0081227F">
        <w:t xml:space="preserve"> TVC has 14 spot indicators</w:t>
      </w:r>
    </w:p>
    <w:p w14:paraId="5960DCB7" w14:textId="67C8F61D" w:rsidR="007E3ACB" w:rsidRDefault="00DE574C" w:rsidP="006E3F23">
      <w:pPr>
        <w:rPr>
          <w:b/>
          <w:bCs/>
        </w:rPr>
      </w:pPr>
      <w:r>
        <w:rPr>
          <w:b/>
          <w:bCs/>
        </w:rPr>
        <w:t>URL_FOR_THIS_MODEL</w:t>
      </w:r>
      <w:r w:rsidR="007E3ACB">
        <w:rPr>
          <w:b/>
          <w:bCs/>
        </w:rPr>
        <w:t>:</w:t>
      </w:r>
      <w:r w:rsidR="007E3ACB" w:rsidRPr="007E3ACB">
        <w:t xml:space="preserve"> https://enterpriseagility.community/trivalue-company-model-bp7j59d0d4</w:t>
      </w:r>
    </w:p>
    <w:p w14:paraId="7A2A8C94" w14:textId="75625B98" w:rsidR="006E3F23" w:rsidRDefault="00524BD9" w:rsidP="006E3F23">
      <w:r w:rsidRPr="00C353B3">
        <w:rPr>
          <w:b/>
          <w:bCs/>
        </w:rPr>
        <w:t xml:space="preserve">Autor: </w:t>
      </w:r>
      <w:r w:rsidR="00DF0EF6">
        <w:t>Erich R. Bühler and Enterprise Agility University</w:t>
      </w:r>
    </w:p>
    <w:p w14:paraId="78AD3BAF" w14:textId="77777777" w:rsidR="0081227F" w:rsidRDefault="0081227F" w:rsidP="006E3F23"/>
    <w:p w14:paraId="495DFF3D" w14:textId="0121C733" w:rsidR="00FA4DC1" w:rsidRPr="00C353B3" w:rsidRDefault="00FA4DC1" w:rsidP="00FA4DC1">
      <w:pPr>
        <w:rPr>
          <w:b/>
          <w:bCs/>
        </w:rPr>
      </w:pPr>
      <w:r w:rsidRPr="00D50BE6">
        <w:rPr>
          <w:b/>
          <w:bCs/>
          <w:highlight w:val="yellow"/>
        </w:rPr>
        <w:t xml:space="preserve">*Model Name: </w:t>
      </w:r>
      <w:r>
        <w:rPr>
          <w:b/>
          <w:bCs/>
          <w:highlight w:val="yellow"/>
        </w:rPr>
        <w:t>Spot Indicators</w:t>
      </w:r>
      <w:r w:rsidRPr="00C353B3">
        <w:rPr>
          <w:b/>
          <w:bCs/>
          <w:highlight w:val="yellow"/>
        </w:rPr>
        <w:t xml:space="preserve"> </w:t>
      </w:r>
    </w:p>
    <w:p w14:paraId="3615A366" w14:textId="6391E337" w:rsidR="00FA4DC1" w:rsidRPr="00056978" w:rsidRDefault="00FA4DC1" w:rsidP="00FA4DC1">
      <w:r w:rsidRPr="00C353B3">
        <w:rPr>
          <w:b/>
          <w:bCs/>
        </w:rPr>
        <w:t>Components:</w:t>
      </w:r>
      <w:r w:rsidRPr="00056978">
        <w:t xml:space="preserve"> </w:t>
      </w:r>
      <w:r w:rsidR="00924722">
        <w:t xml:space="preserve">There are 16 Spot Indicators in TVC.  </w:t>
      </w:r>
      <w:r w:rsidRPr="00FC42BC">
        <w:t xml:space="preserve">In Enterprise TriValue Company model, Customer value has these Spot Indicators: Achieve Excellence Fair Value Security and Commitment Seamless Journeys Collective Innovation Trust and Reliability  In Enterprise TriValue Company model, Company value has these Spot Indicators: Planet Profit Changeability Social  In Enterprise TriValue Company model, Workforce wellbeing value has these Spot Indicators: Changeability Wellbeing Financial Wellbeing Mental Wellbeing Physical Wellbeing Purpose Wellbeing Social Wellbeing  </w:t>
      </w:r>
    </w:p>
    <w:p w14:paraId="772A4A88" w14:textId="02DC7A39" w:rsidR="00FA4DC1" w:rsidRPr="00652056" w:rsidRDefault="00FA4DC1" w:rsidP="00FA4DC1">
      <w:r w:rsidRPr="00C353B3">
        <w:rPr>
          <w:b/>
          <w:bCs/>
        </w:rPr>
        <w:t>Use:</w:t>
      </w:r>
      <w:r w:rsidRPr="00641F39">
        <w:t xml:space="preserve"> </w:t>
      </w:r>
      <w:r>
        <w:t>Use from 0 to 12 months with the TriValue C</w:t>
      </w:r>
      <w:r w:rsidR="00E6583B">
        <w:t>ompany model</w:t>
      </w:r>
      <w:r>
        <w:t>.</w:t>
      </w:r>
    </w:p>
    <w:p w14:paraId="2C7A3260" w14:textId="5F498C0F" w:rsidR="00FA4DC1" w:rsidRPr="00652056" w:rsidRDefault="00FA4DC1" w:rsidP="00FA4DC1">
      <w:r w:rsidRPr="00C353B3">
        <w:rPr>
          <w:b/>
          <w:bCs/>
        </w:rPr>
        <w:t>Additional Information:</w:t>
      </w:r>
      <w:r w:rsidRPr="00D50BE6">
        <w:t xml:space="preserve"> </w:t>
      </w:r>
    </w:p>
    <w:p w14:paraId="609F6C3C" w14:textId="63C2D24F" w:rsidR="006845A2" w:rsidRPr="006845A2" w:rsidRDefault="00DE574C" w:rsidP="00FA4DC1">
      <w:r>
        <w:rPr>
          <w:b/>
          <w:bCs/>
        </w:rPr>
        <w:t>URL_FOR_THIS_MODEL</w:t>
      </w:r>
      <w:r w:rsidR="006845A2">
        <w:rPr>
          <w:b/>
          <w:bCs/>
        </w:rPr>
        <w:t xml:space="preserve">: </w:t>
      </w:r>
      <w:r w:rsidR="006845A2" w:rsidRPr="006845A2">
        <w:t>https://enterpriseagility.community/spot-indicators-9xkg5ht631</w:t>
      </w:r>
    </w:p>
    <w:p w14:paraId="713C9106" w14:textId="09AD83A1" w:rsidR="0081227F" w:rsidRDefault="00FA4DC1" w:rsidP="00FA4DC1">
      <w:r w:rsidRPr="00C353B3">
        <w:rPr>
          <w:b/>
          <w:bCs/>
        </w:rPr>
        <w:t xml:space="preserve">Autor: </w:t>
      </w:r>
      <w:r>
        <w:t>Erich R. Bühler and Enterprise Agility University</w:t>
      </w:r>
    </w:p>
    <w:p w14:paraId="4D48CF63" w14:textId="77777777" w:rsidR="0081227F" w:rsidRDefault="0081227F" w:rsidP="006E3F23"/>
    <w:p w14:paraId="6FAE9F95" w14:textId="4962E148" w:rsidR="00E6583B" w:rsidRPr="00C353B3" w:rsidRDefault="00E6583B" w:rsidP="00E6583B">
      <w:pPr>
        <w:rPr>
          <w:b/>
          <w:bCs/>
        </w:rPr>
      </w:pPr>
      <w:r w:rsidRPr="00D50BE6">
        <w:rPr>
          <w:b/>
          <w:bCs/>
          <w:highlight w:val="yellow"/>
        </w:rPr>
        <w:t>*Model Na</w:t>
      </w:r>
      <w:r w:rsidRPr="00E6583B">
        <w:rPr>
          <w:b/>
          <w:bCs/>
          <w:highlight w:val="yellow"/>
        </w:rPr>
        <w:t>me: Futures</w:t>
      </w:r>
    </w:p>
    <w:p w14:paraId="192CF8EA" w14:textId="6147077E" w:rsidR="00E6583B" w:rsidRPr="00056978" w:rsidRDefault="00E6583B" w:rsidP="00E6583B">
      <w:r w:rsidRPr="00C353B3">
        <w:rPr>
          <w:b/>
          <w:bCs/>
        </w:rPr>
        <w:t>Components:</w:t>
      </w:r>
      <w:r w:rsidRPr="00056978">
        <w:t xml:space="preserve"> </w:t>
      </w:r>
      <w:r w:rsidR="00786C4A">
        <w:t>There are 1</w:t>
      </w:r>
      <w:r w:rsidR="00924722">
        <w:t xml:space="preserve">6 </w:t>
      </w:r>
      <w:r w:rsidR="00786C4A">
        <w:t>Futures (indicators)</w:t>
      </w:r>
      <w:r w:rsidR="00924722">
        <w:t xml:space="preserve"> in TVC Future Thinking.</w:t>
      </w:r>
      <w:r w:rsidR="00786C4A">
        <w:t xml:space="preserve"> </w:t>
      </w:r>
      <w:r w:rsidR="00746B79" w:rsidRPr="00746B79">
        <w:t xml:space="preserve">In Customer (Futures) Partners in Innovation) indicators </w:t>
      </w:r>
      <w:proofErr w:type="gramStart"/>
      <w:r w:rsidR="00746B79" w:rsidRPr="00746B79">
        <w:t>are:</w:t>
      </w:r>
      <w:proofErr w:type="gramEnd"/>
      <w:r w:rsidR="00746B79" w:rsidRPr="00746B79">
        <w:t xml:space="preserve"> Excellence-driven Futures Collaboration-driven Futures Fair-value-driven Futures Security and Commitment Futures User Experience Futures Trust-based Futures.  In future </w:t>
      </w:r>
      <w:proofErr w:type="spellStart"/>
      <w:r w:rsidR="00746B79" w:rsidRPr="00746B79">
        <w:t>thinkig</w:t>
      </w:r>
      <w:proofErr w:type="spellEnd"/>
      <w:r w:rsidR="00746B79" w:rsidRPr="00746B79">
        <w:t xml:space="preserve">, Company futures (Tactical Innovation) indicators are: Customer (Futures) Partners in Innovation Excellence-driven Futures Collaboration-driven Futures Fair-value-driven Futures Security and Commitment Futures User Experience Futures Trust-based Futures  In future </w:t>
      </w:r>
      <w:proofErr w:type="spellStart"/>
      <w:r w:rsidR="00746B79" w:rsidRPr="00746B79">
        <w:t>thinkig</w:t>
      </w:r>
      <w:proofErr w:type="spellEnd"/>
      <w:r w:rsidR="00746B79" w:rsidRPr="00746B79">
        <w:t xml:space="preserve">, Workforce wellbeing futures (Innovation Capability) indicators are: Personal Changeability Futures Financial Stability Futures  Mental Wellness Futures Physical Wellness Futures Purpose Wellness Futures Social Wellness Futures  </w:t>
      </w:r>
      <w:r w:rsidRPr="00FC42BC">
        <w:t xml:space="preserve"> </w:t>
      </w:r>
    </w:p>
    <w:p w14:paraId="6D55DE21" w14:textId="77777777" w:rsidR="00E6583B" w:rsidRPr="00652056" w:rsidRDefault="00E6583B" w:rsidP="00E6583B">
      <w:r w:rsidRPr="00C353B3">
        <w:rPr>
          <w:b/>
          <w:bCs/>
        </w:rPr>
        <w:t>Use:</w:t>
      </w:r>
      <w:r w:rsidRPr="00641F39">
        <w:t xml:space="preserve"> </w:t>
      </w:r>
      <w:r>
        <w:t>Use from 0 to 12 months with the TriValue Company model.</w:t>
      </w:r>
    </w:p>
    <w:p w14:paraId="12378FE0" w14:textId="77777777" w:rsidR="00E6583B" w:rsidRDefault="00E6583B" w:rsidP="00E6583B">
      <w:r w:rsidRPr="00C353B3">
        <w:rPr>
          <w:b/>
          <w:bCs/>
        </w:rPr>
        <w:t>Additional Information:</w:t>
      </w:r>
      <w:r w:rsidRPr="00D50BE6">
        <w:t xml:space="preserve"> </w:t>
      </w:r>
    </w:p>
    <w:p w14:paraId="44781974" w14:textId="79113A10" w:rsidR="00BC5694" w:rsidRPr="00652056" w:rsidRDefault="00DE574C" w:rsidP="00E6583B">
      <w:r>
        <w:rPr>
          <w:b/>
          <w:bCs/>
        </w:rPr>
        <w:t>URL_FOR_THIS_MODEL</w:t>
      </w:r>
      <w:r w:rsidR="00BC5694" w:rsidRPr="00BC5694">
        <w:rPr>
          <w:b/>
          <w:bCs/>
        </w:rPr>
        <w:t>:</w:t>
      </w:r>
      <w:r w:rsidR="00BC5694">
        <w:t xml:space="preserve"> </w:t>
      </w:r>
      <w:r w:rsidR="00BC5694" w:rsidRPr="00BC5694">
        <w:t>https://enterpriseagility.community/futures-indicators-wvw70vl33s</w:t>
      </w:r>
    </w:p>
    <w:p w14:paraId="78974FD3" w14:textId="77777777" w:rsidR="00E6583B" w:rsidRDefault="00E6583B" w:rsidP="00E6583B">
      <w:r w:rsidRPr="00C353B3">
        <w:rPr>
          <w:b/>
          <w:bCs/>
        </w:rPr>
        <w:t xml:space="preserve">Autor: </w:t>
      </w:r>
      <w:r>
        <w:t>Erich R. Bühler and Enterprise Agility University</w:t>
      </w:r>
    </w:p>
    <w:p w14:paraId="42F9CBCB" w14:textId="77777777" w:rsidR="00E6583B" w:rsidRDefault="00E6583B" w:rsidP="006E3F23"/>
    <w:p w14:paraId="5BA8A535" w14:textId="77777777" w:rsidR="00E6583B" w:rsidRDefault="00E6583B" w:rsidP="006E3F23"/>
    <w:p w14:paraId="6F99715C" w14:textId="77777777" w:rsidR="0081227F" w:rsidRDefault="0081227F" w:rsidP="006E3F23"/>
    <w:p w14:paraId="22CADED3" w14:textId="77777777" w:rsidR="0081227F" w:rsidRDefault="0081227F" w:rsidP="006E3F23"/>
    <w:p w14:paraId="4D600D44" w14:textId="5454AF73" w:rsidR="006E3F23" w:rsidRDefault="00FA487A" w:rsidP="006E3F23">
      <w:r>
        <w:rPr>
          <w:highlight w:val="yellow"/>
        </w:rPr>
        <w:t>*</w:t>
      </w:r>
      <w:r w:rsidR="006E3F23" w:rsidRPr="006E3F23">
        <w:rPr>
          <w:highlight w:val="yellow"/>
        </w:rPr>
        <w:t>Model Name: Change Journey Pyramid (CJP)</w:t>
      </w:r>
    </w:p>
    <w:p w14:paraId="6E153692" w14:textId="77777777" w:rsidR="006119F8" w:rsidRDefault="006E3F23" w:rsidP="006E3F23">
      <w:r w:rsidRPr="005B5A62">
        <w:rPr>
          <w:b/>
          <w:bCs/>
        </w:rPr>
        <w:t>Components:</w:t>
      </w:r>
      <w:r w:rsidR="00070528" w:rsidRPr="00070528">
        <w:t xml:space="preserve"> The change journey pyramid has these levels. The bottom (each level goes higher being I want to change the highest one):  </w:t>
      </w:r>
    </w:p>
    <w:p w14:paraId="0C36D13B" w14:textId="77777777" w:rsidR="006119F8" w:rsidRDefault="006119F8" w:rsidP="006E3F23">
      <w:r>
        <w:t>1</w:t>
      </w:r>
      <w:r w:rsidR="00070528" w:rsidRPr="00070528">
        <w:t xml:space="preserve">. I Want Things to Be as I Say. I Don't Care About (Bottom mindset) </w:t>
      </w:r>
    </w:p>
    <w:p w14:paraId="7F72E3D6" w14:textId="77777777" w:rsidR="006119F8" w:rsidRDefault="006119F8" w:rsidP="006E3F23">
      <w:r>
        <w:t>2.</w:t>
      </w:r>
      <w:r w:rsidR="00070528" w:rsidRPr="00070528">
        <w:t xml:space="preserve"> I Don't Like the Proposed Change </w:t>
      </w:r>
    </w:p>
    <w:p w14:paraId="68A29786" w14:textId="77777777" w:rsidR="006119F8" w:rsidRDefault="006119F8" w:rsidP="006E3F23">
      <w:r>
        <w:t>3</w:t>
      </w:r>
      <w:r w:rsidR="00070528" w:rsidRPr="00070528">
        <w:t xml:space="preserve">. I Don't Understand Why the Change is Happening </w:t>
      </w:r>
    </w:p>
    <w:p w14:paraId="78E9BB26" w14:textId="759B79F5" w:rsidR="006E3F23" w:rsidRPr="00070528" w:rsidRDefault="00070528" w:rsidP="006E3F23">
      <w:r w:rsidRPr="00070528">
        <w:t xml:space="preserve">4. I Don't Understand Why WE Must </w:t>
      </w:r>
      <w:proofErr w:type="spellStart"/>
      <w:r w:rsidRPr="00070528">
        <w:t xml:space="preserve">Change </w:t>
      </w:r>
      <w:r w:rsidR="00FD7509">
        <w:t>d</w:t>
      </w:r>
      <w:proofErr w:type="spellEnd"/>
      <w:r w:rsidRPr="00070528">
        <w:t>. I Want to Change (Top mindset)</w:t>
      </w:r>
    </w:p>
    <w:p w14:paraId="39BD8BA7" w14:textId="77777777" w:rsidR="006E3F23" w:rsidRDefault="006E3F23" w:rsidP="006E3F23">
      <w:r w:rsidRPr="005B5A62">
        <w:rPr>
          <w:b/>
          <w:bCs/>
        </w:rPr>
        <w:t>Use:</w:t>
      </w:r>
      <w:r>
        <w:t xml:space="preserve"> Can deal with resistance to change and increase people's mobilization during accelerated times.</w:t>
      </w:r>
    </w:p>
    <w:p w14:paraId="37A36068" w14:textId="77777777" w:rsidR="006E3F23" w:rsidRDefault="006E3F23" w:rsidP="006E3F23">
      <w:r w:rsidRPr="005B5A62">
        <w:rPr>
          <w:b/>
          <w:bCs/>
        </w:rPr>
        <w:t>Additional Information:</w:t>
      </w:r>
      <w:r>
        <w:t xml:space="preserve"> Can be found in Enterprise Agility Fundamentals Page 209, or in Leading Exponential Change (2018).</w:t>
      </w:r>
    </w:p>
    <w:p w14:paraId="239AC75C" w14:textId="4358F7B0" w:rsidR="005B5A62" w:rsidRDefault="00DE574C" w:rsidP="006E3F23">
      <w:r>
        <w:rPr>
          <w:b/>
          <w:bCs/>
        </w:rPr>
        <w:t>URL_FOR_THIS_MODEL</w:t>
      </w:r>
      <w:r w:rsidR="005B5A62" w:rsidRPr="005B5A62">
        <w:rPr>
          <w:b/>
          <w:bCs/>
        </w:rPr>
        <w:t>:</w:t>
      </w:r>
      <w:r w:rsidR="005B5A62">
        <w:t xml:space="preserve"> </w:t>
      </w:r>
      <w:r w:rsidR="000B7B83" w:rsidRPr="000B7B83">
        <w:t>https://enterpriseagility.community/change-journey-pyramid-cjp-mv4qp5p7b7</w:t>
      </w:r>
    </w:p>
    <w:p w14:paraId="11B64E5A" w14:textId="77777777" w:rsidR="006E3F23" w:rsidRDefault="006E3F23" w:rsidP="006E3F23">
      <w:r w:rsidRPr="005B5A62">
        <w:rPr>
          <w:b/>
          <w:bCs/>
        </w:rPr>
        <w:t>Autor:</w:t>
      </w:r>
      <w:r>
        <w:t xml:space="preserve"> Erich R. Bühler and Enterprise Agility University</w:t>
      </w:r>
    </w:p>
    <w:p w14:paraId="19E87AA2" w14:textId="4FDBBFEB" w:rsidR="006E3F23" w:rsidRPr="005B5A62" w:rsidRDefault="00FA487A" w:rsidP="006E3F23">
      <w:pPr>
        <w:rPr>
          <w:b/>
          <w:bCs/>
        </w:rPr>
      </w:pPr>
      <w:r w:rsidRPr="005B5A62">
        <w:rPr>
          <w:b/>
          <w:bCs/>
        </w:rPr>
        <w:t>*</w:t>
      </w:r>
      <w:r w:rsidR="006E3F23" w:rsidRPr="005B5A62">
        <w:rPr>
          <w:b/>
          <w:bCs/>
        </w:rPr>
        <w:t>End of Model Description</w:t>
      </w:r>
    </w:p>
    <w:p w14:paraId="06B56B94" w14:textId="77777777" w:rsidR="006E3F23" w:rsidRDefault="006E3F23" w:rsidP="006E3F23"/>
    <w:p w14:paraId="78ECAE41" w14:textId="77777777" w:rsidR="006E3F23" w:rsidRDefault="006E3F23" w:rsidP="006E3F23"/>
    <w:p w14:paraId="2AE5FB3C" w14:textId="3C5E7EDA" w:rsidR="006E3F23" w:rsidRDefault="00FA487A" w:rsidP="006E3F23">
      <w:r>
        <w:rPr>
          <w:highlight w:val="yellow"/>
        </w:rPr>
        <w:t>*</w:t>
      </w:r>
      <w:r w:rsidR="006E3F23" w:rsidRPr="006E3F23">
        <w:rPr>
          <w:highlight w:val="yellow"/>
        </w:rPr>
        <w:t>Model Name: FASTEN factors</w:t>
      </w:r>
    </w:p>
    <w:p w14:paraId="53E3FDF1" w14:textId="77777777" w:rsidR="006E3F23" w:rsidRDefault="006E3F23" w:rsidP="006E3F23">
      <w:r w:rsidRPr="008E59B6">
        <w:rPr>
          <w:b/>
          <w:bCs/>
        </w:rPr>
        <w:t>Components</w:t>
      </w:r>
      <w:r>
        <w:t>: Future Thinking (F), Adaptability (A), Sustainability (S), Technology (T), Experience (E), Networks (N)</w:t>
      </w:r>
    </w:p>
    <w:p w14:paraId="6C91FBE3" w14:textId="77777777" w:rsidR="006E3F23" w:rsidRDefault="006E3F23" w:rsidP="006E3F23">
      <w:r w:rsidRPr="008E59B6">
        <w:rPr>
          <w:b/>
          <w:bCs/>
        </w:rPr>
        <w:t>Use</w:t>
      </w:r>
      <w:r>
        <w:t>:</w:t>
      </w:r>
    </w:p>
    <w:p w14:paraId="37791E8A" w14:textId="77777777" w:rsidR="006E3F23" w:rsidRDefault="006E3F23" w:rsidP="006E3F23">
      <w:r w:rsidRPr="008E59B6">
        <w:rPr>
          <w:b/>
          <w:bCs/>
        </w:rPr>
        <w:t>Additional Information</w:t>
      </w:r>
      <w:r>
        <w:t>:</w:t>
      </w:r>
    </w:p>
    <w:p w14:paraId="5DBCA398" w14:textId="2379E371" w:rsidR="008E59B6" w:rsidRDefault="00DE574C" w:rsidP="006E3F23">
      <w:r>
        <w:rPr>
          <w:b/>
          <w:bCs/>
        </w:rPr>
        <w:t>URL_FOR_THIS_MODEL</w:t>
      </w:r>
      <w:r w:rsidR="008E59B6">
        <w:t xml:space="preserve">: </w:t>
      </w:r>
      <w:r w:rsidR="008E59B6" w:rsidRPr="008E59B6">
        <w:t>https://enterpriseagility.community/fasten-factors-n84fcckl1n</w:t>
      </w:r>
    </w:p>
    <w:p w14:paraId="5354ED27" w14:textId="77777777" w:rsidR="006E3F23" w:rsidRDefault="006E3F23" w:rsidP="006E3F23">
      <w:r w:rsidRPr="008E59B6">
        <w:rPr>
          <w:b/>
          <w:bCs/>
        </w:rPr>
        <w:t>Autor</w:t>
      </w:r>
      <w:r>
        <w:t>: Erich R. Bühler and Enterprise Agility University</w:t>
      </w:r>
    </w:p>
    <w:p w14:paraId="75AB9AD9" w14:textId="752DB365" w:rsidR="006E3F23" w:rsidRPr="007373F2" w:rsidRDefault="00FA487A" w:rsidP="006E3F23">
      <w:pPr>
        <w:rPr>
          <w:b/>
          <w:bCs/>
        </w:rPr>
      </w:pPr>
      <w:r w:rsidRPr="008E59B6">
        <w:rPr>
          <w:b/>
          <w:bCs/>
        </w:rPr>
        <w:t>*</w:t>
      </w:r>
      <w:r w:rsidR="006E3F23" w:rsidRPr="008E59B6">
        <w:rPr>
          <w:b/>
          <w:bCs/>
        </w:rPr>
        <w:t>End of Model Description</w:t>
      </w:r>
    </w:p>
    <w:p w14:paraId="59EC9377" w14:textId="492A5F2E" w:rsidR="006E3F23" w:rsidRDefault="00FA487A" w:rsidP="006E3F23">
      <w:r>
        <w:rPr>
          <w:highlight w:val="yellow"/>
        </w:rPr>
        <w:t>*</w:t>
      </w:r>
      <w:r w:rsidR="006E3F23" w:rsidRPr="006E3F23">
        <w:rPr>
          <w:highlight w:val="yellow"/>
        </w:rPr>
        <w:t>Model Name</w:t>
      </w:r>
      <w:r w:rsidR="006E3F23">
        <w:rPr>
          <w:highlight w:val="yellow"/>
        </w:rPr>
        <w:t>: BOIS model</w:t>
      </w:r>
      <w:r w:rsidR="006E3F23" w:rsidRPr="006E3F23">
        <w:rPr>
          <w:highlight w:val="yellow"/>
        </w:rPr>
        <w:t xml:space="preserve"> </w:t>
      </w:r>
    </w:p>
    <w:p w14:paraId="63E21279" w14:textId="77777777" w:rsidR="006E3F23" w:rsidRDefault="006E3F23" w:rsidP="006E3F23">
      <w:r w:rsidRPr="00EB0E1F">
        <w:rPr>
          <w:b/>
          <w:bCs/>
        </w:rPr>
        <w:t>Components</w:t>
      </w:r>
      <w:r>
        <w:t xml:space="preserve">: </w:t>
      </w:r>
      <w:r w:rsidRPr="006E3F23">
        <w:t>Behaviors, Objectives, Impact, and Sustainability (plus the common area of Incremental Alignment)</w:t>
      </w:r>
    </w:p>
    <w:p w14:paraId="72EB886A" w14:textId="77777777" w:rsidR="006E3F23" w:rsidRDefault="006E3F23" w:rsidP="006E3F23">
      <w:r w:rsidRPr="00EB0E1F">
        <w:rPr>
          <w:b/>
          <w:bCs/>
        </w:rPr>
        <w:t>Use</w:t>
      </w:r>
      <w:r>
        <w:t>:</w:t>
      </w:r>
      <w:r w:rsidRPr="006E3F23">
        <w:t xml:space="preserve"> BOIS model can be used for behavioral change.</w:t>
      </w:r>
    </w:p>
    <w:p w14:paraId="50DD5041" w14:textId="628DE274" w:rsidR="006E3F23" w:rsidRDefault="006E3F23" w:rsidP="006E3F23">
      <w:r w:rsidRPr="00EB0E1F">
        <w:rPr>
          <w:b/>
          <w:bCs/>
        </w:rPr>
        <w:t>Additional Information</w:t>
      </w:r>
      <w:r>
        <w:t xml:space="preserve">: </w:t>
      </w:r>
      <w:r w:rsidRPr="006E3F23">
        <w:t>The name of the BOIS model is BOIS model</w:t>
      </w:r>
      <w:r w:rsidR="009161DF">
        <w:t>002E</w:t>
      </w:r>
    </w:p>
    <w:p w14:paraId="31757BA7" w14:textId="108B7296" w:rsidR="00EB0E1F" w:rsidRDefault="00DE574C" w:rsidP="006E3F23">
      <w:r>
        <w:rPr>
          <w:b/>
          <w:bCs/>
        </w:rPr>
        <w:t>URL_FOR_THIS_MODEL</w:t>
      </w:r>
      <w:r w:rsidR="00EB0E1F">
        <w:t xml:space="preserve">: </w:t>
      </w:r>
      <w:r w:rsidR="00EB0E1F" w:rsidRPr="00EB0E1F">
        <w:t>https://enterpriseagility.community/bois-model-b57z339q7w</w:t>
      </w:r>
    </w:p>
    <w:p w14:paraId="555CB04B" w14:textId="77777777" w:rsidR="006E3F23" w:rsidRDefault="006E3F23" w:rsidP="006E3F23">
      <w:r w:rsidRPr="00EB0E1F">
        <w:rPr>
          <w:b/>
          <w:bCs/>
        </w:rPr>
        <w:t>Autor</w:t>
      </w:r>
      <w:r>
        <w:t>: Erich R. Bühler and Enterprise Agility University</w:t>
      </w:r>
    </w:p>
    <w:p w14:paraId="5FE40F8D" w14:textId="79924FC8" w:rsidR="006E3F23" w:rsidRDefault="00FA487A" w:rsidP="006E3F23">
      <w:r>
        <w:t>*</w:t>
      </w:r>
      <w:r w:rsidR="006E3F23" w:rsidRPr="00342F89">
        <w:rPr>
          <w:b/>
          <w:bCs/>
        </w:rPr>
        <w:t>End of Model Description</w:t>
      </w:r>
    </w:p>
    <w:p w14:paraId="0064478C" w14:textId="77777777" w:rsidR="006E3F23" w:rsidRDefault="006E3F23" w:rsidP="006E3F23"/>
    <w:p w14:paraId="1C8B7104" w14:textId="2F0D5E2C" w:rsidR="00D313A4" w:rsidRDefault="0019549D" w:rsidP="00D313A4">
      <w:r>
        <w:rPr>
          <w:highlight w:val="yellow"/>
        </w:rPr>
        <w:t>*</w:t>
      </w:r>
      <w:r w:rsidR="00D313A4" w:rsidRPr="00DF5E6C">
        <w:rPr>
          <w:b/>
          <w:bCs/>
          <w:highlight w:val="yellow"/>
        </w:rPr>
        <w:t>Model Name</w:t>
      </w:r>
      <w:r w:rsidR="00D313A4" w:rsidRPr="006E3F23">
        <w:rPr>
          <w:highlight w:val="yellow"/>
        </w:rPr>
        <w:t>:</w:t>
      </w:r>
      <w:r w:rsidR="00D313A4">
        <w:rPr>
          <w:highlight w:val="yellow"/>
        </w:rPr>
        <w:t xml:space="preserve"> A5 Canvas</w:t>
      </w:r>
      <w:r w:rsidR="00D313A4" w:rsidRPr="006E3F23">
        <w:rPr>
          <w:highlight w:val="yellow"/>
        </w:rPr>
        <w:t xml:space="preserve"> </w:t>
      </w:r>
    </w:p>
    <w:p w14:paraId="2C7B6CBD" w14:textId="6CCF7DA6" w:rsidR="00D313A4" w:rsidRDefault="00D313A4" w:rsidP="00D313A4">
      <w:r w:rsidRPr="00DF5E6C">
        <w:rPr>
          <w:b/>
          <w:bCs/>
        </w:rPr>
        <w:t>Components</w:t>
      </w:r>
      <w:r>
        <w:t xml:space="preserve">: </w:t>
      </w:r>
      <w:r w:rsidR="004A1894" w:rsidRPr="004A1894">
        <w:t>4 quadrant</w:t>
      </w:r>
      <w:r w:rsidR="004A1894">
        <w:t>s</w:t>
      </w:r>
      <w:r w:rsidR="004A1894" w:rsidRPr="004A1894">
        <w:t>: top left "Current Situation", Top right "Expected Behavior", botto</w:t>
      </w:r>
      <w:r w:rsidR="00280790">
        <w:t>m</w:t>
      </w:r>
      <w:r w:rsidR="004A1894" w:rsidRPr="004A1894">
        <w:t xml:space="preserve"> left "Plan/Assumption", Bottom right "Metric and deadline"</w:t>
      </w:r>
    </w:p>
    <w:p w14:paraId="160750AD" w14:textId="690CE72B" w:rsidR="00D313A4" w:rsidRDefault="00D313A4" w:rsidP="00D313A4">
      <w:r w:rsidRPr="00DF5E6C">
        <w:rPr>
          <w:b/>
          <w:bCs/>
        </w:rPr>
        <w:t>Use</w:t>
      </w:r>
      <w:r>
        <w:t>:</w:t>
      </w:r>
      <w:r w:rsidR="004A1894">
        <w:t xml:space="preserve"> </w:t>
      </w:r>
      <w:r w:rsidR="0019549D" w:rsidRPr="00D313A4">
        <w:t>A5 Canvas is an iterative method for leading change, evaluating its results, and identifying possible solutions and outcomes</w:t>
      </w:r>
      <w:r w:rsidR="00915A0E">
        <w:t>. Can be used with the BOIS model.</w:t>
      </w:r>
    </w:p>
    <w:p w14:paraId="31AEB14C" w14:textId="30B7DAF6" w:rsidR="00D313A4" w:rsidRDefault="00D313A4" w:rsidP="00D313A4">
      <w:r w:rsidRPr="00DF5E6C">
        <w:rPr>
          <w:b/>
          <w:bCs/>
        </w:rPr>
        <w:t>Additional Information</w:t>
      </w:r>
      <w:r>
        <w:t>:</w:t>
      </w:r>
      <w:r w:rsidR="00F82A6D" w:rsidRPr="00F82A6D">
        <w:t xml:space="preserve"> A5 Canvas and Canvas A5 are the same thing.</w:t>
      </w:r>
      <w:r w:rsidR="00DF5E6C">
        <w:br/>
      </w:r>
      <w:r w:rsidR="00DE574C">
        <w:t>URL_FOR_THIS_MODEL</w:t>
      </w:r>
      <w:r w:rsidR="00DF5E6C">
        <w:t xml:space="preserve">: </w:t>
      </w:r>
      <w:r w:rsidR="00DF5E6C" w:rsidRPr="00DF5E6C">
        <w:t>https://enterpriseagility.community/a5-canvas-ntbhsshww7</w:t>
      </w:r>
    </w:p>
    <w:p w14:paraId="15D49025" w14:textId="77777777" w:rsidR="00D313A4" w:rsidRDefault="00D313A4" w:rsidP="00D313A4">
      <w:r w:rsidRPr="00DF5E6C">
        <w:rPr>
          <w:b/>
          <w:bCs/>
        </w:rPr>
        <w:t>Autor</w:t>
      </w:r>
      <w:r>
        <w:t>: Erich R. Bühler and Enterprise Agility University</w:t>
      </w:r>
    </w:p>
    <w:p w14:paraId="16AAA5A0" w14:textId="2EE299FF" w:rsidR="00D313A4" w:rsidRDefault="0019549D" w:rsidP="00D313A4">
      <w:r>
        <w:t>*</w:t>
      </w:r>
      <w:r w:rsidR="00D313A4" w:rsidRPr="00342F89">
        <w:rPr>
          <w:b/>
          <w:bCs/>
        </w:rPr>
        <w:t>End of Model Description</w:t>
      </w:r>
    </w:p>
    <w:p w14:paraId="43A488B2" w14:textId="77777777" w:rsidR="006E3F23" w:rsidRDefault="006E3F23" w:rsidP="006E3F23"/>
    <w:p w14:paraId="5DF5EB75" w14:textId="6DDEBF21" w:rsidR="00DF0EF6" w:rsidRPr="00C353B3" w:rsidRDefault="00DF0EF6" w:rsidP="00DF0EF6">
      <w:pPr>
        <w:rPr>
          <w:b/>
          <w:bCs/>
        </w:rPr>
      </w:pPr>
      <w:r w:rsidRPr="00C353B3">
        <w:rPr>
          <w:b/>
          <w:bCs/>
          <w:highlight w:val="yellow"/>
        </w:rPr>
        <w:t xml:space="preserve">*Model Name: </w:t>
      </w:r>
      <w:r>
        <w:rPr>
          <w:b/>
          <w:bCs/>
        </w:rPr>
        <w:t>Shared Progress</w:t>
      </w:r>
    </w:p>
    <w:p w14:paraId="3E56D4F9" w14:textId="1678AD85" w:rsidR="00DF0EF6" w:rsidRPr="00056978" w:rsidRDefault="00DF0EF6" w:rsidP="00DF0EF6">
      <w:r w:rsidRPr="00C353B3">
        <w:rPr>
          <w:b/>
          <w:bCs/>
        </w:rPr>
        <w:t>Components:</w:t>
      </w:r>
      <w:r w:rsidRPr="00056978">
        <w:t xml:space="preserve"> </w:t>
      </w:r>
      <w:r w:rsidR="00B27BE0" w:rsidRPr="00B27BE0">
        <w:t>Dimensions or components:</w:t>
      </w:r>
      <w:r w:rsidR="00B27BE0" w:rsidRPr="00B27BE0">
        <w:tab/>
        <w:t>a. Collaborative Relationships, b. Experimentation and Continuous Learning, c. Mobilizing Purpose, d. Mutual Benefit, e. Prudent Risk-Taking, Workforce Empowerment.</w:t>
      </w:r>
    </w:p>
    <w:p w14:paraId="24353CC2" w14:textId="132E3EAD" w:rsidR="00DF0EF6" w:rsidRPr="00652056" w:rsidRDefault="00DF0EF6" w:rsidP="00DF0EF6">
      <w:r w:rsidRPr="00C353B3">
        <w:rPr>
          <w:b/>
          <w:bCs/>
        </w:rPr>
        <w:t>Use:</w:t>
      </w:r>
      <w:r w:rsidRPr="00641F39">
        <w:t xml:space="preserve"> </w:t>
      </w:r>
      <w:r w:rsidR="00B27BE0">
        <w:t>Build a company which can deal with exponential change and high uncertainty.</w:t>
      </w:r>
    </w:p>
    <w:p w14:paraId="2968B253" w14:textId="77777777" w:rsidR="00DF0EF6" w:rsidRPr="00652056" w:rsidRDefault="00DF0EF6" w:rsidP="00DF0EF6">
      <w:r w:rsidRPr="00C353B3">
        <w:rPr>
          <w:b/>
          <w:bCs/>
        </w:rPr>
        <w:t>Additional Information:</w:t>
      </w:r>
    </w:p>
    <w:p w14:paraId="308DD772" w14:textId="631A1683" w:rsidR="00DF0EF6" w:rsidRPr="00652056" w:rsidRDefault="00DF0EF6" w:rsidP="00DF0EF6">
      <w:r w:rsidRPr="00C353B3">
        <w:rPr>
          <w:b/>
          <w:bCs/>
        </w:rPr>
        <w:t xml:space="preserve">Autor: </w:t>
      </w:r>
      <w:r w:rsidR="00CD36B4">
        <w:t>Erich R. Bühler and Enterprise Agility University</w:t>
      </w:r>
    </w:p>
    <w:p w14:paraId="6A0C4413" w14:textId="7EFC4F09" w:rsidR="007373F2" w:rsidRPr="006F1CCE" w:rsidRDefault="00DE574C" w:rsidP="00DF0EF6">
      <w:r>
        <w:rPr>
          <w:b/>
          <w:bCs/>
        </w:rPr>
        <w:t>URL_FOR_THIS_MODEL</w:t>
      </w:r>
      <w:r w:rsidR="007373F2">
        <w:rPr>
          <w:b/>
          <w:bCs/>
        </w:rPr>
        <w:t xml:space="preserve">: </w:t>
      </w:r>
      <w:r w:rsidR="007373F2" w:rsidRPr="006F1CCE">
        <w:t>https://enterpriseagility.community/shared-progress-framework-27124532k4</w:t>
      </w:r>
    </w:p>
    <w:p w14:paraId="765F5B67" w14:textId="42279748" w:rsidR="00DF0EF6" w:rsidRPr="007373F2" w:rsidRDefault="00DF0EF6" w:rsidP="006E3F23">
      <w:pPr>
        <w:rPr>
          <w:b/>
          <w:bCs/>
        </w:rPr>
      </w:pPr>
      <w:r w:rsidRPr="00C353B3">
        <w:rPr>
          <w:b/>
          <w:bCs/>
        </w:rPr>
        <w:t>*End of Model Description</w:t>
      </w:r>
    </w:p>
    <w:p w14:paraId="68E96C8A" w14:textId="77777777" w:rsidR="00DF0EF6" w:rsidRDefault="00DF0EF6" w:rsidP="006E3F23"/>
    <w:p w14:paraId="4F3D9DE7" w14:textId="571B5936" w:rsidR="00EB7600" w:rsidRDefault="00C47E7F" w:rsidP="00EB7600">
      <w:r>
        <w:rPr>
          <w:highlight w:val="yellow"/>
        </w:rPr>
        <w:t>*</w:t>
      </w:r>
      <w:r w:rsidR="00EB7600" w:rsidRPr="00342F89">
        <w:rPr>
          <w:b/>
          <w:bCs/>
          <w:highlight w:val="yellow"/>
        </w:rPr>
        <w:t>Model Name</w:t>
      </w:r>
      <w:r w:rsidR="00EB7600" w:rsidRPr="006E3F23">
        <w:rPr>
          <w:highlight w:val="yellow"/>
        </w:rPr>
        <w:t>:</w:t>
      </w:r>
      <w:r w:rsidR="00EB7600">
        <w:rPr>
          <w:highlight w:val="yellow"/>
        </w:rPr>
        <w:t xml:space="preserve"> Six Principles for Change</w:t>
      </w:r>
      <w:r w:rsidR="00EB7600" w:rsidRPr="006E3F23">
        <w:rPr>
          <w:highlight w:val="yellow"/>
        </w:rPr>
        <w:t xml:space="preserve"> </w:t>
      </w:r>
    </w:p>
    <w:p w14:paraId="09DF82DC" w14:textId="1FC99F55" w:rsidR="00EB7600" w:rsidRDefault="00EB7600" w:rsidP="00EB7600">
      <w:r w:rsidRPr="00342F89">
        <w:rPr>
          <w:b/>
          <w:bCs/>
        </w:rPr>
        <w:t>Components</w:t>
      </w:r>
      <w:r>
        <w:t xml:space="preserve">: </w:t>
      </w:r>
      <w:r w:rsidR="00A55942" w:rsidRPr="00A55942">
        <w:t xml:space="preserve">Timing, </w:t>
      </w:r>
      <w:proofErr w:type="gramStart"/>
      <w:r w:rsidR="00A55942" w:rsidRPr="00A55942">
        <w:t>Believe</w:t>
      </w:r>
      <w:proofErr w:type="gramEnd"/>
      <w:r w:rsidR="00A55942" w:rsidRPr="00A55942">
        <w:t xml:space="preserve"> in your idea, Share, Accept Feedback, Have Passion, Decisions: decisions can always Change).</w:t>
      </w:r>
    </w:p>
    <w:p w14:paraId="5EABE087" w14:textId="77777777" w:rsidR="00EB7600" w:rsidRDefault="00EB7600" w:rsidP="00EB7600">
      <w:r w:rsidRPr="00342F89">
        <w:rPr>
          <w:b/>
          <w:bCs/>
        </w:rPr>
        <w:t>Use</w:t>
      </w:r>
      <w:r>
        <w:t>: It can be used for iteratively influencing change. Can be used with the BOIS model.</w:t>
      </w:r>
    </w:p>
    <w:p w14:paraId="02D17423" w14:textId="77777777" w:rsidR="00EB7600" w:rsidRDefault="00EB7600" w:rsidP="00EB7600">
      <w:r w:rsidRPr="00342F89">
        <w:rPr>
          <w:b/>
          <w:bCs/>
        </w:rPr>
        <w:t>Additional Information</w:t>
      </w:r>
      <w:r>
        <w:t>:</w:t>
      </w:r>
      <w:r w:rsidRPr="00F82A6D">
        <w:t xml:space="preserve"> A5 Canvas and Canvas A5 are the same thing.</w:t>
      </w:r>
    </w:p>
    <w:p w14:paraId="2E189428" w14:textId="7B5FF6A1" w:rsidR="008276D5" w:rsidRDefault="00DE574C" w:rsidP="00EB7600">
      <w:r>
        <w:t>URL_FOR_THIS_MODEL</w:t>
      </w:r>
      <w:r w:rsidR="008276D5">
        <w:t xml:space="preserve">: </w:t>
      </w:r>
      <w:r w:rsidR="008276D5" w:rsidRPr="008276D5">
        <w:t>https://enterpriseagility.community/six-principles-for-change-bhr1fk0pgg</w:t>
      </w:r>
    </w:p>
    <w:p w14:paraId="7F29749B" w14:textId="77777777" w:rsidR="00FA487A" w:rsidRDefault="00EB7600" w:rsidP="00EB7600">
      <w:r w:rsidRPr="00342F89">
        <w:rPr>
          <w:b/>
          <w:bCs/>
        </w:rPr>
        <w:t>Autor</w:t>
      </w:r>
      <w:r>
        <w:t xml:space="preserve">: </w:t>
      </w:r>
      <w:r w:rsidR="00FA487A" w:rsidRPr="00FA487A">
        <w:t>Initially published in Leading Exponential Change (2018)</w:t>
      </w:r>
      <w:r w:rsidR="00FA487A">
        <w:t>, Erich R. B</w:t>
      </w:r>
      <w:r w:rsidR="00FA487A" w:rsidRPr="00FA487A">
        <w:t>ü</w:t>
      </w:r>
      <w:r w:rsidR="00FA487A">
        <w:t>hler</w:t>
      </w:r>
    </w:p>
    <w:p w14:paraId="5FDA6AAF" w14:textId="7AF8BC96" w:rsidR="00EB7600" w:rsidRDefault="00CD0F6B" w:rsidP="006E3F23">
      <w:r>
        <w:t>*</w:t>
      </w:r>
      <w:r w:rsidR="00EB7600" w:rsidRPr="00342F89">
        <w:rPr>
          <w:b/>
          <w:bCs/>
        </w:rPr>
        <w:t>End of Model Description</w:t>
      </w:r>
    </w:p>
    <w:p w14:paraId="3001E39E" w14:textId="77777777" w:rsidR="00646BBF" w:rsidRDefault="00646BBF" w:rsidP="006E3F23"/>
    <w:p w14:paraId="2A8E4E38" w14:textId="700A0B2E" w:rsidR="005A4479" w:rsidRDefault="005A4479" w:rsidP="005A4479">
      <w:r w:rsidRPr="00C353B3">
        <w:rPr>
          <w:b/>
          <w:bCs/>
          <w:highlight w:val="yellow"/>
        </w:rPr>
        <w:t>*Model Name</w:t>
      </w:r>
      <w:r>
        <w:rPr>
          <w:highlight w:val="yellow"/>
        </w:rPr>
        <w:t>: Six Sustainability zones</w:t>
      </w:r>
      <w:r w:rsidRPr="006E3F23">
        <w:rPr>
          <w:highlight w:val="yellow"/>
        </w:rPr>
        <w:t xml:space="preserve">: </w:t>
      </w:r>
    </w:p>
    <w:p w14:paraId="305B8A5E" w14:textId="72A020F4" w:rsidR="005A4479" w:rsidRDefault="005A4479" w:rsidP="005A4479">
      <w:r w:rsidRPr="00C353B3">
        <w:rPr>
          <w:b/>
          <w:bCs/>
        </w:rPr>
        <w:t xml:space="preserve">Components: </w:t>
      </w:r>
      <w:r w:rsidR="00625CEA" w:rsidRPr="00625CEA">
        <w:t>1. Apathy, 2.</w:t>
      </w:r>
      <w:r w:rsidR="00625CEA">
        <w:t xml:space="preserve"> </w:t>
      </w:r>
      <w:r w:rsidR="00625CEA" w:rsidRPr="00625CEA">
        <w:t xml:space="preserve">Awareness, </w:t>
      </w:r>
      <w:proofErr w:type="gramStart"/>
      <w:r w:rsidR="00625CEA" w:rsidRPr="00625CEA">
        <w:t>3.Exploration</w:t>
      </w:r>
      <w:proofErr w:type="gramEnd"/>
      <w:r w:rsidR="00625CEA" w:rsidRPr="00625CEA">
        <w:t>, 4.Mobilization, 5.Re-creation, 6.Harmony.</w:t>
      </w:r>
    </w:p>
    <w:p w14:paraId="42D811B0" w14:textId="77777777" w:rsidR="005A4479" w:rsidRPr="00C353B3" w:rsidRDefault="005A4479" w:rsidP="005A4479">
      <w:pPr>
        <w:rPr>
          <w:b/>
          <w:bCs/>
        </w:rPr>
      </w:pPr>
      <w:r w:rsidRPr="00C353B3">
        <w:rPr>
          <w:b/>
          <w:bCs/>
        </w:rPr>
        <w:t>Use:</w:t>
      </w:r>
    </w:p>
    <w:p w14:paraId="762B6919" w14:textId="4BCB58E0" w:rsidR="005A4479" w:rsidRDefault="005A4479" w:rsidP="005A4479">
      <w:r w:rsidRPr="00C353B3">
        <w:rPr>
          <w:b/>
          <w:bCs/>
        </w:rPr>
        <w:t>Additional Information:</w:t>
      </w:r>
      <w:r w:rsidR="00625CEA">
        <w:t xml:space="preserve"> Can be also called Sustainability tiers.</w:t>
      </w:r>
    </w:p>
    <w:p w14:paraId="2C2E76DA" w14:textId="3B9C3B26" w:rsidR="006F1CCE" w:rsidRPr="006F1CCE" w:rsidRDefault="00DE574C" w:rsidP="005A4479">
      <w:pPr>
        <w:rPr>
          <w:b/>
          <w:bCs/>
        </w:rPr>
      </w:pPr>
      <w:r>
        <w:rPr>
          <w:b/>
          <w:bCs/>
        </w:rPr>
        <w:t>URL_FOR_THIS_MODEL</w:t>
      </w:r>
      <w:r w:rsidR="006F1CCE" w:rsidRPr="006F1CCE">
        <w:rPr>
          <w:b/>
          <w:bCs/>
        </w:rPr>
        <w:t xml:space="preserve">: </w:t>
      </w:r>
      <w:r w:rsidR="005D603B" w:rsidRPr="005D603B">
        <w:t>https://enterpriseagility.community/sustainability-zones-t32kj41vfj</w:t>
      </w:r>
    </w:p>
    <w:p w14:paraId="7A6BCDF4" w14:textId="77777777" w:rsidR="005A4479" w:rsidRDefault="005A4479" w:rsidP="005A4479">
      <w:r w:rsidRPr="00C353B3">
        <w:rPr>
          <w:b/>
          <w:bCs/>
        </w:rPr>
        <w:t xml:space="preserve">Autor: </w:t>
      </w:r>
      <w:r>
        <w:t>Erich R. Bühler and Enterprise Agility University</w:t>
      </w:r>
    </w:p>
    <w:p w14:paraId="14C8FCCF" w14:textId="77777777" w:rsidR="005A4479" w:rsidRPr="00C353B3" w:rsidRDefault="005A4479" w:rsidP="005A4479">
      <w:pPr>
        <w:rPr>
          <w:b/>
          <w:bCs/>
        </w:rPr>
      </w:pPr>
      <w:r w:rsidRPr="00C353B3">
        <w:rPr>
          <w:b/>
          <w:bCs/>
        </w:rPr>
        <w:t>*End of Model Description</w:t>
      </w:r>
    </w:p>
    <w:p w14:paraId="5F6F6334" w14:textId="77777777" w:rsidR="00EB7600" w:rsidRDefault="00EB7600" w:rsidP="006E3F23"/>
    <w:p w14:paraId="164437F9" w14:textId="754D1303" w:rsidR="00646BBF" w:rsidRDefault="00646BBF" w:rsidP="00646BBF">
      <w:r w:rsidRPr="00C353B3">
        <w:rPr>
          <w:b/>
          <w:bCs/>
          <w:highlight w:val="yellow"/>
        </w:rPr>
        <w:t xml:space="preserve">*Model Name: </w:t>
      </w:r>
      <w:r>
        <w:rPr>
          <w:highlight w:val="yellow"/>
        </w:rPr>
        <w:t>Three Foundational Pillars</w:t>
      </w:r>
      <w:r w:rsidRPr="006E3F23">
        <w:rPr>
          <w:highlight w:val="yellow"/>
        </w:rPr>
        <w:t xml:space="preserve">: </w:t>
      </w:r>
    </w:p>
    <w:p w14:paraId="52241A35" w14:textId="0411C81D" w:rsidR="00646BBF" w:rsidRDefault="00646BBF" w:rsidP="00646BBF">
      <w:r>
        <w:t>Components:</w:t>
      </w:r>
      <w:r w:rsidR="00CB4106">
        <w:t xml:space="preserve"> </w:t>
      </w:r>
      <w:r w:rsidR="00CB4106" w:rsidRPr="00CB4106">
        <w:t xml:space="preserve">1. The Science of Accelerated Change 2. Components to Strengthen People and </w:t>
      </w:r>
      <w:proofErr w:type="gramStart"/>
      <w:r w:rsidR="00CB4106" w:rsidRPr="00CB4106">
        <w:t>Organizations  3</w:t>
      </w:r>
      <w:proofErr w:type="gramEnd"/>
      <w:r w:rsidR="00CB4106" w:rsidRPr="00CB4106">
        <w:t>. Models to Sense, Adapt and Respond to Exponential Markets.</w:t>
      </w:r>
    </w:p>
    <w:p w14:paraId="4E0E396C" w14:textId="1AD521A8" w:rsidR="00646BBF" w:rsidRDefault="00646BBF" w:rsidP="00646BBF">
      <w:r w:rsidRPr="00C353B3">
        <w:rPr>
          <w:b/>
          <w:bCs/>
        </w:rPr>
        <w:t>Use:</w:t>
      </w:r>
      <w:r w:rsidR="006D2D32">
        <w:t xml:space="preserve"> To build sustainable organizations during accelerated times and high uncertainty.</w:t>
      </w:r>
    </w:p>
    <w:p w14:paraId="12BDB9BB" w14:textId="32338EAE" w:rsidR="00646BBF" w:rsidRDefault="00646BBF" w:rsidP="00646BBF">
      <w:r w:rsidRPr="00C353B3">
        <w:rPr>
          <w:b/>
          <w:bCs/>
        </w:rPr>
        <w:t>Additional Information:</w:t>
      </w:r>
      <w:r>
        <w:t xml:space="preserve"> </w:t>
      </w:r>
      <w:r w:rsidR="0059143F" w:rsidRPr="0059143F">
        <w:t xml:space="preserve">1. The Science of Accelerated </w:t>
      </w:r>
      <w:proofErr w:type="gramStart"/>
      <w:r w:rsidR="0059143F" w:rsidRPr="0059143F">
        <w:t>Change  has</w:t>
      </w:r>
      <w:proofErr w:type="gramEnd"/>
      <w:r w:rsidR="0059143F" w:rsidRPr="0059143F">
        <w:t xml:space="preserve"> 3 areas: Behavioral Science, Strategic Mobility (or Mobility), and the Neuroscience of Change.    2. Components to Strengthen People and Organizations has 3 sections:  a.</w:t>
      </w:r>
      <w:r w:rsidR="0059143F" w:rsidRPr="0059143F">
        <w:tab/>
      </w:r>
      <w:proofErr w:type="gramStart"/>
      <w:r w:rsidR="0059143F" w:rsidRPr="0059143F">
        <w:t>TriValue  Company</w:t>
      </w:r>
      <w:proofErr w:type="gramEnd"/>
      <w:r w:rsidR="0059143F" w:rsidRPr="0059143F">
        <w:t xml:space="preserve"> model (Enterprise Agility Business Model) b.</w:t>
      </w:r>
      <w:r w:rsidR="0059143F" w:rsidRPr="0059143F">
        <w:tab/>
        <w:t>Three Universal Outcomes c.</w:t>
      </w:r>
      <w:r w:rsidR="0059143F" w:rsidRPr="0059143F">
        <w:tab/>
        <w:t xml:space="preserve">Universal Agreements   3. Models to Sense, Adapt and Respond to Exponential Markets has 3 sections: </w:t>
      </w:r>
      <w:proofErr w:type="spellStart"/>
      <w:proofErr w:type="gramStart"/>
      <w:r w:rsidR="0059143F" w:rsidRPr="0059143F">
        <w:t>a.Four</w:t>
      </w:r>
      <w:proofErr w:type="spellEnd"/>
      <w:proofErr w:type="gramEnd"/>
      <w:r w:rsidR="0059143F" w:rsidRPr="0059143F">
        <w:t xml:space="preserve"> Aspects (Individuals, Change, Strategy, and Leadership) b. Enterprise Agility Body of Knowledge (EABOK) with its frameworks and models 4. Sustainability Zones.</w:t>
      </w:r>
    </w:p>
    <w:p w14:paraId="188FA3EA" w14:textId="5B0E0580" w:rsidR="005D603B" w:rsidRPr="007B6BB6" w:rsidRDefault="00DE574C" w:rsidP="00646BBF">
      <w:r>
        <w:rPr>
          <w:b/>
          <w:bCs/>
        </w:rPr>
        <w:t>URL_FOR_THIS_MODEL</w:t>
      </w:r>
      <w:r w:rsidR="005D603B">
        <w:rPr>
          <w:b/>
          <w:bCs/>
        </w:rPr>
        <w:t>:</w:t>
      </w:r>
      <w:r w:rsidR="005D603B" w:rsidRPr="007B6BB6">
        <w:t xml:space="preserve"> </w:t>
      </w:r>
      <w:r w:rsidR="007B6BB6" w:rsidRPr="007B6BB6">
        <w:t>https://enterpriseagility.community/three-foundational-pillars-of-enterprise-agility-6tm5xjk15w</w:t>
      </w:r>
    </w:p>
    <w:p w14:paraId="138AF814" w14:textId="28DF4610" w:rsidR="00646BBF" w:rsidRDefault="00646BBF" w:rsidP="00646BBF">
      <w:r w:rsidRPr="00C353B3">
        <w:rPr>
          <w:b/>
          <w:bCs/>
        </w:rPr>
        <w:t>Autor:</w:t>
      </w:r>
      <w:r>
        <w:t xml:space="preserve"> Erich R. Bühler and Enterprise Agility University</w:t>
      </w:r>
    </w:p>
    <w:p w14:paraId="555BD322" w14:textId="77777777" w:rsidR="00646BBF" w:rsidRPr="00C353B3" w:rsidRDefault="00646BBF" w:rsidP="00646BBF">
      <w:pPr>
        <w:rPr>
          <w:b/>
          <w:bCs/>
        </w:rPr>
      </w:pPr>
      <w:r w:rsidRPr="00C353B3">
        <w:rPr>
          <w:b/>
          <w:bCs/>
        </w:rPr>
        <w:t>*End of Model Description</w:t>
      </w:r>
    </w:p>
    <w:p w14:paraId="55B0E4C1" w14:textId="77777777" w:rsidR="00646BBF" w:rsidRDefault="00646BBF" w:rsidP="006E3F23"/>
    <w:p w14:paraId="1BB8C81C" w14:textId="49BEEEBA" w:rsidR="00DF5981" w:rsidRDefault="00DF5981" w:rsidP="00DF5981">
      <w:r w:rsidRPr="00C353B3">
        <w:rPr>
          <w:b/>
          <w:bCs/>
          <w:highlight w:val="yellow"/>
        </w:rPr>
        <w:t>*Model Name</w:t>
      </w:r>
      <w:r>
        <w:rPr>
          <w:highlight w:val="yellow"/>
        </w:rPr>
        <w:t>: Circle Framework</w:t>
      </w:r>
      <w:r w:rsidRPr="006E3F23">
        <w:rPr>
          <w:highlight w:val="yellow"/>
        </w:rPr>
        <w:t xml:space="preserve"> </w:t>
      </w:r>
    </w:p>
    <w:p w14:paraId="6A739357" w14:textId="446AC890" w:rsidR="00A90F39" w:rsidRDefault="00A90F39" w:rsidP="00DF5981">
      <w:r w:rsidRPr="00C353B3">
        <w:rPr>
          <w:b/>
          <w:bCs/>
        </w:rPr>
        <w:t>Components:</w:t>
      </w:r>
      <w:r>
        <w:t xml:space="preserve"> (C) </w:t>
      </w:r>
      <w:r w:rsidRPr="00A90F39">
        <w:t>Check,</w:t>
      </w:r>
      <w:r>
        <w:t xml:space="preserve"> (I)</w:t>
      </w:r>
      <w:r w:rsidRPr="00A90F39">
        <w:t xml:space="preserve"> Identify, </w:t>
      </w:r>
      <w:r>
        <w:t xml:space="preserve">(R) </w:t>
      </w:r>
      <w:r w:rsidRPr="00A90F39">
        <w:t xml:space="preserve">Replace, </w:t>
      </w:r>
      <w:r>
        <w:t xml:space="preserve">(C) </w:t>
      </w:r>
      <w:r w:rsidRPr="00A90F39">
        <w:t>Connect,</w:t>
      </w:r>
      <w:r>
        <w:t xml:space="preserve"> (L)</w:t>
      </w:r>
      <w:r w:rsidRPr="00A90F39">
        <w:t xml:space="preserve"> Learn, </w:t>
      </w:r>
      <w:r>
        <w:t xml:space="preserve">(E) </w:t>
      </w:r>
      <w:r w:rsidRPr="00A90F39">
        <w:t>Empower</w:t>
      </w:r>
    </w:p>
    <w:p w14:paraId="59FE2B3C" w14:textId="44396F67" w:rsidR="00DF5981" w:rsidRDefault="00DF5981" w:rsidP="00DF5981">
      <w:r w:rsidRPr="00C353B3">
        <w:rPr>
          <w:b/>
          <w:bCs/>
        </w:rPr>
        <w:t>Use:</w:t>
      </w:r>
      <w:r>
        <w:t xml:space="preserve"> For unlearning in companies.</w:t>
      </w:r>
    </w:p>
    <w:p w14:paraId="06CD7E6F" w14:textId="7FAFD124" w:rsidR="00DF5981" w:rsidRDefault="00DF5981" w:rsidP="00DF5981">
      <w:r w:rsidRPr="00C353B3">
        <w:rPr>
          <w:b/>
          <w:bCs/>
        </w:rPr>
        <w:t>Additional Information:</w:t>
      </w:r>
      <w:r w:rsidR="00A90F39">
        <w:t xml:space="preserve"> </w:t>
      </w:r>
      <w:r w:rsidR="00485F06">
        <w:t>It can also be used with the BOIS model.</w:t>
      </w:r>
    </w:p>
    <w:p w14:paraId="6AAC6FBB" w14:textId="4CBECC53" w:rsidR="00C63CE8" w:rsidRDefault="00DE574C" w:rsidP="00DF5981">
      <w:r>
        <w:rPr>
          <w:b/>
          <w:bCs/>
        </w:rPr>
        <w:t>URL_FOR_THIS_MODEL</w:t>
      </w:r>
      <w:r w:rsidR="00C63CE8" w:rsidRPr="00C63CE8">
        <w:rPr>
          <w:b/>
          <w:bCs/>
        </w:rPr>
        <w:t>:</w:t>
      </w:r>
      <w:r w:rsidR="00C63CE8">
        <w:t xml:space="preserve"> </w:t>
      </w:r>
      <w:r w:rsidR="00C63CE8" w:rsidRPr="00C63CE8">
        <w:t>https://enterpriseagility.community/circle-framework-2kj467537d</w:t>
      </w:r>
    </w:p>
    <w:p w14:paraId="14780F71" w14:textId="77777777" w:rsidR="00DF5981" w:rsidRDefault="00DF5981" w:rsidP="00DF5981">
      <w:r w:rsidRPr="00C353B3">
        <w:rPr>
          <w:b/>
          <w:bCs/>
        </w:rPr>
        <w:t>Autor:</w:t>
      </w:r>
      <w:r>
        <w:t xml:space="preserve"> Erich R. Bühler and Enterprise Agility University</w:t>
      </w:r>
    </w:p>
    <w:p w14:paraId="5CF50E7B" w14:textId="77777777" w:rsidR="00DF5981" w:rsidRPr="00C353B3" w:rsidRDefault="00DF5981" w:rsidP="00DF5981">
      <w:pPr>
        <w:rPr>
          <w:b/>
          <w:bCs/>
        </w:rPr>
      </w:pPr>
      <w:r w:rsidRPr="00C353B3">
        <w:rPr>
          <w:b/>
          <w:bCs/>
        </w:rPr>
        <w:t>*End of Model Description</w:t>
      </w:r>
    </w:p>
    <w:p w14:paraId="38F58FEB" w14:textId="77777777" w:rsidR="00646BBF" w:rsidRDefault="00646BBF" w:rsidP="006E3F23"/>
    <w:p w14:paraId="48D546E6" w14:textId="42C2494E" w:rsidR="00485F06" w:rsidRDefault="00485F06" w:rsidP="00485F06">
      <w:r w:rsidRPr="00C353B3">
        <w:rPr>
          <w:b/>
          <w:bCs/>
          <w:highlight w:val="yellow"/>
        </w:rPr>
        <w:t>*Model Name:</w:t>
      </w:r>
      <w:r>
        <w:rPr>
          <w:highlight w:val="yellow"/>
        </w:rPr>
        <w:t xml:space="preserve"> ATOM Model</w:t>
      </w:r>
      <w:r w:rsidRPr="006E3F23">
        <w:rPr>
          <w:highlight w:val="yellow"/>
        </w:rPr>
        <w:t xml:space="preserve"> </w:t>
      </w:r>
    </w:p>
    <w:p w14:paraId="390DBDBF" w14:textId="22641271" w:rsidR="00485F06" w:rsidRDefault="00485F06" w:rsidP="00485F06">
      <w:r w:rsidRPr="00C353B3">
        <w:rPr>
          <w:b/>
          <w:bCs/>
        </w:rPr>
        <w:t>Components:</w:t>
      </w:r>
      <w:r>
        <w:t xml:space="preserve"> </w:t>
      </w:r>
      <w:r w:rsidR="00872199" w:rsidRPr="00872199">
        <w:t xml:space="preserve">The ATOM model has 4 quadrants. Top left: Increase Revenue (Increasing sales to new or existing customers. Delighting or disrupting to increase market share and size), Top Right: Protect Revenue (Improvements and incremental innovation to sustain current market share and revenue figures), Bottom-left: Reduce Costs (Costs that you are currently incurring that can be reduced. More efficient, improved margin or contribution), Bottom-right: Avoid-costs (Improvements to sustain current cost base. Costs you are not incurring but may do in the future). </w:t>
      </w:r>
    </w:p>
    <w:p w14:paraId="5F3525AC" w14:textId="2B570282" w:rsidR="00485F06" w:rsidRDefault="00485F06" w:rsidP="00485F06">
      <w:r w:rsidRPr="00C353B3">
        <w:rPr>
          <w:b/>
          <w:bCs/>
        </w:rPr>
        <w:t>Use:</w:t>
      </w:r>
      <w:r w:rsidR="00DD6452">
        <w:t xml:space="preserve"> Align a company with a new situation.</w:t>
      </w:r>
      <w:r w:rsidR="00872199" w:rsidRPr="00872199">
        <w:t xml:space="preserve"> All decisions in the quadrants need to maintain or increase organizational health. It can be used by Leaders, Product Owners, or others to make sustainable decisions and build shared progress.</w:t>
      </w:r>
    </w:p>
    <w:p w14:paraId="14F316CC" w14:textId="7473C915" w:rsidR="00485F06" w:rsidRDefault="00485F06" w:rsidP="00485F06">
      <w:r w:rsidRPr="00C353B3">
        <w:rPr>
          <w:b/>
          <w:bCs/>
        </w:rPr>
        <w:t>Additional Information:</w:t>
      </w:r>
      <w:r w:rsidR="005456B9" w:rsidRPr="005456B9">
        <w:t xml:space="preserve"> </w:t>
      </w:r>
      <w:r w:rsidR="005456B9">
        <w:t xml:space="preserve">ATOM means </w:t>
      </w:r>
      <w:r w:rsidR="005456B9" w:rsidRPr="005456B9">
        <w:t>Align Traditional Organizations Model</w:t>
      </w:r>
      <w:r w:rsidR="006D3FA3">
        <w:t>.</w:t>
      </w:r>
    </w:p>
    <w:p w14:paraId="37BBF4C8" w14:textId="075A8AAC" w:rsidR="006D3FA3" w:rsidRDefault="00DE574C" w:rsidP="00485F06">
      <w:r>
        <w:t>URL_FOR_THIS_MODEL</w:t>
      </w:r>
      <w:r w:rsidR="006D3FA3">
        <w:t xml:space="preserve">: </w:t>
      </w:r>
      <w:r w:rsidR="006D3FA3" w:rsidRPr="006D3FA3">
        <w:t>https://enterpriseagility.community/atom-model-qxkkkws0b6</w:t>
      </w:r>
    </w:p>
    <w:p w14:paraId="4CBE4562" w14:textId="77777777" w:rsidR="00485F06" w:rsidRDefault="00485F06" w:rsidP="00485F06">
      <w:r w:rsidRPr="00C353B3">
        <w:rPr>
          <w:b/>
          <w:bCs/>
        </w:rPr>
        <w:t>Autor:</w:t>
      </w:r>
      <w:r>
        <w:t xml:space="preserve"> Erich R. Bühler and Enterprise Agility University</w:t>
      </w:r>
    </w:p>
    <w:p w14:paraId="3A78A010" w14:textId="77777777" w:rsidR="00485F06" w:rsidRPr="00C353B3" w:rsidRDefault="00485F06" w:rsidP="00485F06">
      <w:pPr>
        <w:rPr>
          <w:b/>
          <w:bCs/>
        </w:rPr>
      </w:pPr>
      <w:r w:rsidRPr="00C353B3">
        <w:rPr>
          <w:b/>
          <w:bCs/>
        </w:rPr>
        <w:t>*End of Model Description</w:t>
      </w:r>
    </w:p>
    <w:p w14:paraId="5306D690" w14:textId="77777777" w:rsidR="00646BBF" w:rsidRDefault="00646BBF" w:rsidP="006E3F23"/>
    <w:p w14:paraId="63EF4D39" w14:textId="189416DA" w:rsidR="00DC1813" w:rsidRDefault="00DC1813" w:rsidP="00DC1813">
      <w:r w:rsidRPr="00C353B3">
        <w:rPr>
          <w:b/>
          <w:bCs/>
          <w:highlight w:val="yellow"/>
        </w:rPr>
        <w:t>*Model Name:</w:t>
      </w:r>
      <w:r w:rsidRPr="00DC1813">
        <w:rPr>
          <w:highlight w:val="yellow"/>
        </w:rPr>
        <w:t xml:space="preserve"> EA Dynamic Radar</w:t>
      </w:r>
      <w:r>
        <w:rPr>
          <w:highlight w:val="yellow"/>
        </w:rPr>
        <w:t xml:space="preserve"> </w:t>
      </w:r>
      <w:r w:rsidRPr="006E3F23">
        <w:rPr>
          <w:highlight w:val="yellow"/>
        </w:rPr>
        <w:t xml:space="preserve"> </w:t>
      </w:r>
    </w:p>
    <w:p w14:paraId="6E727A3E" w14:textId="4C508009" w:rsidR="00DC1813" w:rsidRDefault="00DC1813" w:rsidP="00DC1813">
      <w:r w:rsidRPr="00C353B3">
        <w:rPr>
          <w:b/>
          <w:bCs/>
        </w:rPr>
        <w:t>Components:</w:t>
      </w:r>
      <w:r>
        <w:t xml:space="preserve"> </w:t>
      </w:r>
      <w:r w:rsidR="00837D2F" w:rsidRPr="00837D2F">
        <w:t xml:space="preserve">The radar is a circle, and in the center of the radar is Maintain or increase organizational health. The radar contains the following dimensions around the edges of the circle: Individuals, Strategic Innovation, Exponential Markets, Technical Agility, Structural Agility, Outcomes Agility, Social Agility, and Mental Agility. </w:t>
      </w:r>
    </w:p>
    <w:p w14:paraId="38C89B01" w14:textId="053F0A29" w:rsidR="00DC1813" w:rsidRDefault="00DC1813" w:rsidP="00DC1813">
      <w:r w:rsidRPr="00C353B3">
        <w:rPr>
          <w:b/>
          <w:bCs/>
        </w:rPr>
        <w:t>Use:</w:t>
      </w:r>
      <w:r w:rsidR="00A953F7" w:rsidRPr="00A953F7">
        <w:t xml:space="preserve"> </w:t>
      </w:r>
      <w:r w:rsidR="00A953F7">
        <w:t xml:space="preserve">Measure, improve, and positively influence a company. </w:t>
      </w:r>
      <w:r w:rsidR="00A953F7" w:rsidRPr="00A953F7">
        <w:t>Every enterprise is unique, and indicators used to measure agility must be dynamic and tailored to the specific organization.</w:t>
      </w:r>
    </w:p>
    <w:p w14:paraId="02EF4038" w14:textId="66C1D0D9" w:rsidR="00DC1813" w:rsidRDefault="00DC1813" w:rsidP="00DC1813">
      <w:r w:rsidRPr="00C353B3">
        <w:rPr>
          <w:b/>
          <w:bCs/>
        </w:rPr>
        <w:t>Additional Information:</w:t>
      </w:r>
      <w:r w:rsidR="00837D2F">
        <w:t xml:space="preserve"> </w:t>
      </w:r>
      <w:r w:rsidR="00837D2F" w:rsidRPr="00837D2F">
        <w:t>This radar emphasizes the importance of considering multiple dimensions and factors that contribute to enterprise agility. Strategic Innovation is related to TVC and Future Thinking.</w:t>
      </w:r>
    </w:p>
    <w:p w14:paraId="4A0607DC" w14:textId="42C0B68A" w:rsidR="00012484" w:rsidRDefault="00DE574C" w:rsidP="00DC1813">
      <w:r>
        <w:rPr>
          <w:b/>
          <w:bCs/>
        </w:rPr>
        <w:t>URL_FOR_THIS_MODEL</w:t>
      </w:r>
      <w:r w:rsidR="00012484" w:rsidRPr="00012484">
        <w:rPr>
          <w:b/>
          <w:bCs/>
        </w:rPr>
        <w:t>:</w:t>
      </w:r>
      <w:r w:rsidR="00012484">
        <w:t xml:space="preserve"> </w:t>
      </w:r>
      <w:r w:rsidR="00012484" w:rsidRPr="00012484">
        <w:t>https://enterpriseagility.community/dynamic-radar-from-eau-dg572pjt29</w:t>
      </w:r>
    </w:p>
    <w:p w14:paraId="2F7F696E" w14:textId="77777777" w:rsidR="00DC1813" w:rsidRDefault="00DC1813" w:rsidP="00DC1813">
      <w:r w:rsidRPr="00C353B3">
        <w:rPr>
          <w:b/>
          <w:bCs/>
        </w:rPr>
        <w:t>Autor:</w:t>
      </w:r>
      <w:r>
        <w:t xml:space="preserve"> Erich R. Bühler and Enterprise Agility University</w:t>
      </w:r>
    </w:p>
    <w:p w14:paraId="45FC6692" w14:textId="77777777" w:rsidR="00DC1813" w:rsidRPr="00C353B3" w:rsidRDefault="00DC1813" w:rsidP="00DC1813">
      <w:pPr>
        <w:rPr>
          <w:b/>
          <w:bCs/>
        </w:rPr>
      </w:pPr>
      <w:r w:rsidRPr="00C353B3">
        <w:rPr>
          <w:b/>
          <w:bCs/>
        </w:rPr>
        <w:t>*End of Model Description</w:t>
      </w:r>
    </w:p>
    <w:p w14:paraId="1968314E" w14:textId="77777777" w:rsidR="00DC1813" w:rsidRDefault="00DC1813" w:rsidP="006E3F23"/>
    <w:p w14:paraId="2C5C28EE" w14:textId="5DD8E71F" w:rsidR="00641F39" w:rsidRPr="00C353B3" w:rsidRDefault="00641F39" w:rsidP="00641F39">
      <w:pPr>
        <w:rPr>
          <w:b/>
          <w:bCs/>
        </w:rPr>
      </w:pPr>
      <w:r w:rsidRPr="00C353B3">
        <w:rPr>
          <w:b/>
          <w:bCs/>
          <w:highlight w:val="yellow"/>
        </w:rPr>
        <w:t xml:space="preserve">*Model Name: </w:t>
      </w:r>
      <w:r w:rsidR="008E41C1" w:rsidRPr="008E41C1">
        <w:t>Lighthouse Model</w:t>
      </w:r>
    </w:p>
    <w:p w14:paraId="669AFA3D" w14:textId="7061ECC9" w:rsidR="00641F39" w:rsidRPr="00C353B3" w:rsidRDefault="00641F39" w:rsidP="00641F39">
      <w:pPr>
        <w:rPr>
          <w:b/>
          <w:bCs/>
        </w:rPr>
      </w:pPr>
      <w:r w:rsidRPr="00C353B3">
        <w:rPr>
          <w:b/>
          <w:bCs/>
        </w:rPr>
        <w:t xml:space="preserve">Components: </w:t>
      </w:r>
      <w:r w:rsidR="008E41C1" w:rsidRPr="008E41C1">
        <w:t xml:space="preserve">1. In the center there is a circle which says "Practice the Belief of Being Wrong" 2. The previous circle is contained by this new larger circle which </w:t>
      </w:r>
      <w:proofErr w:type="gramStart"/>
      <w:r w:rsidR="008E41C1" w:rsidRPr="008E41C1">
        <w:t>says</w:t>
      </w:r>
      <w:proofErr w:type="gramEnd"/>
      <w:r w:rsidR="008E41C1" w:rsidRPr="008E41C1">
        <w:t xml:space="preserve"> "How much does this affect me?". 3. The previous 2 circles are contained by a 3rd </w:t>
      </w:r>
      <w:proofErr w:type="gramStart"/>
      <w:r w:rsidR="008E41C1" w:rsidRPr="008E41C1">
        <w:t>larger  circle</w:t>
      </w:r>
      <w:proofErr w:type="gramEnd"/>
      <w:r w:rsidR="008E41C1" w:rsidRPr="008E41C1">
        <w:t xml:space="preserve"> which says: "How much do I think it is affecting the other person?". Outside these 3 circles there are 8 spikes connected to the outside circle: Spike 1 says "Always Ready to find the right time, place and ways to discuss a situation". Spike 2 says "Clarify the objective of the talk with neutrality &amp; start building rapport".  Spike 3 says "Shut up!". Spike 4 says: "Reframe the situation Based on the new Information".  Spike 5 says: "Communicate your Collective </w:t>
      </w:r>
      <w:proofErr w:type="gramStart"/>
      <w:r w:rsidR="008E41C1" w:rsidRPr="008E41C1">
        <w:t>Vision,  Values</w:t>
      </w:r>
      <w:proofErr w:type="gramEnd"/>
      <w:r w:rsidR="008E41C1" w:rsidRPr="008E41C1">
        <w:t xml:space="preserve"> and Boundaries".  Spike 6 says "Find ideas that Bring Value to the Client, Company, and Workforce Wellbeing".  Spike 7 says: "Help actively remove the blockages that do not allow the other person to achieve the new situation".  Spike 8 says: "Move on to something else (physically and mentally)"</w:t>
      </w:r>
    </w:p>
    <w:p w14:paraId="627EF6CF" w14:textId="0C2C08F8" w:rsidR="00641F39" w:rsidRPr="00641F39" w:rsidRDefault="00641F39" w:rsidP="00641F39">
      <w:pPr>
        <w:rPr>
          <w:b/>
          <w:bCs/>
        </w:rPr>
      </w:pPr>
      <w:r w:rsidRPr="00C353B3">
        <w:rPr>
          <w:b/>
          <w:bCs/>
        </w:rPr>
        <w:t>Use:</w:t>
      </w:r>
      <w:r w:rsidRPr="00641F39">
        <w:t xml:space="preserve"> </w:t>
      </w:r>
      <w:r w:rsidR="008E41C1">
        <w:t xml:space="preserve">Increase Intellectual Humility in leaders and managers. Intellectual Humility </w:t>
      </w:r>
      <w:proofErr w:type="gramStart"/>
      <w:r w:rsidR="008E41C1">
        <w:t>increase</w:t>
      </w:r>
      <w:proofErr w:type="gramEnd"/>
      <w:r w:rsidR="008E41C1">
        <w:t xml:space="preserve"> sensing capabilities in the company and workforce wellbeing</w:t>
      </w:r>
      <w:r w:rsidR="003E7C73">
        <w:t>.</w:t>
      </w:r>
    </w:p>
    <w:p w14:paraId="3BCF5EAE" w14:textId="7B4C204F" w:rsidR="00641F39" w:rsidRDefault="00641F39" w:rsidP="00641F39">
      <w:r w:rsidRPr="00C353B3">
        <w:rPr>
          <w:b/>
          <w:bCs/>
        </w:rPr>
        <w:t>Additional Information:</w:t>
      </w:r>
      <w:r>
        <w:rPr>
          <w:b/>
          <w:bCs/>
        </w:rPr>
        <w:t xml:space="preserve"> </w:t>
      </w:r>
      <w:r w:rsidRPr="00641F39">
        <w:t>Full name is "Lighthouse Model for Situational Intellectual Humility"</w:t>
      </w:r>
    </w:p>
    <w:p w14:paraId="5980AAE4" w14:textId="68B2A32A" w:rsidR="00ED4AC1" w:rsidRPr="00641F39" w:rsidRDefault="00DE574C" w:rsidP="00641F39">
      <w:r>
        <w:rPr>
          <w:b/>
          <w:bCs/>
        </w:rPr>
        <w:t>URL_FOR_THIS_MODEL</w:t>
      </w:r>
      <w:r w:rsidR="00ED4AC1" w:rsidRPr="00ED4AC1">
        <w:rPr>
          <w:b/>
          <w:bCs/>
        </w:rPr>
        <w:t>:</w:t>
      </w:r>
      <w:r w:rsidR="00ED4AC1">
        <w:t xml:space="preserve"> </w:t>
      </w:r>
      <w:r w:rsidR="00ED4AC1" w:rsidRPr="00ED4AC1">
        <w:t>https://enterpriseagility.community/lightweight-m-leadership-framework-0qn23msq4w</w:t>
      </w:r>
    </w:p>
    <w:p w14:paraId="1D70203D" w14:textId="77777777" w:rsidR="00641F39" w:rsidRDefault="00641F39" w:rsidP="00641F39">
      <w:r w:rsidRPr="00C353B3">
        <w:rPr>
          <w:b/>
          <w:bCs/>
        </w:rPr>
        <w:t xml:space="preserve">Autor: </w:t>
      </w:r>
      <w:r>
        <w:t>Erich R. Bühler and Enterprise Agility University</w:t>
      </w:r>
    </w:p>
    <w:p w14:paraId="02111214" w14:textId="719194A1" w:rsidR="00DC1813" w:rsidRDefault="00641F39" w:rsidP="00641F39">
      <w:r w:rsidRPr="00C353B3">
        <w:rPr>
          <w:b/>
          <w:bCs/>
        </w:rPr>
        <w:t>*End of Model Description</w:t>
      </w:r>
    </w:p>
    <w:p w14:paraId="514F8D64" w14:textId="77777777" w:rsidR="00641F39" w:rsidRDefault="00641F39" w:rsidP="006E3F23"/>
    <w:p w14:paraId="1C8608A8" w14:textId="2421990A" w:rsidR="003E7C73" w:rsidRPr="00C353B3" w:rsidRDefault="003E7C73" w:rsidP="003E7C73">
      <w:pPr>
        <w:rPr>
          <w:b/>
          <w:bCs/>
        </w:rPr>
      </w:pPr>
      <w:r w:rsidRPr="00C353B3">
        <w:rPr>
          <w:b/>
          <w:bCs/>
          <w:highlight w:val="yellow"/>
        </w:rPr>
        <w:t xml:space="preserve">*Model Name: </w:t>
      </w:r>
      <w:r w:rsidR="00E01ADF">
        <w:rPr>
          <w:b/>
          <w:bCs/>
        </w:rPr>
        <w:t>Complexity Approach</w:t>
      </w:r>
    </w:p>
    <w:p w14:paraId="5D06CF53" w14:textId="664F2F1F" w:rsidR="003E7C73" w:rsidRPr="00B83412" w:rsidRDefault="003E7C73" w:rsidP="003E7C73">
      <w:r w:rsidRPr="00C353B3">
        <w:rPr>
          <w:b/>
          <w:bCs/>
        </w:rPr>
        <w:t>Components</w:t>
      </w:r>
      <w:r w:rsidRPr="00B83412">
        <w:t xml:space="preserve">: </w:t>
      </w:r>
      <w:r w:rsidR="00B83412" w:rsidRPr="00B83412">
        <w:t xml:space="preserve">Considers 3 areas: 1st AREA: How does this complexity impact value creation for the customer, the company, and the </w:t>
      </w:r>
      <w:proofErr w:type="gramStart"/>
      <w:r w:rsidR="00B83412" w:rsidRPr="00B83412">
        <w:t>workforce?.</w:t>
      </w:r>
      <w:proofErr w:type="gramEnd"/>
      <w:r w:rsidR="00B83412" w:rsidRPr="00B83412">
        <w:t xml:space="preserve"> 2nd AREA: Uses insights from the science of accelerated change to better understand how complexity directly impacts people's neurology and behavior. 3rd AREA: Turbulent times require new social contracts—the EA Universal Agreements lay out how everyone can work together despite the complexity and accelerating markets (EA Universal Agreements and its new social contract)</w:t>
      </w:r>
    </w:p>
    <w:p w14:paraId="694C8921" w14:textId="1577F9DE" w:rsidR="003E7C73" w:rsidRPr="00B83412" w:rsidRDefault="003E7C73" w:rsidP="003E7C73">
      <w:pPr>
        <w:rPr>
          <w:b/>
          <w:bCs/>
        </w:rPr>
      </w:pPr>
      <w:r w:rsidRPr="00C353B3">
        <w:rPr>
          <w:b/>
          <w:bCs/>
        </w:rPr>
        <w:t>Use:</w:t>
      </w:r>
      <w:r w:rsidRPr="00641F39">
        <w:t xml:space="preserve"> </w:t>
      </w:r>
      <w:r w:rsidR="00B83412" w:rsidRPr="00B83412">
        <w:t xml:space="preserve">How </w:t>
      </w:r>
      <w:proofErr w:type="gramStart"/>
      <w:r w:rsidR="00B83412" w:rsidRPr="00B83412">
        <w:t>Enterprise</w:t>
      </w:r>
      <w:proofErr w:type="gramEnd"/>
      <w:r w:rsidR="00B83412" w:rsidRPr="00B83412">
        <w:t xml:space="preserve"> Agility deal with complexity?  The company can choose any framework or model they want to deal with complexity while Enterprise Agility focuses on its impact.</w:t>
      </w:r>
    </w:p>
    <w:p w14:paraId="383598FF" w14:textId="29463145" w:rsidR="003E7C73" w:rsidRDefault="003E7C73" w:rsidP="003E7C73">
      <w:r w:rsidRPr="00C353B3">
        <w:rPr>
          <w:b/>
          <w:bCs/>
        </w:rPr>
        <w:t>Additional Information:</w:t>
      </w:r>
      <w:r w:rsidR="00B90ACB" w:rsidRPr="00B90ACB">
        <w:t xml:space="preserve"> In EA, the complexity method is less important than addressing these three areas holistically.</w:t>
      </w:r>
    </w:p>
    <w:p w14:paraId="76AD8903" w14:textId="7DE7E80F" w:rsidR="00ED4AC1" w:rsidRPr="00B90ACB" w:rsidRDefault="00DE574C" w:rsidP="003E7C73">
      <w:r>
        <w:t>URL_FOR_THIS_MODEL</w:t>
      </w:r>
      <w:r w:rsidR="00ED4AC1">
        <w:t>:</w:t>
      </w:r>
      <w:r w:rsidR="005131D2" w:rsidRPr="005131D2">
        <w:t xml:space="preserve"> https://enterpriseagility.community/complexity-and-ea-approach-gw66bw7jt9</w:t>
      </w:r>
    </w:p>
    <w:p w14:paraId="7B3B3896" w14:textId="77777777" w:rsidR="003E7C73" w:rsidRDefault="003E7C73" w:rsidP="003E7C73">
      <w:r w:rsidRPr="00C353B3">
        <w:rPr>
          <w:b/>
          <w:bCs/>
        </w:rPr>
        <w:t xml:space="preserve">Autor: </w:t>
      </w:r>
      <w:r>
        <w:t>Erich R. Bühler and Enterprise Agility University</w:t>
      </w:r>
    </w:p>
    <w:p w14:paraId="29F6DD69" w14:textId="77777777" w:rsidR="003E7C73" w:rsidRPr="00C353B3" w:rsidRDefault="003E7C73" w:rsidP="003E7C73">
      <w:pPr>
        <w:rPr>
          <w:b/>
          <w:bCs/>
        </w:rPr>
      </w:pPr>
      <w:r w:rsidRPr="00C353B3">
        <w:rPr>
          <w:b/>
          <w:bCs/>
        </w:rPr>
        <w:t>*End of Model Description</w:t>
      </w:r>
    </w:p>
    <w:p w14:paraId="5EC450C9" w14:textId="77777777" w:rsidR="00641F39" w:rsidRDefault="00641F39" w:rsidP="006E3F23"/>
    <w:p w14:paraId="6CB15AA4" w14:textId="27924A3A" w:rsidR="003E7C73" w:rsidRPr="00C353B3" w:rsidRDefault="003E7C73" w:rsidP="003E7C73">
      <w:pPr>
        <w:rPr>
          <w:b/>
          <w:bCs/>
        </w:rPr>
      </w:pPr>
      <w:r w:rsidRPr="00C353B3">
        <w:rPr>
          <w:b/>
          <w:bCs/>
          <w:highlight w:val="yellow"/>
        </w:rPr>
        <w:t xml:space="preserve">*Model Name: </w:t>
      </w:r>
      <w:r w:rsidR="00B015E1" w:rsidRPr="00B015E1">
        <w:rPr>
          <w:b/>
          <w:bCs/>
        </w:rPr>
        <w:t>Six Readiness Factor or Readiness Factors</w:t>
      </w:r>
    </w:p>
    <w:p w14:paraId="6AEF245C" w14:textId="7AD4FC77" w:rsidR="003E7C73" w:rsidRPr="00C353B3" w:rsidRDefault="003E7C73" w:rsidP="003E7C73">
      <w:pPr>
        <w:rPr>
          <w:b/>
          <w:bCs/>
        </w:rPr>
      </w:pPr>
      <w:r w:rsidRPr="00C353B3">
        <w:rPr>
          <w:b/>
          <w:bCs/>
        </w:rPr>
        <w:t xml:space="preserve">Components: </w:t>
      </w:r>
      <w:r w:rsidR="00B015E1" w:rsidRPr="00B015E1">
        <w:t>1. Industry Dynamics, 2. Company Culture, 3. Organizational Structures, 4. Market Sensing Capabilities, 5. Customer Expectations, and 6. Leadership Commitment</w:t>
      </w:r>
    </w:p>
    <w:p w14:paraId="7352D514" w14:textId="09F59812" w:rsidR="003E7C73" w:rsidRPr="00641F39" w:rsidRDefault="003E7C73" w:rsidP="003E7C73">
      <w:pPr>
        <w:rPr>
          <w:b/>
          <w:bCs/>
        </w:rPr>
      </w:pPr>
      <w:r w:rsidRPr="00C353B3">
        <w:rPr>
          <w:b/>
          <w:bCs/>
        </w:rPr>
        <w:t>Use:</w:t>
      </w:r>
      <w:r w:rsidRPr="00641F39">
        <w:t xml:space="preserve"> </w:t>
      </w:r>
      <w:r w:rsidR="00D8288B">
        <w:t>Measure and understand readiness of a company.</w:t>
      </w:r>
    </w:p>
    <w:p w14:paraId="4BC5639D" w14:textId="77777777" w:rsidR="003E7C73" w:rsidRDefault="003E7C73" w:rsidP="003E7C73">
      <w:pPr>
        <w:rPr>
          <w:b/>
          <w:bCs/>
        </w:rPr>
      </w:pPr>
      <w:r w:rsidRPr="00C353B3">
        <w:rPr>
          <w:b/>
          <w:bCs/>
        </w:rPr>
        <w:t>Additional Information:</w:t>
      </w:r>
    </w:p>
    <w:p w14:paraId="2FFD0EE6" w14:textId="5B41B09B" w:rsidR="005131D2" w:rsidRPr="005131D2" w:rsidRDefault="00DE574C" w:rsidP="003E7C73">
      <w:r>
        <w:rPr>
          <w:b/>
          <w:bCs/>
        </w:rPr>
        <w:t>URL_FOR_THIS_MODEL</w:t>
      </w:r>
      <w:r w:rsidR="005131D2">
        <w:rPr>
          <w:b/>
          <w:bCs/>
        </w:rPr>
        <w:t>:</w:t>
      </w:r>
      <w:r w:rsidR="005131D2" w:rsidRPr="005131D2">
        <w:t xml:space="preserve"> https://enterpriseagility.community/six-readiness-factors-f61jrvnz89</w:t>
      </w:r>
    </w:p>
    <w:p w14:paraId="6E8B67E8" w14:textId="77777777" w:rsidR="003E7C73" w:rsidRDefault="003E7C73" w:rsidP="003E7C73">
      <w:r w:rsidRPr="00C353B3">
        <w:rPr>
          <w:b/>
          <w:bCs/>
        </w:rPr>
        <w:t xml:space="preserve">Autor: </w:t>
      </w:r>
      <w:r>
        <w:t>Erich R. Bühler and Enterprise Agility University</w:t>
      </w:r>
    </w:p>
    <w:p w14:paraId="751E225E" w14:textId="77777777" w:rsidR="003E7C73" w:rsidRDefault="003E7C73" w:rsidP="003E7C73">
      <w:pPr>
        <w:rPr>
          <w:b/>
          <w:bCs/>
        </w:rPr>
      </w:pPr>
      <w:r w:rsidRPr="00C353B3">
        <w:rPr>
          <w:b/>
          <w:bCs/>
        </w:rPr>
        <w:t>*End of Model Description</w:t>
      </w:r>
    </w:p>
    <w:p w14:paraId="6BD205C4" w14:textId="77777777" w:rsidR="00B015E1" w:rsidRPr="00C353B3" w:rsidRDefault="00B015E1" w:rsidP="003E7C73">
      <w:pPr>
        <w:rPr>
          <w:b/>
          <w:bCs/>
        </w:rPr>
      </w:pPr>
    </w:p>
    <w:p w14:paraId="09DC6664" w14:textId="1432D452" w:rsidR="003E7C73" w:rsidRPr="00C353B3" w:rsidRDefault="003E7C73" w:rsidP="003E7C73">
      <w:pPr>
        <w:rPr>
          <w:b/>
          <w:bCs/>
        </w:rPr>
      </w:pPr>
      <w:r w:rsidRPr="00C353B3">
        <w:rPr>
          <w:b/>
          <w:bCs/>
          <w:highlight w:val="yellow"/>
        </w:rPr>
        <w:t xml:space="preserve">*Model Name: </w:t>
      </w:r>
      <w:r w:rsidR="00D8288B" w:rsidRPr="00D8288B">
        <w:rPr>
          <w:b/>
          <w:bCs/>
        </w:rPr>
        <w:t>3X rule or QUICK WINS IN 3 WAYS</w:t>
      </w:r>
    </w:p>
    <w:p w14:paraId="6750C957" w14:textId="293EA684" w:rsidR="003E7C73" w:rsidRPr="00C353B3" w:rsidRDefault="003E7C73" w:rsidP="003E7C73">
      <w:pPr>
        <w:rPr>
          <w:b/>
          <w:bCs/>
        </w:rPr>
      </w:pPr>
      <w:r w:rsidRPr="00C353B3">
        <w:rPr>
          <w:b/>
          <w:bCs/>
        </w:rPr>
        <w:t xml:space="preserve">Components: </w:t>
      </w:r>
      <w:r w:rsidR="0079100A" w:rsidRPr="0079100A">
        <w:t>Communicate 3 times</w:t>
      </w:r>
    </w:p>
    <w:p w14:paraId="21490598" w14:textId="76ADE323" w:rsidR="003E7C73" w:rsidRPr="00641F39" w:rsidRDefault="003E7C73" w:rsidP="003E7C73">
      <w:pPr>
        <w:rPr>
          <w:b/>
          <w:bCs/>
        </w:rPr>
      </w:pPr>
      <w:r w:rsidRPr="00C353B3">
        <w:rPr>
          <w:b/>
          <w:bCs/>
        </w:rPr>
        <w:t>Use:</w:t>
      </w:r>
      <w:r w:rsidRPr="00641F39">
        <w:t xml:space="preserve"> </w:t>
      </w:r>
      <w:r w:rsidR="0079100A" w:rsidRPr="0079100A">
        <w:t>Communicate in at least 3 different ways the quick wins and make sure it happens in the first few days</w:t>
      </w:r>
    </w:p>
    <w:p w14:paraId="09685CC8" w14:textId="77777777" w:rsidR="003E7C73" w:rsidRDefault="003E7C73" w:rsidP="003E7C73">
      <w:pPr>
        <w:rPr>
          <w:b/>
          <w:bCs/>
        </w:rPr>
      </w:pPr>
      <w:r w:rsidRPr="00C353B3">
        <w:rPr>
          <w:b/>
          <w:bCs/>
        </w:rPr>
        <w:t>Additional Information:</w:t>
      </w:r>
    </w:p>
    <w:p w14:paraId="40E7F79F" w14:textId="4863CF12" w:rsidR="00A52488" w:rsidRPr="00C353B3" w:rsidRDefault="00DE574C" w:rsidP="003E7C73">
      <w:pPr>
        <w:rPr>
          <w:b/>
          <w:bCs/>
        </w:rPr>
      </w:pPr>
      <w:r>
        <w:rPr>
          <w:b/>
          <w:bCs/>
        </w:rPr>
        <w:t>URL_FOR_THIS_MODEL</w:t>
      </w:r>
      <w:r w:rsidR="00A52488">
        <w:rPr>
          <w:b/>
          <w:bCs/>
        </w:rPr>
        <w:t>:</w:t>
      </w:r>
    </w:p>
    <w:p w14:paraId="03BC1FDB" w14:textId="77777777" w:rsidR="003E7C73" w:rsidRDefault="003E7C73" w:rsidP="003E7C73">
      <w:r w:rsidRPr="00C353B3">
        <w:rPr>
          <w:b/>
          <w:bCs/>
        </w:rPr>
        <w:t xml:space="preserve">Autor: </w:t>
      </w:r>
      <w:r>
        <w:t>Erich R. Bühler and Enterprise Agility University</w:t>
      </w:r>
    </w:p>
    <w:p w14:paraId="631EB4B3" w14:textId="77777777" w:rsidR="003E7C73" w:rsidRDefault="003E7C73" w:rsidP="003E7C73">
      <w:pPr>
        <w:rPr>
          <w:b/>
          <w:bCs/>
        </w:rPr>
      </w:pPr>
      <w:r w:rsidRPr="00C353B3">
        <w:rPr>
          <w:b/>
          <w:bCs/>
        </w:rPr>
        <w:t>*End of Model Description</w:t>
      </w:r>
    </w:p>
    <w:p w14:paraId="193AF6DA" w14:textId="77777777" w:rsidR="004F1454" w:rsidRDefault="004F1454" w:rsidP="003E7C73">
      <w:pPr>
        <w:rPr>
          <w:b/>
          <w:bCs/>
        </w:rPr>
      </w:pPr>
    </w:p>
    <w:p w14:paraId="1A0E550A" w14:textId="77777777" w:rsidR="004F1454" w:rsidRDefault="004F1454" w:rsidP="003E7C73">
      <w:pPr>
        <w:rPr>
          <w:b/>
          <w:bCs/>
        </w:rPr>
      </w:pPr>
    </w:p>
    <w:p w14:paraId="031C89BB" w14:textId="77777777" w:rsidR="004F1454" w:rsidRPr="00C353B3" w:rsidRDefault="004F1454" w:rsidP="003E7C73">
      <w:pPr>
        <w:rPr>
          <w:b/>
          <w:bCs/>
        </w:rPr>
      </w:pPr>
    </w:p>
    <w:p w14:paraId="35705CA8" w14:textId="7CEE2EC7" w:rsidR="003E7C73" w:rsidRPr="00C353B3" w:rsidRDefault="003E7C73" w:rsidP="003E7C73">
      <w:pPr>
        <w:rPr>
          <w:b/>
          <w:bCs/>
        </w:rPr>
      </w:pPr>
      <w:r w:rsidRPr="00C353B3">
        <w:rPr>
          <w:b/>
          <w:bCs/>
          <w:highlight w:val="yellow"/>
        </w:rPr>
        <w:t xml:space="preserve">*Model Name: </w:t>
      </w:r>
      <w:r w:rsidR="004F1454">
        <w:rPr>
          <w:b/>
          <w:bCs/>
        </w:rPr>
        <w:t>KPI</w:t>
      </w:r>
    </w:p>
    <w:p w14:paraId="329F60D0" w14:textId="558AD6AF" w:rsidR="003E7C73" w:rsidRPr="00C353B3" w:rsidRDefault="003E7C73" w:rsidP="003E7C73">
      <w:pPr>
        <w:rPr>
          <w:b/>
          <w:bCs/>
        </w:rPr>
      </w:pPr>
      <w:r w:rsidRPr="00C353B3">
        <w:rPr>
          <w:b/>
          <w:bCs/>
        </w:rPr>
        <w:t xml:space="preserve">Components: </w:t>
      </w:r>
      <w:r w:rsidR="004F1454" w:rsidRPr="004F1454">
        <w:t>KPI's in EA means Key Progress Indicators</w:t>
      </w:r>
    </w:p>
    <w:p w14:paraId="2751E5DA" w14:textId="15A2A2ED" w:rsidR="003E7C73" w:rsidRPr="00641F39" w:rsidRDefault="003E7C73" w:rsidP="003E7C73">
      <w:pPr>
        <w:rPr>
          <w:b/>
          <w:bCs/>
        </w:rPr>
      </w:pPr>
      <w:r w:rsidRPr="00C353B3">
        <w:rPr>
          <w:b/>
          <w:bCs/>
        </w:rPr>
        <w:t>Use:</w:t>
      </w:r>
      <w:r w:rsidRPr="00641F39">
        <w:t xml:space="preserve"> </w:t>
      </w:r>
      <w:r w:rsidR="00A2453B" w:rsidRPr="00A2453B">
        <w:t>E</w:t>
      </w:r>
      <w:r w:rsidR="00A2453B">
        <w:t xml:space="preserve">nterprise </w:t>
      </w:r>
      <w:r w:rsidR="00A2453B" w:rsidRPr="00A2453B">
        <w:t>A</w:t>
      </w:r>
      <w:r w:rsidR="00A2453B">
        <w:t>gility</w:t>
      </w:r>
      <w:r w:rsidR="00A2453B" w:rsidRPr="00A2453B">
        <w:t xml:space="preserve"> uses Key Progress Indicators, not Key Performance Indicators.</w:t>
      </w:r>
    </w:p>
    <w:p w14:paraId="0BEBB151" w14:textId="77777777" w:rsidR="003E7C73" w:rsidRDefault="003E7C73" w:rsidP="003E7C73">
      <w:pPr>
        <w:rPr>
          <w:b/>
          <w:bCs/>
        </w:rPr>
      </w:pPr>
      <w:r w:rsidRPr="00C353B3">
        <w:rPr>
          <w:b/>
          <w:bCs/>
        </w:rPr>
        <w:t>Additional Information:</w:t>
      </w:r>
    </w:p>
    <w:p w14:paraId="7E74813D" w14:textId="35C27487" w:rsidR="00A52488" w:rsidRPr="00C353B3" w:rsidRDefault="00DE574C" w:rsidP="003E7C73">
      <w:pPr>
        <w:rPr>
          <w:b/>
          <w:bCs/>
        </w:rPr>
      </w:pPr>
      <w:r>
        <w:rPr>
          <w:b/>
          <w:bCs/>
        </w:rPr>
        <w:t>URL_FOR_THIS_MODEL</w:t>
      </w:r>
      <w:r w:rsidR="00A52488">
        <w:rPr>
          <w:b/>
          <w:bCs/>
        </w:rPr>
        <w:t>:</w:t>
      </w:r>
    </w:p>
    <w:p w14:paraId="6BFE3116" w14:textId="77777777" w:rsidR="003E7C73" w:rsidRDefault="003E7C73" w:rsidP="003E7C73">
      <w:r w:rsidRPr="00C353B3">
        <w:rPr>
          <w:b/>
          <w:bCs/>
        </w:rPr>
        <w:t xml:space="preserve">Autor: </w:t>
      </w:r>
      <w:r>
        <w:t>Erich R. Bühler and Enterprise Agility University</w:t>
      </w:r>
    </w:p>
    <w:p w14:paraId="11AE0FD5" w14:textId="77777777" w:rsidR="003E7C73" w:rsidRDefault="003E7C73" w:rsidP="003E7C73">
      <w:pPr>
        <w:rPr>
          <w:b/>
          <w:bCs/>
        </w:rPr>
      </w:pPr>
      <w:r w:rsidRPr="00C353B3">
        <w:rPr>
          <w:b/>
          <w:bCs/>
        </w:rPr>
        <w:t>*End of Model Description</w:t>
      </w:r>
    </w:p>
    <w:p w14:paraId="04D4D634" w14:textId="77777777" w:rsidR="005B2032" w:rsidRDefault="005B2032" w:rsidP="003E7C73">
      <w:pPr>
        <w:rPr>
          <w:b/>
          <w:bCs/>
        </w:rPr>
      </w:pPr>
    </w:p>
    <w:p w14:paraId="10F94F3E" w14:textId="77777777" w:rsidR="005B2032" w:rsidRDefault="005B2032" w:rsidP="003E7C73">
      <w:pPr>
        <w:rPr>
          <w:b/>
          <w:bCs/>
        </w:rPr>
      </w:pPr>
    </w:p>
    <w:p w14:paraId="5F33E2FE" w14:textId="52404A0F" w:rsidR="005B2032" w:rsidRPr="00C353B3" w:rsidRDefault="005B2032" w:rsidP="005B2032">
      <w:pPr>
        <w:rPr>
          <w:b/>
          <w:bCs/>
        </w:rPr>
      </w:pPr>
      <w:r w:rsidRPr="00C353B3">
        <w:rPr>
          <w:b/>
          <w:bCs/>
          <w:highlight w:val="yellow"/>
        </w:rPr>
        <w:t xml:space="preserve">*Model Name: </w:t>
      </w:r>
      <w:r w:rsidRPr="005B2032">
        <w:rPr>
          <w:b/>
          <w:bCs/>
        </w:rPr>
        <w:t>ESS framework or ESS means Enterprise Social Systems</w:t>
      </w:r>
    </w:p>
    <w:p w14:paraId="64981844" w14:textId="4AAB06E3" w:rsidR="005B2032" w:rsidRPr="007A2579" w:rsidRDefault="005B2032" w:rsidP="005B2032">
      <w:r w:rsidRPr="00C353B3">
        <w:rPr>
          <w:b/>
          <w:bCs/>
        </w:rPr>
        <w:t xml:space="preserve">Components: </w:t>
      </w:r>
      <w:r w:rsidR="007A2579">
        <w:t>4 concentric circles</w:t>
      </w:r>
      <w:r w:rsidR="00EE577D">
        <w:t xml:space="preserve"> representing 4 layers in a company</w:t>
      </w:r>
      <w:r w:rsidR="007A2579">
        <w:t>. In the middle: “Social Systems”. Outside: “Mindset”, outside: “</w:t>
      </w:r>
      <w:r w:rsidR="00EE577D">
        <w:t>Formal Organization”, outside: “Value creation”.</w:t>
      </w:r>
      <w:r w:rsidR="007A2579">
        <w:t xml:space="preserve"> </w:t>
      </w:r>
    </w:p>
    <w:p w14:paraId="39E7DB6B" w14:textId="5781E7D3" w:rsidR="005B2032" w:rsidRPr="00641F39" w:rsidRDefault="005B2032" w:rsidP="005B2032">
      <w:pPr>
        <w:rPr>
          <w:b/>
          <w:bCs/>
        </w:rPr>
      </w:pPr>
      <w:r w:rsidRPr="00C353B3">
        <w:rPr>
          <w:b/>
          <w:bCs/>
        </w:rPr>
        <w:t>Use:</w:t>
      </w:r>
      <w:r w:rsidRPr="00641F39">
        <w:t xml:space="preserve"> </w:t>
      </w:r>
      <w:r>
        <w:t>It us used to improve the social dynamics in a company</w:t>
      </w:r>
    </w:p>
    <w:p w14:paraId="00DBCC58" w14:textId="04271D59" w:rsidR="007A2579" w:rsidRPr="007A2579" w:rsidRDefault="005B2032" w:rsidP="007A2579">
      <w:r w:rsidRPr="00C353B3">
        <w:rPr>
          <w:b/>
          <w:bCs/>
        </w:rPr>
        <w:t>Additional Information:</w:t>
      </w:r>
      <w:r w:rsidR="007A2579" w:rsidRPr="007A2579">
        <w:t xml:space="preserve"> ESS are 4 concentric circles. The Central circle is "Social Systems" it represents how people connect and communicate and it is connected to Social Agility. </w:t>
      </w:r>
    </w:p>
    <w:p w14:paraId="0B3AF0C3" w14:textId="77777777" w:rsidR="007A2579" w:rsidRPr="007A2579" w:rsidRDefault="007A2579" w:rsidP="007A2579">
      <w:r w:rsidRPr="007A2579">
        <w:t>The circle outside this one is Mindset. Here we can have Agile, Lean, etc.</w:t>
      </w:r>
    </w:p>
    <w:p w14:paraId="6F33236F" w14:textId="77777777" w:rsidR="007A2579" w:rsidRPr="007A2579" w:rsidRDefault="007A2579" w:rsidP="007A2579">
      <w:r w:rsidRPr="007A2579">
        <w:t xml:space="preserve">The circle outside it is Formal organization. It is how you structure the company, processes, etc. It is related to Structural Agility, etc. You also have the control systems (how processes and people </w:t>
      </w:r>
      <w:proofErr w:type="gramStart"/>
      <w:r w:rsidRPr="007A2579">
        <w:t>controls</w:t>
      </w:r>
      <w:proofErr w:type="gramEnd"/>
      <w:r w:rsidRPr="007A2579">
        <w:t xml:space="preserve"> each other as guardrails), and hierarchies and power.</w:t>
      </w:r>
    </w:p>
    <w:p w14:paraId="0ED9753C" w14:textId="17E34051" w:rsidR="005B2032" w:rsidRDefault="007A2579" w:rsidP="007A2579">
      <w:r w:rsidRPr="007A2579">
        <w:t xml:space="preserve">The circle outside it, is Value creation. Here you have the frameworks such as Scrum, </w:t>
      </w:r>
      <w:proofErr w:type="spellStart"/>
      <w:r w:rsidRPr="007A2579">
        <w:t>SAFe</w:t>
      </w:r>
      <w:proofErr w:type="spellEnd"/>
      <w:r w:rsidRPr="007A2579">
        <w:t xml:space="preserve"> or any others. It represents how the company creates value. It is also connected with Outcomes Agility.</w:t>
      </w:r>
    </w:p>
    <w:p w14:paraId="68B8AD7C" w14:textId="2D34AD8A" w:rsidR="00B71481" w:rsidRPr="007A2579" w:rsidRDefault="00DE574C" w:rsidP="007A2579">
      <w:r>
        <w:rPr>
          <w:b/>
          <w:bCs/>
        </w:rPr>
        <w:t>URL_FOR_THIS_MODEL</w:t>
      </w:r>
      <w:r w:rsidR="00B71481" w:rsidRPr="00B71481">
        <w:rPr>
          <w:b/>
          <w:bCs/>
        </w:rPr>
        <w:t>:</w:t>
      </w:r>
      <w:r w:rsidR="00B71481">
        <w:t xml:space="preserve"> </w:t>
      </w:r>
      <w:r w:rsidR="00B71481" w:rsidRPr="00B71481">
        <w:t>https://enterpriseagility.community/enterprise-social-systems-ess-1vscxcdqgh</w:t>
      </w:r>
    </w:p>
    <w:p w14:paraId="47733EB6" w14:textId="70616659" w:rsidR="005B2032" w:rsidRDefault="005B2032" w:rsidP="005B2032">
      <w:r w:rsidRPr="00C353B3">
        <w:rPr>
          <w:b/>
          <w:bCs/>
        </w:rPr>
        <w:t xml:space="preserve">Autor: </w:t>
      </w:r>
      <w:r>
        <w:t>Erich R. Bühler and Enterprise Agility University</w:t>
      </w:r>
      <w:r w:rsidR="00EE577D">
        <w:t>, originally published in Leading Exponential Change, 2018.</w:t>
      </w:r>
    </w:p>
    <w:p w14:paraId="2B39A3A3" w14:textId="77777777" w:rsidR="005B2032" w:rsidRPr="00C353B3" w:rsidRDefault="005B2032" w:rsidP="005B2032">
      <w:pPr>
        <w:rPr>
          <w:b/>
          <w:bCs/>
        </w:rPr>
      </w:pPr>
      <w:r w:rsidRPr="00C353B3">
        <w:rPr>
          <w:b/>
          <w:bCs/>
        </w:rPr>
        <w:t>*End of Model Description</w:t>
      </w:r>
    </w:p>
    <w:p w14:paraId="08772E32" w14:textId="77777777" w:rsidR="005B2032" w:rsidRDefault="005B2032" w:rsidP="003E7C73">
      <w:pPr>
        <w:rPr>
          <w:b/>
          <w:bCs/>
        </w:rPr>
      </w:pPr>
    </w:p>
    <w:p w14:paraId="33A0E09D" w14:textId="77777777" w:rsidR="005B2032" w:rsidRDefault="005B2032" w:rsidP="003E7C73">
      <w:pPr>
        <w:rPr>
          <w:b/>
          <w:bCs/>
        </w:rPr>
      </w:pPr>
    </w:p>
    <w:p w14:paraId="2681549C" w14:textId="14FC3E9F" w:rsidR="005B2032" w:rsidRPr="00C353B3" w:rsidRDefault="005B2032" w:rsidP="005B2032">
      <w:pPr>
        <w:rPr>
          <w:b/>
          <w:bCs/>
        </w:rPr>
      </w:pPr>
      <w:r w:rsidRPr="00C353B3">
        <w:rPr>
          <w:b/>
          <w:bCs/>
          <w:highlight w:val="yellow"/>
        </w:rPr>
        <w:t xml:space="preserve">*Model Name: </w:t>
      </w:r>
      <w:r w:rsidR="008500D6" w:rsidRPr="008500D6">
        <w:rPr>
          <w:b/>
          <w:bCs/>
        </w:rPr>
        <w:t xml:space="preserve">MLE means Memorable Learning Experience </w:t>
      </w:r>
    </w:p>
    <w:p w14:paraId="4A97AC87" w14:textId="349A8099" w:rsidR="005B2032" w:rsidRPr="00C353B3" w:rsidRDefault="005B2032" w:rsidP="005B2032">
      <w:pPr>
        <w:rPr>
          <w:b/>
          <w:bCs/>
        </w:rPr>
      </w:pPr>
      <w:r w:rsidRPr="00C353B3">
        <w:rPr>
          <w:b/>
          <w:bCs/>
        </w:rPr>
        <w:t xml:space="preserve">Components: </w:t>
      </w:r>
      <w:r w:rsidR="00930972" w:rsidRPr="00930972">
        <w:t xml:space="preserve">There are 4 </w:t>
      </w:r>
      <w:r w:rsidR="008500D6" w:rsidRPr="007005D3">
        <w:rPr>
          <w:b/>
          <w:bCs/>
        </w:rPr>
        <w:t>Enterprise Agility Universal</w:t>
      </w:r>
      <w:r w:rsidR="008500D6">
        <w:rPr>
          <w:b/>
          <w:bCs/>
        </w:rPr>
        <w:t xml:space="preserve"> Agreements</w:t>
      </w:r>
      <w:r w:rsidR="008500D6" w:rsidRPr="00930972">
        <w:t xml:space="preserve"> </w:t>
      </w:r>
      <w:r w:rsidR="00930972" w:rsidRPr="00930972">
        <w:t>forming a pyramid: The Right to be seen (bottom), The Right to be heard (above the previous one), The Right to be Empowered (above the previous one), The Right to be Part of the group (at the top). They build shared progress.</w:t>
      </w:r>
    </w:p>
    <w:p w14:paraId="37C2984D" w14:textId="129B24DE" w:rsidR="005B2032" w:rsidRPr="00CB6CA6" w:rsidRDefault="005B2032" w:rsidP="005B2032">
      <w:pPr>
        <w:rPr>
          <w:b/>
          <w:bCs/>
        </w:rPr>
      </w:pPr>
      <w:r w:rsidRPr="00C353B3">
        <w:rPr>
          <w:b/>
          <w:bCs/>
        </w:rPr>
        <w:t>Use:</w:t>
      </w:r>
      <w:r w:rsidRPr="00641F39">
        <w:t xml:space="preserve"> </w:t>
      </w:r>
      <w:r w:rsidR="008500D6">
        <w:t xml:space="preserve">The </w:t>
      </w:r>
      <w:r w:rsidR="008500D6" w:rsidRPr="007005D3">
        <w:rPr>
          <w:b/>
          <w:bCs/>
        </w:rPr>
        <w:t>Enterprise Agility Universal</w:t>
      </w:r>
      <w:r w:rsidR="008500D6">
        <w:rPr>
          <w:b/>
          <w:bCs/>
        </w:rPr>
        <w:t xml:space="preserve"> Agreements</w:t>
      </w:r>
      <w:r w:rsidR="008500D6">
        <w:t xml:space="preserve"> </w:t>
      </w:r>
      <w:r w:rsidR="00930972">
        <w:t xml:space="preserve">Build great organizations that can be exposed to accelerated change and exponential markets. This model is also connected to </w:t>
      </w:r>
      <w:r w:rsidR="00CB6CA6" w:rsidRPr="00CB6CA6">
        <w:rPr>
          <w:b/>
          <w:bCs/>
        </w:rPr>
        <w:t xml:space="preserve">Adaptive </w:t>
      </w:r>
      <w:proofErr w:type="gramStart"/>
      <w:r w:rsidR="00CB6CA6" w:rsidRPr="00CB6CA6">
        <w:rPr>
          <w:b/>
          <w:bCs/>
        </w:rPr>
        <w:t>Trust</w:t>
      </w:r>
      <w:r w:rsidR="00CB6CA6">
        <w:rPr>
          <w:b/>
          <w:bCs/>
        </w:rPr>
        <w:t xml:space="preserve">, </w:t>
      </w:r>
      <w:r w:rsidR="00CB6CA6">
        <w:t xml:space="preserve"> and</w:t>
      </w:r>
      <w:proofErr w:type="gramEnd"/>
      <w:r w:rsidR="00CB6CA6">
        <w:t xml:space="preserve"> </w:t>
      </w:r>
      <w:r w:rsidR="00CB6CA6">
        <w:rPr>
          <w:b/>
          <w:bCs/>
        </w:rPr>
        <w:t>Adaptive Social Contracts.</w:t>
      </w:r>
    </w:p>
    <w:p w14:paraId="3F5992F8" w14:textId="77777777" w:rsidR="005B2032" w:rsidRDefault="005B2032" w:rsidP="005B2032">
      <w:pPr>
        <w:rPr>
          <w:b/>
          <w:bCs/>
        </w:rPr>
      </w:pPr>
      <w:r w:rsidRPr="00C353B3">
        <w:rPr>
          <w:b/>
          <w:bCs/>
        </w:rPr>
        <w:t>Additional Information:</w:t>
      </w:r>
    </w:p>
    <w:p w14:paraId="0CAB85A7" w14:textId="61D02C8C" w:rsidR="00CA04C6" w:rsidRPr="00C353B3" w:rsidRDefault="00DE574C" w:rsidP="005B2032">
      <w:pPr>
        <w:rPr>
          <w:b/>
          <w:bCs/>
        </w:rPr>
      </w:pPr>
      <w:r>
        <w:rPr>
          <w:b/>
          <w:bCs/>
        </w:rPr>
        <w:t>URL_FOR_THIS_MODEL</w:t>
      </w:r>
      <w:r w:rsidR="00CA04C6">
        <w:rPr>
          <w:b/>
          <w:bCs/>
        </w:rPr>
        <w:t xml:space="preserve">: </w:t>
      </w:r>
      <w:r w:rsidR="00CA04C6" w:rsidRPr="00CA04C6">
        <w:t>https://enterpriseagility.community/memorable-learning-experience-framework-mle-gwchp75zkb</w:t>
      </w:r>
    </w:p>
    <w:p w14:paraId="6A681B7E" w14:textId="39F5B5E8" w:rsidR="005B2032" w:rsidRDefault="005B2032" w:rsidP="005B2032">
      <w:r w:rsidRPr="00C353B3">
        <w:rPr>
          <w:b/>
          <w:bCs/>
        </w:rPr>
        <w:t xml:space="preserve">Autor: </w:t>
      </w:r>
      <w:r w:rsidR="002B4739" w:rsidRPr="002B4739">
        <w:t>Erich R. Bühler in collaboration with Tania Serfontein and Greg Pitcher</w:t>
      </w:r>
    </w:p>
    <w:p w14:paraId="36F3A417" w14:textId="77777777" w:rsidR="005B2032" w:rsidRPr="00C353B3" w:rsidRDefault="005B2032" w:rsidP="005B2032">
      <w:pPr>
        <w:rPr>
          <w:b/>
          <w:bCs/>
        </w:rPr>
      </w:pPr>
      <w:r w:rsidRPr="00C353B3">
        <w:rPr>
          <w:b/>
          <w:bCs/>
        </w:rPr>
        <w:t>*End of Model Description</w:t>
      </w:r>
    </w:p>
    <w:p w14:paraId="4C24453F" w14:textId="77777777" w:rsidR="005B2032" w:rsidRPr="00C353B3" w:rsidRDefault="005B2032" w:rsidP="003E7C73">
      <w:pPr>
        <w:rPr>
          <w:b/>
          <w:bCs/>
        </w:rPr>
      </w:pPr>
    </w:p>
    <w:p w14:paraId="3F475915" w14:textId="714FFDBE" w:rsidR="00774897" w:rsidRPr="00C353B3" w:rsidRDefault="00774897" w:rsidP="00774897">
      <w:pPr>
        <w:rPr>
          <w:b/>
          <w:bCs/>
        </w:rPr>
      </w:pPr>
      <w:r w:rsidRPr="00C353B3">
        <w:rPr>
          <w:b/>
          <w:bCs/>
          <w:highlight w:val="yellow"/>
        </w:rPr>
        <w:t xml:space="preserve">*Model Name: </w:t>
      </w:r>
      <w:r w:rsidRPr="00774897">
        <w:t>Sense-myself model</w:t>
      </w:r>
    </w:p>
    <w:p w14:paraId="23860744" w14:textId="103A8A3C" w:rsidR="00A268D1" w:rsidRDefault="00774897" w:rsidP="00774897">
      <w:r w:rsidRPr="00C353B3">
        <w:rPr>
          <w:b/>
          <w:bCs/>
        </w:rPr>
        <w:t xml:space="preserve">Components: </w:t>
      </w:r>
      <w:r w:rsidR="00A268D1">
        <w:t xml:space="preserve">It has </w:t>
      </w:r>
      <w:r w:rsidR="00302C51">
        <w:t>5</w:t>
      </w:r>
      <w:r w:rsidR="00A268D1">
        <w:t xml:space="preserve"> dimensions. In</w:t>
      </w:r>
      <w:r w:rsidR="00A268D1" w:rsidRPr="00A268D1">
        <w:t xml:space="preserve"> the middle </w:t>
      </w:r>
      <w:r w:rsidR="00302C51">
        <w:t>there is a circle “S</w:t>
      </w:r>
      <w:r w:rsidR="00A268D1" w:rsidRPr="00A268D1">
        <w:t>ense-</w:t>
      </w:r>
      <w:proofErr w:type="gramStart"/>
      <w:r w:rsidR="00A268D1" w:rsidRPr="00A268D1">
        <w:t>myself</w:t>
      </w:r>
      <w:proofErr w:type="gramEnd"/>
      <w:r w:rsidR="00302C51">
        <w:t>”</w:t>
      </w:r>
      <w:r w:rsidR="00A268D1" w:rsidRPr="00A268D1">
        <w:t xml:space="preserve"> and around this circle the </w:t>
      </w:r>
      <w:r w:rsidR="00302C51">
        <w:t>following 5 dimensions</w:t>
      </w:r>
      <w:r w:rsidR="00A268D1" w:rsidRPr="00A268D1">
        <w:t xml:space="preserve"> areas: </w:t>
      </w:r>
      <w:r w:rsidR="00A268D1">
        <w:t xml:space="preserve">1. </w:t>
      </w:r>
      <w:r w:rsidR="00A268D1" w:rsidRPr="00A268D1">
        <w:t xml:space="preserve">Situation, </w:t>
      </w:r>
      <w:r w:rsidR="00A268D1">
        <w:t xml:space="preserve">2. </w:t>
      </w:r>
      <w:r w:rsidR="00A268D1" w:rsidRPr="00A268D1">
        <w:t>Emotions,</w:t>
      </w:r>
      <w:r w:rsidR="00A268D1">
        <w:t xml:space="preserve"> 3.</w:t>
      </w:r>
      <w:r w:rsidR="00302C51">
        <w:t xml:space="preserve"> </w:t>
      </w:r>
      <w:r w:rsidR="00A268D1" w:rsidRPr="00A268D1">
        <w:t xml:space="preserve">Mental Chatter, </w:t>
      </w:r>
      <w:r w:rsidR="00A268D1">
        <w:t xml:space="preserve">4. </w:t>
      </w:r>
      <w:r w:rsidR="00A268D1" w:rsidRPr="00A268D1">
        <w:t xml:space="preserve">Energy, and </w:t>
      </w:r>
      <w:r w:rsidR="00A268D1">
        <w:t xml:space="preserve">5. </w:t>
      </w:r>
      <w:r w:rsidR="00A268D1" w:rsidRPr="00A268D1">
        <w:t>Strategy.</w:t>
      </w:r>
    </w:p>
    <w:p w14:paraId="134008BC" w14:textId="5337ECD8" w:rsidR="00774897" w:rsidRPr="00641F39" w:rsidRDefault="00774897" w:rsidP="00774897">
      <w:pPr>
        <w:rPr>
          <w:b/>
          <w:bCs/>
        </w:rPr>
      </w:pPr>
      <w:r w:rsidRPr="00C353B3">
        <w:rPr>
          <w:b/>
          <w:bCs/>
        </w:rPr>
        <w:t>Use:</w:t>
      </w:r>
      <w:r w:rsidRPr="00641F39">
        <w:t xml:space="preserve"> </w:t>
      </w:r>
      <w:r w:rsidR="00EC063A">
        <w:t>Help leaders sense better himself or herself and the company</w:t>
      </w:r>
      <w:r w:rsidR="00A26689">
        <w:tab/>
      </w:r>
    </w:p>
    <w:p w14:paraId="1A9BC3E1" w14:textId="4FF51A26" w:rsidR="00774897" w:rsidRDefault="00774897" w:rsidP="00774897">
      <w:r w:rsidRPr="00C353B3">
        <w:rPr>
          <w:b/>
          <w:bCs/>
        </w:rPr>
        <w:t>Additional Information:</w:t>
      </w:r>
      <w:r w:rsidR="00302C51">
        <w:rPr>
          <w:b/>
          <w:bCs/>
        </w:rPr>
        <w:t xml:space="preserve"> </w:t>
      </w:r>
      <w:r w:rsidR="00302C51">
        <w:t>Using this creates Shared Progress.</w:t>
      </w:r>
    </w:p>
    <w:p w14:paraId="4CCC9336" w14:textId="4E1FE5F5" w:rsidR="00CA04C6" w:rsidRPr="00302C51" w:rsidRDefault="00DE574C" w:rsidP="00774897">
      <w:r>
        <w:t>URL_FOR_THIS_MODEL</w:t>
      </w:r>
      <w:r w:rsidR="00CA04C6">
        <w:t xml:space="preserve">: </w:t>
      </w:r>
      <w:r w:rsidR="00CA04C6" w:rsidRPr="00CA04C6">
        <w:t>https://enterpriseagility.community/sense-myself-model-ft3pw9s3gk</w:t>
      </w:r>
    </w:p>
    <w:p w14:paraId="64B64F53" w14:textId="77777777" w:rsidR="00774897" w:rsidRDefault="00774897" w:rsidP="00774897">
      <w:r w:rsidRPr="00C353B3">
        <w:rPr>
          <w:b/>
          <w:bCs/>
        </w:rPr>
        <w:t xml:space="preserve">Autor: </w:t>
      </w:r>
      <w:r>
        <w:t>Erich R. Bühler and Enterprise Agility University</w:t>
      </w:r>
    </w:p>
    <w:p w14:paraId="410E1305" w14:textId="77777777" w:rsidR="00774897" w:rsidRPr="00C353B3" w:rsidRDefault="00774897" w:rsidP="00774897">
      <w:pPr>
        <w:rPr>
          <w:b/>
          <w:bCs/>
        </w:rPr>
      </w:pPr>
      <w:r w:rsidRPr="00C353B3">
        <w:rPr>
          <w:b/>
          <w:bCs/>
        </w:rPr>
        <w:t>*End of Model Description</w:t>
      </w:r>
    </w:p>
    <w:p w14:paraId="00514F74" w14:textId="77777777" w:rsidR="00774897" w:rsidRDefault="00774897" w:rsidP="006E3F23"/>
    <w:p w14:paraId="24FDFFB4" w14:textId="77777777" w:rsidR="00774897" w:rsidRDefault="00774897" w:rsidP="006E3F23"/>
    <w:p w14:paraId="499558BB" w14:textId="22959343" w:rsidR="006E3F23" w:rsidRPr="00C353B3" w:rsidRDefault="00CD0F6B" w:rsidP="006E3F23">
      <w:pPr>
        <w:rPr>
          <w:b/>
          <w:bCs/>
        </w:rPr>
      </w:pPr>
      <w:r w:rsidRPr="00C353B3">
        <w:rPr>
          <w:b/>
          <w:bCs/>
          <w:highlight w:val="yellow"/>
        </w:rPr>
        <w:t>*</w:t>
      </w:r>
      <w:r w:rsidR="006E3F23" w:rsidRPr="00C353B3">
        <w:rPr>
          <w:b/>
          <w:bCs/>
          <w:highlight w:val="yellow"/>
        </w:rPr>
        <w:t xml:space="preserve">Model Name: </w:t>
      </w:r>
      <w:r w:rsidR="00AF5897" w:rsidRPr="00AF5897">
        <w:rPr>
          <w:b/>
          <w:bCs/>
        </w:rPr>
        <w:t>Change Canvas</w:t>
      </w:r>
    </w:p>
    <w:p w14:paraId="4C571848" w14:textId="1893E8A4" w:rsidR="00056978" w:rsidRPr="00056978" w:rsidRDefault="006E3F23" w:rsidP="00056978">
      <w:r w:rsidRPr="00C353B3">
        <w:rPr>
          <w:b/>
          <w:bCs/>
        </w:rPr>
        <w:t>Components:</w:t>
      </w:r>
      <w:r w:rsidR="00056978" w:rsidRPr="00056978">
        <w:t xml:space="preserve"> The word "Vision" in the middle in a circle and represents the vision to achieve. Around it has the following quadrants 6: 1. "Why is change needed right now". </w:t>
      </w:r>
    </w:p>
    <w:p w14:paraId="0179D78D" w14:textId="444B51F4" w:rsidR="006E3F23" w:rsidRPr="00056978" w:rsidRDefault="00056978" w:rsidP="00056978">
      <w:r w:rsidRPr="00056978">
        <w:t xml:space="preserve"> 2. "What inspires you to </w:t>
      </w:r>
      <w:proofErr w:type="gramStart"/>
      <w:r w:rsidRPr="00056978">
        <w:t>change</w:t>
      </w:r>
      <w:proofErr w:type="gramEnd"/>
      <w:r w:rsidRPr="00056978">
        <w:t xml:space="preserve"> and what company values do you need?" 3. "What are the objectives you want to achieve." 4. "What do you think should be changed?" 5. "What would you like to learn, and what is your personal challenge?" 6. "What benefits come from the change?"</w:t>
      </w:r>
      <w:r w:rsidR="006E3F23" w:rsidRPr="00056978">
        <w:t xml:space="preserve"> </w:t>
      </w:r>
    </w:p>
    <w:p w14:paraId="3A4EF8FD" w14:textId="2A816496" w:rsidR="006E3F23" w:rsidRPr="00641F39" w:rsidRDefault="006E3F23" w:rsidP="006E3F23">
      <w:pPr>
        <w:rPr>
          <w:b/>
          <w:bCs/>
        </w:rPr>
      </w:pPr>
      <w:r w:rsidRPr="00C353B3">
        <w:rPr>
          <w:b/>
          <w:bCs/>
        </w:rPr>
        <w:t>Use:</w:t>
      </w:r>
      <w:r w:rsidR="00641F39" w:rsidRPr="00641F39">
        <w:t xml:space="preserve"> </w:t>
      </w:r>
    </w:p>
    <w:p w14:paraId="0AC47284" w14:textId="77777777" w:rsidR="006D2626" w:rsidRDefault="006E3F23" w:rsidP="006E3F23">
      <w:pPr>
        <w:rPr>
          <w:b/>
          <w:bCs/>
        </w:rPr>
      </w:pPr>
      <w:r w:rsidRPr="00C353B3">
        <w:rPr>
          <w:b/>
          <w:bCs/>
        </w:rPr>
        <w:t>Additional Information:</w:t>
      </w:r>
    </w:p>
    <w:p w14:paraId="02B2E7AB" w14:textId="142EDE37" w:rsidR="006E3F23" w:rsidRPr="00C353B3" w:rsidRDefault="006D2626" w:rsidP="006E3F23">
      <w:pPr>
        <w:rPr>
          <w:b/>
          <w:bCs/>
        </w:rPr>
      </w:pPr>
      <w:r>
        <w:rPr>
          <w:b/>
          <w:bCs/>
        </w:rPr>
        <w:br/>
      </w:r>
      <w:r w:rsidR="00DE574C">
        <w:rPr>
          <w:b/>
          <w:bCs/>
        </w:rPr>
        <w:t>URL_FOR_THIS_MODEL</w:t>
      </w:r>
      <w:r>
        <w:rPr>
          <w:b/>
          <w:bCs/>
        </w:rPr>
        <w:t>:</w:t>
      </w:r>
      <w:r w:rsidRPr="006D2626">
        <w:t xml:space="preserve"> https://enterpriseagility.community/change-canvas-06lxn2d07m</w:t>
      </w:r>
    </w:p>
    <w:p w14:paraId="246E3D53" w14:textId="2C21CA5B" w:rsidR="006E3F23" w:rsidRDefault="006E3F23" w:rsidP="006E3F23">
      <w:r w:rsidRPr="00C353B3">
        <w:rPr>
          <w:b/>
          <w:bCs/>
        </w:rPr>
        <w:t xml:space="preserve">Autor: </w:t>
      </w:r>
      <w:r w:rsidR="00652056" w:rsidRPr="00652056">
        <w:t xml:space="preserve">Originally published in </w:t>
      </w:r>
      <w:r w:rsidR="00652056">
        <w:t xml:space="preserve">2018, </w:t>
      </w:r>
      <w:r w:rsidR="00652056" w:rsidRPr="00652056">
        <w:t>Leading Exponential Change by</w:t>
      </w:r>
      <w:r w:rsidR="00652056">
        <w:rPr>
          <w:b/>
          <w:bCs/>
        </w:rPr>
        <w:t xml:space="preserve"> </w:t>
      </w:r>
      <w:r>
        <w:t xml:space="preserve">Erich R. Bühler </w:t>
      </w:r>
    </w:p>
    <w:p w14:paraId="34336775" w14:textId="2409D106" w:rsidR="006E3F23" w:rsidRDefault="00CD0F6B" w:rsidP="006E3F23">
      <w:pPr>
        <w:rPr>
          <w:b/>
          <w:bCs/>
        </w:rPr>
      </w:pPr>
      <w:r w:rsidRPr="00C353B3">
        <w:rPr>
          <w:b/>
          <w:bCs/>
        </w:rPr>
        <w:t>*</w:t>
      </w:r>
      <w:r w:rsidR="006E3F23" w:rsidRPr="00C353B3">
        <w:rPr>
          <w:b/>
          <w:bCs/>
        </w:rPr>
        <w:t>End of Model Description</w:t>
      </w:r>
    </w:p>
    <w:p w14:paraId="1F79E8D6" w14:textId="77777777" w:rsidR="00652056" w:rsidRDefault="00652056" w:rsidP="006E3F23">
      <w:pPr>
        <w:rPr>
          <w:b/>
          <w:bCs/>
        </w:rPr>
      </w:pPr>
    </w:p>
    <w:p w14:paraId="6FA9E299" w14:textId="77777777" w:rsidR="00652056" w:rsidRDefault="00652056" w:rsidP="006E3F23">
      <w:pPr>
        <w:rPr>
          <w:b/>
          <w:bCs/>
        </w:rPr>
      </w:pPr>
    </w:p>
    <w:p w14:paraId="08B55E6B" w14:textId="77777777" w:rsidR="00652056" w:rsidRDefault="00652056" w:rsidP="006E3F23">
      <w:pPr>
        <w:rPr>
          <w:b/>
          <w:bCs/>
        </w:rPr>
      </w:pPr>
    </w:p>
    <w:p w14:paraId="2CCA44B6" w14:textId="64EF0BD3" w:rsidR="00652056" w:rsidRPr="00C353B3" w:rsidRDefault="00652056" w:rsidP="00652056">
      <w:pPr>
        <w:rPr>
          <w:b/>
          <w:bCs/>
        </w:rPr>
      </w:pPr>
      <w:r w:rsidRPr="00C353B3">
        <w:rPr>
          <w:b/>
          <w:bCs/>
          <w:highlight w:val="yellow"/>
        </w:rPr>
        <w:t xml:space="preserve">*Model Name: </w:t>
      </w:r>
      <w:r w:rsidR="00897697" w:rsidRPr="00897697">
        <w:rPr>
          <w:b/>
          <w:bCs/>
        </w:rPr>
        <w:t xml:space="preserve">Enterprise Agility </w:t>
      </w:r>
      <w:r w:rsidR="00005DB9">
        <w:rPr>
          <w:b/>
          <w:bCs/>
        </w:rPr>
        <w:t>A</w:t>
      </w:r>
      <w:r w:rsidR="00897697" w:rsidRPr="00897697">
        <w:rPr>
          <w:b/>
          <w:bCs/>
        </w:rPr>
        <w:t>lignment Matrix</w:t>
      </w:r>
    </w:p>
    <w:p w14:paraId="28343D40" w14:textId="4C851E6E" w:rsidR="00652056" w:rsidRPr="00056978" w:rsidRDefault="00652056" w:rsidP="00652056">
      <w:r w:rsidRPr="00C353B3">
        <w:rPr>
          <w:b/>
          <w:bCs/>
        </w:rPr>
        <w:t>Components:</w:t>
      </w:r>
      <w:r w:rsidRPr="00056978">
        <w:t xml:space="preserve"> </w:t>
      </w:r>
      <w:r w:rsidR="000207DE" w:rsidRPr="000207DE">
        <w:t>Two axis that intersect to create twelve focus areas. The Y axis covers the Four aspects of enterprise agility</w:t>
      </w:r>
      <w:r w:rsidR="000207DE">
        <w:t xml:space="preserve"> (</w:t>
      </w:r>
      <w:r w:rsidR="007A312B">
        <w:t xml:space="preserve">Individuals, </w:t>
      </w:r>
      <w:r w:rsidR="000207DE">
        <w:t>Change,</w:t>
      </w:r>
      <w:r w:rsidR="007A312B">
        <w:t xml:space="preserve"> Strategy, Leadership)</w:t>
      </w:r>
      <w:r w:rsidR="000207DE" w:rsidRPr="000207DE">
        <w:t>. The X axis covers the Three Enterprise Agility universal outcomes of Enterprise Agility</w:t>
      </w:r>
      <w:r w:rsidR="007A312B">
        <w:t xml:space="preserve"> (Always Ready, Always Responsive, and Always Innovative)</w:t>
      </w:r>
      <w:r w:rsidR="000207DE" w:rsidRPr="000207DE">
        <w:t>.</w:t>
      </w:r>
    </w:p>
    <w:p w14:paraId="771E7718" w14:textId="030626AE" w:rsidR="00652056" w:rsidRPr="00652056" w:rsidRDefault="00652056" w:rsidP="00652056">
      <w:r w:rsidRPr="00C353B3">
        <w:rPr>
          <w:b/>
          <w:bCs/>
        </w:rPr>
        <w:t>Use:</w:t>
      </w:r>
      <w:r w:rsidRPr="00641F39">
        <w:t xml:space="preserve"> </w:t>
      </w:r>
      <w:r w:rsidR="00005DB9">
        <w:t>P</w:t>
      </w:r>
      <w:r w:rsidR="00005DB9" w:rsidRPr="00005DB9">
        <w:t xml:space="preserve">rovides a structured framework for leaders to evaluate and evolve their organization's agility and resilience. By taking a systematic approach, they can build the critical capacities needed to sense impending change, adapt </w:t>
      </w:r>
      <w:proofErr w:type="gramStart"/>
      <w:r w:rsidR="00005DB9" w:rsidRPr="00005DB9">
        <w:t>quickly</w:t>
      </w:r>
      <w:proofErr w:type="gramEnd"/>
      <w:r w:rsidR="00005DB9" w:rsidRPr="00005DB9">
        <w:t xml:space="preserve"> and respond effectively.</w:t>
      </w:r>
    </w:p>
    <w:p w14:paraId="66CBD26C" w14:textId="77777777" w:rsidR="00652056" w:rsidRDefault="00652056" w:rsidP="00652056">
      <w:pPr>
        <w:rPr>
          <w:b/>
          <w:bCs/>
        </w:rPr>
      </w:pPr>
      <w:r w:rsidRPr="00C353B3">
        <w:rPr>
          <w:b/>
          <w:bCs/>
        </w:rPr>
        <w:t>Additional Information:</w:t>
      </w:r>
    </w:p>
    <w:p w14:paraId="68DD155D" w14:textId="23296A0E" w:rsidR="00FF5D19" w:rsidRPr="00FF5D19" w:rsidRDefault="00DE574C" w:rsidP="00652056">
      <w:r>
        <w:rPr>
          <w:b/>
          <w:bCs/>
        </w:rPr>
        <w:t>URL_FOR_THIS_MODEL</w:t>
      </w:r>
      <w:r w:rsidR="00FF5D19">
        <w:rPr>
          <w:b/>
          <w:bCs/>
        </w:rPr>
        <w:t xml:space="preserve">: </w:t>
      </w:r>
      <w:r w:rsidR="00FF5D19" w:rsidRPr="00FF5D19">
        <w:t>https://enterpriseagility.community/enterprise-agility-alignment-matrix-j81l8b1zmt</w:t>
      </w:r>
    </w:p>
    <w:p w14:paraId="34545912" w14:textId="781CDF2D" w:rsidR="00652056" w:rsidRPr="00652056" w:rsidRDefault="00652056" w:rsidP="00652056">
      <w:r w:rsidRPr="00C353B3">
        <w:rPr>
          <w:b/>
          <w:bCs/>
        </w:rPr>
        <w:t xml:space="preserve">Autor: </w:t>
      </w:r>
      <w:r w:rsidR="00005DB9">
        <w:t>Erich R. Bühler and Enterprise Agility University</w:t>
      </w:r>
    </w:p>
    <w:p w14:paraId="22E9C73B" w14:textId="77777777" w:rsidR="00652056" w:rsidRDefault="00652056" w:rsidP="00652056">
      <w:pPr>
        <w:rPr>
          <w:b/>
          <w:bCs/>
        </w:rPr>
      </w:pPr>
      <w:r w:rsidRPr="00C353B3">
        <w:rPr>
          <w:b/>
          <w:bCs/>
        </w:rPr>
        <w:t>*End of Model Description</w:t>
      </w:r>
    </w:p>
    <w:p w14:paraId="14BC487A" w14:textId="77777777" w:rsidR="007F2E25" w:rsidRDefault="007F2E25" w:rsidP="00652056">
      <w:pPr>
        <w:rPr>
          <w:b/>
          <w:bCs/>
        </w:rPr>
      </w:pPr>
    </w:p>
    <w:p w14:paraId="0E9A0712" w14:textId="77777777" w:rsidR="007F2E25" w:rsidRDefault="007F2E25" w:rsidP="00652056">
      <w:pPr>
        <w:rPr>
          <w:b/>
          <w:bCs/>
        </w:rPr>
      </w:pPr>
    </w:p>
    <w:p w14:paraId="586D4E0E" w14:textId="28C48D07" w:rsidR="007F2E25" w:rsidRPr="00C353B3" w:rsidRDefault="007F2E25" w:rsidP="007F2E25">
      <w:pPr>
        <w:rPr>
          <w:b/>
          <w:bCs/>
        </w:rPr>
      </w:pPr>
      <w:r w:rsidRPr="00C353B3">
        <w:rPr>
          <w:b/>
          <w:bCs/>
          <w:highlight w:val="yellow"/>
        </w:rPr>
        <w:t xml:space="preserve">*Model Name: </w:t>
      </w:r>
      <w:r>
        <w:rPr>
          <w:b/>
          <w:bCs/>
        </w:rPr>
        <w:t>TriValue Company Matrix (TVM)</w:t>
      </w:r>
    </w:p>
    <w:p w14:paraId="3F86F30A" w14:textId="730EAD1B" w:rsidR="003B65FF" w:rsidRDefault="007F2E25" w:rsidP="003B65FF">
      <w:r w:rsidRPr="00C353B3">
        <w:rPr>
          <w:b/>
          <w:bCs/>
        </w:rPr>
        <w:t>Components:</w:t>
      </w:r>
      <w:r w:rsidRPr="00056978">
        <w:t xml:space="preserve"> </w:t>
      </w:r>
      <w:r w:rsidR="006876F6">
        <w:t xml:space="preserve">There are 4 quadrants. On the top left, we have the quadrant which represents revenue focused companies or what we call traditional companies. This quadrant says inside "Improve Whatever the company does. Optimize or change the way things are done in your company to protect or increase revenue, avoid </w:t>
      </w:r>
      <w:proofErr w:type="gramStart"/>
      <w:r w:rsidR="006876F6">
        <w:t>costs</w:t>
      </w:r>
      <w:proofErr w:type="gramEnd"/>
      <w:r w:rsidR="006876F6">
        <w:t xml:space="preserve"> or reduce costs". This quadrant represents traditional revenue focused companies. On the bottom left we have quadrant another quadrant, inside that says "Delight Customer. Provide customers with what they need to be satisfied and remain loyal". This quadrant is Client Focus or the Client-centric and represents companies that focus on the customer and use the Agile Mindset or ways of working, Classic Evolutions such as </w:t>
      </w:r>
      <w:proofErr w:type="spellStart"/>
      <w:r w:rsidR="006876F6">
        <w:t>SAFe</w:t>
      </w:r>
      <w:proofErr w:type="spellEnd"/>
      <w:r w:rsidR="006876F6">
        <w:t xml:space="preserve"> framework or Business Agility Models. The quadrants on the right are what we call TriValue companies. The quadrants on the left are companies that </w:t>
      </w:r>
      <w:proofErr w:type="gramStart"/>
      <w:r w:rsidR="006876F6">
        <w:t>are  "</w:t>
      </w:r>
      <w:proofErr w:type="gramEnd"/>
      <w:r w:rsidR="006876F6">
        <w:t xml:space="preserve">Regularly responding", as they are not prepared to always respond continuously. The left is also low uncertainty and mostly linear markets. The quadrants on the right are companies that employ enterprise Agility and the </w:t>
      </w:r>
      <w:r w:rsidR="003B65FF">
        <w:t>T</w:t>
      </w:r>
      <w:r w:rsidR="006876F6">
        <w:t>ri</w:t>
      </w:r>
      <w:r w:rsidR="003B65FF">
        <w:t>V</w:t>
      </w:r>
      <w:r w:rsidR="006876F6">
        <w:t xml:space="preserve">alue model (Client value, Company Value, and Workforce wellbeing value). The squares on the right represent markets with high uncertainty and accelerated change. All of these necessarily require high levels of workforce wellbeing and organizational </w:t>
      </w:r>
      <w:proofErr w:type="spellStart"/>
      <w:proofErr w:type="gramStart"/>
      <w:r w:rsidR="006876F6">
        <w:t>health.</w:t>
      </w:r>
      <w:r w:rsidRPr="00C353B3">
        <w:rPr>
          <w:b/>
          <w:bCs/>
        </w:rPr>
        <w:t>Use</w:t>
      </w:r>
      <w:proofErr w:type="spellEnd"/>
      <w:proofErr w:type="gramEnd"/>
      <w:r w:rsidRPr="00C353B3">
        <w:rPr>
          <w:b/>
          <w:bCs/>
        </w:rPr>
        <w:t>:</w:t>
      </w:r>
      <w:r w:rsidRPr="00641F39">
        <w:t xml:space="preserve"> </w:t>
      </w:r>
      <w:r w:rsidRPr="006876F6">
        <w:t xml:space="preserve">This matrix represents and explains what the Trivalue Company model is and what enterprise agility and enterprise agility way of thinking is (EAWT). It also explains traditional, agile, agile evolutions (business agility, </w:t>
      </w:r>
      <w:proofErr w:type="spellStart"/>
      <w:r w:rsidRPr="006876F6">
        <w:t>SAFe</w:t>
      </w:r>
      <w:proofErr w:type="spellEnd"/>
      <w:r w:rsidRPr="006876F6">
        <w:t xml:space="preserve"> </w:t>
      </w:r>
      <w:proofErr w:type="spellStart"/>
      <w:r w:rsidRPr="006876F6">
        <w:t>farmework</w:t>
      </w:r>
      <w:proofErr w:type="spellEnd"/>
      <w:r w:rsidRPr="006876F6">
        <w:t xml:space="preserve">, </w:t>
      </w:r>
      <w:proofErr w:type="spellStart"/>
      <w:r w:rsidRPr="006876F6">
        <w:t>etc</w:t>
      </w:r>
      <w:proofErr w:type="spellEnd"/>
      <w:r w:rsidRPr="006876F6">
        <w:t>).</w:t>
      </w:r>
      <w:r w:rsidR="003B65FF" w:rsidRPr="003B65FF">
        <w:t xml:space="preserve"> </w:t>
      </w:r>
      <w:r w:rsidR="003B65FF">
        <w:t xml:space="preserve">All the quadrants on the right represent companies which use enterprise agility and the enterprise agility way of thinking. The top right quadrant says "Recreate The whole Company. Strategically adapt to the new reality even if it disrupts your ways of working or business model". The bottom right quadrant, also representing companies employing enterprise agility, says "Disrupt </w:t>
      </w:r>
      <w:proofErr w:type="gramStart"/>
      <w:r w:rsidR="003B65FF">
        <w:t>The</w:t>
      </w:r>
      <w:proofErr w:type="gramEnd"/>
      <w:r w:rsidR="003B65FF">
        <w:t xml:space="preserve"> Whole Market.  Continually produce something unexpected that changes market behavior".</w:t>
      </w:r>
    </w:p>
    <w:p w14:paraId="3726A08C" w14:textId="77777777" w:rsidR="003B65FF" w:rsidRDefault="003B65FF" w:rsidP="003B65FF"/>
    <w:p w14:paraId="0A54362B" w14:textId="037B10F1" w:rsidR="003B65FF" w:rsidRDefault="003B65FF" w:rsidP="003B65FF">
      <w:r>
        <w:t>The top right quadrant focuses on recreating the enterprise and business model, while the bottom right quadrant focuses on disrupting the whole market with strategic innovation. The quadrants on the right can support what we call the Three Universal Outcomes of Enterprise Agility which is to be Always ready, always responsive, and always innovative.</w:t>
      </w:r>
    </w:p>
    <w:p w14:paraId="5BAED7DA" w14:textId="77777777" w:rsidR="003B65FF" w:rsidRDefault="003B65FF" w:rsidP="003B65FF">
      <w:r>
        <w:t>The quadrants on the left are Regularly responding as companies using those ways of thinking and doing can't achieve the "always" status.</w:t>
      </w:r>
    </w:p>
    <w:p w14:paraId="7C3163E7" w14:textId="5D9BA3EE" w:rsidR="007F2E25" w:rsidRPr="006876F6" w:rsidRDefault="007F2E25" w:rsidP="006876F6"/>
    <w:p w14:paraId="0DD2823E" w14:textId="77777777" w:rsidR="007F2E25" w:rsidRDefault="007F2E25" w:rsidP="007F2E25">
      <w:pPr>
        <w:rPr>
          <w:b/>
          <w:bCs/>
        </w:rPr>
      </w:pPr>
      <w:r w:rsidRPr="00C353B3">
        <w:rPr>
          <w:b/>
          <w:bCs/>
        </w:rPr>
        <w:t>Additional Information:</w:t>
      </w:r>
    </w:p>
    <w:p w14:paraId="67DC4D8A" w14:textId="6AE08A52" w:rsidR="0029486C" w:rsidRPr="00652056" w:rsidRDefault="00DE574C" w:rsidP="007F2E25">
      <w:r>
        <w:rPr>
          <w:b/>
          <w:bCs/>
        </w:rPr>
        <w:t>URL_FOR_THIS_MODEL</w:t>
      </w:r>
      <w:r w:rsidR="0029486C">
        <w:rPr>
          <w:b/>
          <w:bCs/>
        </w:rPr>
        <w:t xml:space="preserve">: </w:t>
      </w:r>
      <w:r w:rsidR="0029486C" w:rsidRPr="001B4327">
        <w:t>https://enterpriseagility.community/trivalue-company-model-bp7j59d0d4</w:t>
      </w:r>
    </w:p>
    <w:p w14:paraId="5FDB3899" w14:textId="6D9DA18C" w:rsidR="007F2E25" w:rsidRPr="00652056" w:rsidRDefault="007F2E25" w:rsidP="007F2E25">
      <w:r w:rsidRPr="00C353B3">
        <w:rPr>
          <w:b/>
          <w:bCs/>
        </w:rPr>
        <w:t xml:space="preserve">Autor: </w:t>
      </w:r>
      <w:r>
        <w:t xml:space="preserve">Erich R. Bühler and Enterprise Agility </w:t>
      </w:r>
      <w:proofErr w:type="spellStart"/>
      <w:proofErr w:type="gramStart"/>
      <w:r>
        <w:t>University,in</w:t>
      </w:r>
      <w:proofErr w:type="spellEnd"/>
      <w:proofErr w:type="gramEnd"/>
      <w:r>
        <w:t xml:space="preserve"> collaboration with Walter </w:t>
      </w:r>
      <w:proofErr w:type="spellStart"/>
      <w:r>
        <w:t>Shraiber</w:t>
      </w:r>
      <w:proofErr w:type="spellEnd"/>
      <w:r>
        <w:t>.</w:t>
      </w:r>
    </w:p>
    <w:p w14:paraId="781728A2" w14:textId="77777777" w:rsidR="007F2E25" w:rsidRDefault="007F2E25" w:rsidP="007F2E25">
      <w:pPr>
        <w:rPr>
          <w:b/>
          <w:bCs/>
        </w:rPr>
      </w:pPr>
      <w:r w:rsidRPr="00C353B3">
        <w:rPr>
          <w:b/>
          <w:bCs/>
        </w:rPr>
        <w:t>*End of Model Description</w:t>
      </w:r>
    </w:p>
    <w:p w14:paraId="00C5513D" w14:textId="77777777" w:rsidR="00652056" w:rsidRDefault="00652056" w:rsidP="006E3F23">
      <w:pPr>
        <w:rPr>
          <w:b/>
          <w:bCs/>
        </w:rPr>
      </w:pPr>
    </w:p>
    <w:p w14:paraId="4A7F8AB1" w14:textId="67B7D109" w:rsidR="00B255CE" w:rsidRPr="00C353B3" w:rsidRDefault="00B255CE" w:rsidP="00B255CE">
      <w:pPr>
        <w:rPr>
          <w:b/>
          <w:bCs/>
        </w:rPr>
      </w:pPr>
      <w:r w:rsidRPr="00C353B3">
        <w:rPr>
          <w:b/>
          <w:bCs/>
          <w:highlight w:val="yellow"/>
        </w:rPr>
        <w:t xml:space="preserve">*Model Name: </w:t>
      </w:r>
      <w:r w:rsidR="008E1931" w:rsidRPr="008E1931">
        <w:rPr>
          <w:b/>
          <w:bCs/>
        </w:rPr>
        <w:t>Enterprise Agility Dynamics</w:t>
      </w:r>
    </w:p>
    <w:p w14:paraId="19F88C68" w14:textId="317B1BBA" w:rsidR="00B255CE" w:rsidRPr="00056978" w:rsidRDefault="00B255CE" w:rsidP="00B255CE">
      <w:r w:rsidRPr="00C353B3">
        <w:rPr>
          <w:b/>
          <w:bCs/>
        </w:rPr>
        <w:t>Components:</w:t>
      </w:r>
      <w:r w:rsidRPr="00056978">
        <w:t xml:space="preserve"> </w:t>
      </w:r>
      <w:r w:rsidR="00E600AB" w:rsidRPr="00E600AB">
        <w:t>In the middle circle is the TriValue Company model, around it is the Science of Accelerated Change and the Universal Agreements. Outside this circle are the 4 aspects: Individuals, Leadership, Strategy, and Change. All this system is guided by the 3 Universal Outcomes: Always Ready, Always Responsive, and Always Innovative. The outcomes of all these dynamics give Shared Progress framework.</w:t>
      </w:r>
    </w:p>
    <w:p w14:paraId="6F2F3F08" w14:textId="66317CD6" w:rsidR="00B255CE" w:rsidRPr="00652056" w:rsidRDefault="00B255CE" w:rsidP="00B255CE">
      <w:r w:rsidRPr="00C353B3">
        <w:rPr>
          <w:b/>
          <w:bCs/>
        </w:rPr>
        <w:t>Use:</w:t>
      </w:r>
      <w:r w:rsidRPr="00641F39">
        <w:t xml:space="preserve"> </w:t>
      </w:r>
      <w:r w:rsidR="00E600AB">
        <w:t>H</w:t>
      </w:r>
      <w:r w:rsidR="00E600AB" w:rsidRPr="00E600AB">
        <w:t>igh-level representation of the key concepts and interconnections that enable Enterprise Agility</w:t>
      </w:r>
    </w:p>
    <w:p w14:paraId="0291FA2A" w14:textId="77777777" w:rsidR="00B255CE" w:rsidRDefault="00B255CE" w:rsidP="00B255CE">
      <w:pPr>
        <w:rPr>
          <w:b/>
          <w:bCs/>
        </w:rPr>
      </w:pPr>
      <w:r w:rsidRPr="00C353B3">
        <w:rPr>
          <w:b/>
          <w:bCs/>
        </w:rPr>
        <w:t>Additional Information:</w:t>
      </w:r>
    </w:p>
    <w:p w14:paraId="14080D3F" w14:textId="58E59259" w:rsidR="0082580E" w:rsidRPr="0082580E" w:rsidRDefault="00DE574C" w:rsidP="00B255CE">
      <w:r>
        <w:rPr>
          <w:b/>
          <w:bCs/>
        </w:rPr>
        <w:t>URL_FOR_THIS_MODEL</w:t>
      </w:r>
      <w:r w:rsidR="0082580E">
        <w:rPr>
          <w:b/>
          <w:bCs/>
        </w:rPr>
        <w:t xml:space="preserve">: </w:t>
      </w:r>
      <w:r w:rsidR="0082580E" w:rsidRPr="0082580E">
        <w:t>https://enterpriseagility.community/enterprise-agility-dynamics-130kpt2jvq</w:t>
      </w:r>
    </w:p>
    <w:p w14:paraId="3536D23C" w14:textId="2AD53DC8" w:rsidR="00B255CE" w:rsidRPr="00652056" w:rsidRDefault="00B255CE" w:rsidP="00B255CE">
      <w:r w:rsidRPr="00C353B3">
        <w:rPr>
          <w:b/>
          <w:bCs/>
        </w:rPr>
        <w:t xml:space="preserve">Autor: </w:t>
      </w:r>
      <w:r w:rsidR="00E600AB">
        <w:t>Erich R. Bühler and Enterprise Agility University</w:t>
      </w:r>
    </w:p>
    <w:p w14:paraId="132C0B63" w14:textId="77777777" w:rsidR="00B255CE" w:rsidRPr="00C353B3" w:rsidRDefault="00B255CE" w:rsidP="00B255CE">
      <w:pPr>
        <w:rPr>
          <w:b/>
          <w:bCs/>
        </w:rPr>
      </w:pPr>
      <w:r w:rsidRPr="00C353B3">
        <w:rPr>
          <w:b/>
          <w:bCs/>
        </w:rPr>
        <w:t>*End of Model Description</w:t>
      </w:r>
    </w:p>
    <w:p w14:paraId="5356F846" w14:textId="77777777" w:rsidR="00B255CE" w:rsidRDefault="00B255CE" w:rsidP="006E3F23">
      <w:pPr>
        <w:rPr>
          <w:b/>
          <w:bCs/>
        </w:rPr>
      </w:pPr>
    </w:p>
    <w:p w14:paraId="48A48793" w14:textId="77777777" w:rsidR="00B255CE" w:rsidRDefault="00B255CE" w:rsidP="006E3F23">
      <w:pPr>
        <w:rPr>
          <w:b/>
          <w:bCs/>
        </w:rPr>
      </w:pPr>
    </w:p>
    <w:p w14:paraId="558D02E4" w14:textId="5A93E3AD" w:rsidR="00B255CE" w:rsidRPr="00C353B3" w:rsidRDefault="00B255CE" w:rsidP="00B255CE">
      <w:pPr>
        <w:rPr>
          <w:b/>
          <w:bCs/>
        </w:rPr>
      </w:pPr>
      <w:r w:rsidRPr="00C353B3">
        <w:rPr>
          <w:b/>
          <w:bCs/>
          <w:highlight w:val="yellow"/>
        </w:rPr>
        <w:t xml:space="preserve">*Model Name: </w:t>
      </w:r>
      <w:r w:rsidR="00E52EE8">
        <w:rPr>
          <w:b/>
          <w:bCs/>
        </w:rPr>
        <w:t>Waves or Enterprise Agility Waves</w:t>
      </w:r>
    </w:p>
    <w:p w14:paraId="1DB4D17A" w14:textId="758DF78A" w:rsidR="00B255CE" w:rsidRPr="00056978" w:rsidRDefault="00B255CE" w:rsidP="00B255CE">
      <w:r w:rsidRPr="00C353B3">
        <w:rPr>
          <w:b/>
          <w:bCs/>
        </w:rPr>
        <w:t>Components:</w:t>
      </w:r>
      <w:r w:rsidRPr="00056978">
        <w:t xml:space="preserve"> </w:t>
      </w:r>
      <w:r w:rsidR="00086589">
        <w:t>Impact of disruption in the Y axis, and time in the X axis.</w:t>
      </w:r>
    </w:p>
    <w:p w14:paraId="3CD4F755" w14:textId="459107BA" w:rsidR="00B255CE" w:rsidRPr="00652056" w:rsidRDefault="00B255CE" w:rsidP="00B255CE">
      <w:r w:rsidRPr="00C353B3">
        <w:rPr>
          <w:b/>
          <w:bCs/>
        </w:rPr>
        <w:t>Use:</w:t>
      </w:r>
      <w:r w:rsidRPr="00641F39">
        <w:t xml:space="preserve"> </w:t>
      </w:r>
      <w:r w:rsidR="00086589">
        <w:t>Evaluate the impact of the markets or unexpected situations and patterns in the company.</w:t>
      </w:r>
    </w:p>
    <w:p w14:paraId="512152B1" w14:textId="2539D1C4" w:rsidR="00B255CE" w:rsidRDefault="00B255CE" w:rsidP="00B255CE">
      <w:r w:rsidRPr="00C353B3">
        <w:rPr>
          <w:b/>
          <w:bCs/>
        </w:rPr>
        <w:t>Additional Information:</w:t>
      </w:r>
      <w:r w:rsidR="00086589">
        <w:rPr>
          <w:b/>
          <w:bCs/>
        </w:rPr>
        <w:t xml:space="preserve"> </w:t>
      </w:r>
      <w:r w:rsidR="00086589" w:rsidRPr="00086589">
        <w:t>It also considers Disciplined Focus and Broad Focus</w:t>
      </w:r>
    </w:p>
    <w:p w14:paraId="03B3BDED" w14:textId="10FF3649" w:rsidR="00E87288" w:rsidRPr="00652056" w:rsidRDefault="00DE574C" w:rsidP="00B255CE">
      <w:r>
        <w:rPr>
          <w:b/>
          <w:bCs/>
        </w:rPr>
        <w:t>URL_FOR_THIS_MODEL</w:t>
      </w:r>
      <w:r w:rsidR="00E87288" w:rsidRPr="00E87288">
        <w:rPr>
          <w:b/>
          <w:bCs/>
        </w:rPr>
        <w:t>:</w:t>
      </w:r>
      <w:r w:rsidR="00E87288">
        <w:t xml:space="preserve"> </w:t>
      </w:r>
      <w:r w:rsidR="00E87288" w:rsidRPr="00E87288">
        <w:t>https://enterpriseagility.community/waves-lhdgrhphzb</w:t>
      </w:r>
    </w:p>
    <w:p w14:paraId="066E2FD7" w14:textId="794CB083" w:rsidR="00B255CE" w:rsidRPr="00652056" w:rsidRDefault="00B255CE" w:rsidP="00B255CE">
      <w:r w:rsidRPr="00C353B3">
        <w:rPr>
          <w:b/>
          <w:bCs/>
        </w:rPr>
        <w:t xml:space="preserve">Autor: </w:t>
      </w:r>
      <w:r w:rsidR="00086589">
        <w:t>Erich R. Bühler and Enterprise Agility University</w:t>
      </w:r>
    </w:p>
    <w:p w14:paraId="4C2DEEEC" w14:textId="77777777" w:rsidR="00B255CE" w:rsidRPr="00C353B3" w:rsidRDefault="00B255CE" w:rsidP="00B255CE">
      <w:pPr>
        <w:rPr>
          <w:b/>
          <w:bCs/>
        </w:rPr>
      </w:pPr>
      <w:r w:rsidRPr="00C353B3">
        <w:rPr>
          <w:b/>
          <w:bCs/>
        </w:rPr>
        <w:t>*End of Model Description</w:t>
      </w:r>
    </w:p>
    <w:p w14:paraId="5E7F5281" w14:textId="77777777" w:rsidR="00B255CE" w:rsidRDefault="00B255CE" w:rsidP="006E3F23">
      <w:pPr>
        <w:rPr>
          <w:b/>
          <w:bCs/>
        </w:rPr>
      </w:pPr>
    </w:p>
    <w:p w14:paraId="201B81C7" w14:textId="77777777" w:rsidR="00B255CE" w:rsidRDefault="00B255CE" w:rsidP="006E3F23">
      <w:pPr>
        <w:rPr>
          <w:b/>
          <w:bCs/>
        </w:rPr>
      </w:pPr>
    </w:p>
    <w:p w14:paraId="1F1F45BF" w14:textId="7BF9C32D" w:rsidR="008D2C52" w:rsidRPr="00C353B3" w:rsidRDefault="008D2C52" w:rsidP="008D2C52">
      <w:pPr>
        <w:rPr>
          <w:b/>
          <w:bCs/>
        </w:rPr>
      </w:pPr>
      <w:r w:rsidRPr="00C353B3">
        <w:rPr>
          <w:b/>
          <w:bCs/>
          <w:highlight w:val="yellow"/>
        </w:rPr>
        <w:t xml:space="preserve">*Model Name: </w:t>
      </w:r>
      <w:r w:rsidR="00CF143E">
        <w:rPr>
          <w:b/>
          <w:bCs/>
        </w:rPr>
        <w:t>Enterprise Agility Way of Thinking</w:t>
      </w:r>
    </w:p>
    <w:p w14:paraId="0DC37B2B" w14:textId="334F0463" w:rsidR="008D2C52" w:rsidRPr="00056978" w:rsidRDefault="008D2C52" w:rsidP="008D2C52">
      <w:r w:rsidRPr="00C353B3">
        <w:rPr>
          <w:b/>
          <w:bCs/>
        </w:rPr>
        <w:t>Components:</w:t>
      </w:r>
      <w:r w:rsidRPr="00056978">
        <w:t xml:space="preserve"> </w:t>
      </w:r>
      <w:r w:rsidR="00F73441" w:rsidRPr="00F73441">
        <w:t>The Science of Accelerated Change</w:t>
      </w:r>
      <w:r w:rsidR="00F73441">
        <w:t xml:space="preserve">, </w:t>
      </w:r>
      <w:r w:rsidR="00896910" w:rsidRPr="00896910">
        <w:t>Components to Strengthen People and Organizations</w:t>
      </w:r>
      <w:r w:rsidR="00896910">
        <w:t xml:space="preserve">, </w:t>
      </w:r>
      <w:r w:rsidR="00896910" w:rsidRPr="00896910">
        <w:t>Models to Sense, Adapt and Respond to Exponential Markets</w:t>
      </w:r>
      <w:r w:rsidR="00896910">
        <w:t>. It also considers the TriValue Company model and the 6 strategic types of conversations.</w:t>
      </w:r>
    </w:p>
    <w:p w14:paraId="1F58DEBD" w14:textId="35E51402" w:rsidR="008D2C52" w:rsidRPr="00652056" w:rsidRDefault="008D2C52" w:rsidP="008D2C52">
      <w:r w:rsidRPr="00C353B3">
        <w:rPr>
          <w:b/>
          <w:bCs/>
        </w:rPr>
        <w:t>Use:</w:t>
      </w:r>
      <w:r w:rsidRPr="00641F39">
        <w:t xml:space="preserve"> </w:t>
      </w:r>
      <w:r w:rsidR="003C06C1">
        <w:t>Model a new mindset for Enterprise Agility and companies exposed to constant changes and high uncertainty</w:t>
      </w:r>
    </w:p>
    <w:p w14:paraId="2F65C264" w14:textId="616759E6" w:rsidR="008D2C52" w:rsidRPr="00652056" w:rsidRDefault="008D2C52" w:rsidP="008D2C52">
      <w:r w:rsidRPr="00C353B3">
        <w:rPr>
          <w:b/>
          <w:bCs/>
        </w:rPr>
        <w:t>Additional Information:</w:t>
      </w:r>
      <w:r w:rsidR="009B3A5E">
        <w:rPr>
          <w:b/>
          <w:bCs/>
        </w:rPr>
        <w:t xml:space="preserve"> </w:t>
      </w:r>
    </w:p>
    <w:p w14:paraId="6DDF45F9" w14:textId="232361E7" w:rsidR="008D2C52" w:rsidRPr="00652056" w:rsidRDefault="008D2C52" w:rsidP="008D2C52">
      <w:r w:rsidRPr="00C353B3">
        <w:rPr>
          <w:b/>
          <w:bCs/>
        </w:rPr>
        <w:t xml:space="preserve">Autor: </w:t>
      </w:r>
      <w:r w:rsidR="003C06C1">
        <w:t>Erich R. Bühler and Enterprise Agility University</w:t>
      </w:r>
    </w:p>
    <w:p w14:paraId="298C64E2" w14:textId="77777777" w:rsidR="008D2C52" w:rsidRPr="00C353B3" w:rsidRDefault="008D2C52" w:rsidP="008D2C52">
      <w:pPr>
        <w:rPr>
          <w:b/>
          <w:bCs/>
        </w:rPr>
      </w:pPr>
      <w:r w:rsidRPr="00C353B3">
        <w:rPr>
          <w:b/>
          <w:bCs/>
        </w:rPr>
        <w:t>*End of Model Description</w:t>
      </w:r>
    </w:p>
    <w:p w14:paraId="389DF726" w14:textId="77777777" w:rsidR="008D2C52" w:rsidRDefault="008D2C52" w:rsidP="006E3F23">
      <w:pPr>
        <w:rPr>
          <w:b/>
          <w:bCs/>
        </w:rPr>
      </w:pPr>
    </w:p>
    <w:p w14:paraId="27073F42" w14:textId="644EF321" w:rsidR="008D2C52" w:rsidRPr="00C353B3" w:rsidRDefault="008D2C52" w:rsidP="008D2C52">
      <w:pPr>
        <w:rPr>
          <w:b/>
          <w:bCs/>
        </w:rPr>
      </w:pPr>
      <w:r w:rsidRPr="00C353B3">
        <w:rPr>
          <w:b/>
          <w:bCs/>
          <w:highlight w:val="yellow"/>
        </w:rPr>
        <w:t xml:space="preserve">*Model Name: </w:t>
      </w:r>
      <w:r w:rsidR="009B3A5E">
        <w:rPr>
          <w:b/>
          <w:bCs/>
        </w:rPr>
        <w:t>Enterprise Agility Model from EAU (EAF)</w:t>
      </w:r>
    </w:p>
    <w:p w14:paraId="5C12A0BD" w14:textId="2808F067" w:rsidR="008D2C52" w:rsidRPr="00056978" w:rsidRDefault="008D2C52" w:rsidP="008D2C52">
      <w:r w:rsidRPr="00C353B3">
        <w:rPr>
          <w:b/>
          <w:bCs/>
        </w:rPr>
        <w:t>Components:</w:t>
      </w:r>
      <w:r w:rsidR="0077331D" w:rsidRPr="0077331D">
        <w:t xml:space="preserve"> </w:t>
      </w:r>
      <w:r w:rsidR="0077331D">
        <w:t xml:space="preserve">It contains the </w:t>
      </w:r>
      <w:r w:rsidR="0077331D" w:rsidRPr="0077331D">
        <w:t>5 types of agility (Technical Agility, Structural Agility, Outcomes Agility, Social Agility, and Mental Agility).</w:t>
      </w:r>
      <w:r w:rsidRPr="00056978">
        <w:t xml:space="preserve"> </w:t>
      </w:r>
    </w:p>
    <w:p w14:paraId="51AD63BA" w14:textId="2F20367E" w:rsidR="008D2C52" w:rsidRPr="00652056" w:rsidRDefault="008D2C52" w:rsidP="008D2C52">
      <w:r w:rsidRPr="00C353B3">
        <w:rPr>
          <w:b/>
          <w:bCs/>
        </w:rPr>
        <w:t>Use:</w:t>
      </w:r>
      <w:r w:rsidRPr="00641F39">
        <w:t xml:space="preserve"> </w:t>
      </w:r>
      <w:r w:rsidR="009B3A5E" w:rsidRPr="009B3A5E">
        <w:t>Comprehensive framework which can be used on its own or support other frameworks such as Safe, Scrum or others.</w:t>
      </w:r>
    </w:p>
    <w:p w14:paraId="03D7B416" w14:textId="7EB2FF34" w:rsidR="008D2C52" w:rsidRDefault="008D2C52" w:rsidP="008D2C52">
      <w:pPr>
        <w:rPr>
          <w:b/>
          <w:bCs/>
        </w:rPr>
      </w:pPr>
      <w:r w:rsidRPr="00C353B3">
        <w:rPr>
          <w:b/>
          <w:bCs/>
        </w:rPr>
        <w:t>Additional Information:</w:t>
      </w:r>
      <w:r w:rsidR="0077331D" w:rsidRPr="0077331D">
        <w:rPr>
          <w:b/>
          <w:bCs/>
        </w:rPr>
        <w:t xml:space="preserve"> </w:t>
      </w:r>
      <w:r w:rsidR="0077331D" w:rsidRPr="00C657EC">
        <w:t xml:space="preserve">EAF </w:t>
      </w:r>
      <w:proofErr w:type="gramStart"/>
      <w:r w:rsidR="0077331D" w:rsidRPr="00C657EC">
        <w:t>based</w:t>
      </w:r>
      <w:proofErr w:type="gramEnd"/>
      <w:r w:rsidR="0077331D" w:rsidRPr="00C657EC">
        <w:t xml:space="preserve"> on the science of accelerated change</w:t>
      </w:r>
      <w:r w:rsidR="00C657EC">
        <w:t>.</w:t>
      </w:r>
    </w:p>
    <w:p w14:paraId="44745CEE" w14:textId="01EA28EF" w:rsidR="00C657EC" w:rsidRPr="00652056" w:rsidRDefault="00DE574C" w:rsidP="008D2C52">
      <w:r>
        <w:rPr>
          <w:b/>
          <w:bCs/>
        </w:rPr>
        <w:t>URL_FOR_THIS_MODEL</w:t>
      </w:r>
      <w:r w:rsidR="00C657EC" w:rsidRPr="00C657EC">
        <w:rPr>
          <w:b/>
          <w:bCs/>
        </w:rPr>
        <w:t>:</w:t>
      </w:r>
      <w:r w:rsidR="00C657EC">
        <w:t xml:space="preserve"> </w:t>
      </w:r>
      <w:r w:rsidR="00C657EC" w:rsidRPr="00C657EC">
        <w:t>https://enterpriseagility.community/enterprise-agility-way-of-thinking-eawt-7sqz3mv5b4</w:t>
      </w:r>
    </w:p>
    <w:p w14:paraId="0524577C" w14:textId="4D86750C" w:rsidR="008D2C52" w:rsidRPr="00652056" w:rsidRDefault="008D2C52" w:rsidP="008D2C52">
      <w:r w:rsidRPr="00C353B3">
        <w:rPr>
          <w:b/>
          <w:bCs/>
        </w:rPr>
        <w:t xml:space="preserve">Autor: </w:t>
      </w:r>
      <w:r w:rsidR="0077331D">
        <w:t>Erich R. Bühler and Enterprise Agility University</w:t>
      </w:r>
    </w:p>
    <w:p w14:paraId="5E3CD8F5" w14:textId="77777777" w:rsidR="008D2C52" w:rsidRPr="00C353B3" w:rsidRDefault="008D2C52" w:rsidP="008D2C52">
      <w:pPr>
        <w:rPr>
          <w:b/>
          <w:bCs/>
        </w:rPr>
      </w:pPr>
      <w:r w:rsidRPr="00C353B3">
        <w:rPr>
          <w:b/>
          <w:bCs/>
        </w:rPr>
        <w:t>*End of Model Description</w:t>
      </w:r>
    </w:p>
    <w:p w14:paraId="49ED1339" w14:textId="77777777" w:rsidR="008D2C52" w:rsidRDefault="008D2C52" w:rsidP="006E3F23">
      <w:pPr>
        <w:rPr>
          <w:b/>
          <w:bCs/>
        </w:rPr>
      </w:pPr>
    </w:p>
    <w:p w14:paraId="2D704B49" w14:textId="07EC933A" w:rsidR="00AC4D46" w:rsidRPr="00C353B3" w:rsidRDefault="00AC4D46" w:rsidP="00AC4D46">
      <w:pPr>
        <w:rPr>
          <w:b/>
          <w:bCs/>
        </w:rPr>
      </w:pPr>
      <w:r w:rsidRPr="00C353B3">
        <w:rPr>
          <w:b/>
          <w:bCs/>
          <w:highlight w:val="yellow"/>
        </w:rPr>
        <w:t xml:space="preserve">*Model Name: </w:t>
      </w:r>
      <w:r w:rsidRPr="00AC4D46">
        <w:rPr>
          <w:b/>
          <w:bCs/>
        </w:rPr>
        <w:t>Healthy Sense of Urgency (HSU)</w:t>
      </w:r>
    </w:p>
    <w:p w14:paraId="4804EC49" w14:textId="068BAF31" w:rsidR="00AC4D46" w:rsidRPr="00056978" w:rsidRDefault="00AC4D46" w:rsidP="00AC4D46">
      <w:r w:rsidRPr="00C353B3">
        <w:rPr>
          <w:b/>
          <w:bCs/>
        </w:rPr>
        <w:t>Components:</w:t>
      </w:r>
      <w:r w:rsidRPr="00056978">
        <w:t xml:space="preserve"> </w:t>
      </w:r>
      <w:r>
        <w:t>Has these areas</w:t>
      </w:r>
      <w:r w:rsidR="00050BA9">
        <w:t xml:space="preserve">: Focus (or Disciplined Focus), </w:t>
      </w:r>
      <w:r w:rsidR="00285B79">
        <w:t>Mindset, Approach, Sustainability, Outcomes (related to Outcomes Agility)</w:t>
      </w:r>
      <w:r w:rsidRPr="00AC4D46">
        <w:t>.</w:t>
      </w:r>
    </w:p>
    <w:p w14:paraId="7FE99245" w14:textId="45F3B412" w:rsidR="00AC4D46" w:rsidRPr="00652056" w:rsidRDefault="00AC4D46" w:rsidP="00AC4D46">
      <w:r w:rsidRPr="00C353B3">
        <w:rPr>
          <w:b/>
          <w:bCs/>
        </w:rPr>
        <w:t>Use:</w:t>
      </w:r>
      <w:r w:rsidRPr="00641F39">
        <w:t xml:space="preserve"> </w:t>
      </w:r>
      <w:r w:rsidR="00285B79">
        <w:t>Create healthy sense of urgency by leaders or managers during accelerated times or high uncertainty.</w:t>
      </w:r>
    </w:p>
    <w:p w14:paraId="3E9D5488" w14:textId="4CC104AF" w:rsidR="00AC4D46" w:rsidRDefault="00AC4D46" w:rsidP="00AC4D46">
      <w:pPr>
        <w:rPr>
          <w:b/>
          <w:bCs/>
        </w:rPr>
      </w:pPr>
      <w:r w:rsidRPr="00C353B3">
        <w:rPr>
          <w:b/>
          <w:bCs/>
        </w:rPr>
        <w:t>Additional Information:</w:t>
      </w:r>
      <w:r w:rsidR="00BC669F" w:rsidRPr="00BC669F">
        <w:t xml:space="preserve"> State of mind and social approach that encourages continuous progress and action in a balanced and strategic manner.</w:t>
      </w:r>
    </w:p>
    <w:p w14:paraId="1BF345B9" w14:textId="67ABF7E7" w:rsidR="00F67794" w:rsidRPr="00F67794" w:rsidRDefault="00DE574C" w:rsidP="00AC4D46">
      <w:r>
        <w:rPr>
          <w:b/>
          <w:bCs/>
        </w:rPr>
        <w:t>URL_FOR_THIS_MODEL</w:t>
      </w:r>
      <w:r w:rsidR="00F67794" w:rsidRPr="00F67794">
        <w:rPr>
          <w:b/>
          <w:bCs/>
        </w:rPr>
        <w:t>:</w:t>
      </w:r>
      <w:r w:rsidR="00F67794" w:rsidRPr="00F67794">
        <w:t xml:space="preserve"> https://enterpriseagility.community/healthy-sense-of-urgency-hsu-96z60gcfpm</w:t>
      </w:r>
    </w:p>
    <w:p w14:paraId="34C0BBCD" w14:textId="091BD0F8" w:rsidR="00AC4D46" w:rsidRPr="00652056" w:rsidRDefault="00AC4D46" w:rsidP="00AC4D46">
      <w:r w:rsidRPr="00C353B3">
        <w:rPr>
          <w:b/>
          <w:bCs/>
        </w:rPr>
        <w:t xml:space="preserve">Autor: </w:t>
      </w:r>
      <w:r w:rsidR="00285B79">
        <w:t>Erich R. Bühler and Enterprise Agility University</w:t>
      </w:r>
    </w:p>
    <w:p w14:paraId="60F16B82" w14:textId="77777777" w:rsidR="00AC4D46" w:rsidRPr="00C353B3" w:rsidRDefault="00AC4D46" w:rsidP="00AC4D46">
      <w:pPr>
        <w:rPr>
          <w:b/>
          <w:bCs/>
        </w:rPr>
      </w:pPr>
      <w:r w:rsidRPr="00C353B3">
        <w:rPr>
          <w:b/>
          <w:bCs/>
        </w:rPr>
        <w:t>*End of Model Description</w:t>
      </w:r>
    </w:p>
    <w:p w14:paraId="6DA146B2" w14:textId="77777777" w:rsidR="00AC4D46" w:rsidRDefault="00AC4D46" w:rsidP="006E3F23">
      <w:pPr>
        <w:rPr>
          <w:b/>
          <w:bCs/>
        </w:rPr>
      </w:pPr>
    </w:p>
    <w:p w14:paraId="5BF8B581" w14:textId="7B86C312" w:rsidR="00FD158C" w:rsidRPr="00C353B3" w:rsidRDefault="00FD158C" w:rsidP="00FD158C">
      <w:pPr>
        <w:rPr>
          <w:b/>
          <w:bCs/>
        </w:rPr>
      </w:pPr>
      <w:r w:rsidRPr="00C353B3">
        <w:rPr>
          <w:b/>
          <w:bCs/>
          <w:highlight w:val="yellow"/>
        </w:rPr>
        <w:t xml:space="preserve">*Model Name: </w:t>
      </w:r>
      <w:r>
        <w:rPr>
          <w:b/>
          <w:bCs/>
        </w:rPr>
        <w:t>Minimum Healthy Step (MHS)</w:t>
      </w:r>
    </w:p>
    <w:p w14:paraId="6F57F731" w14:textId="7F0FB123" w:rsidR="00FD158C" w:rsidRPr="00056978" w:rsidRDefault="00FD158C" w:rsidP="00FD158C">
      <w:r w:rsidRPr="00C353B3">
        <w:rPr>
          <w:b/>
          <w:bCs/>
        </w:rPr>
        <w:t>Components:</w:t>
      </w:r>
      <w:r w:rsidRPr="00056978">
        <w:t xml:space="preserve"> </w:t>
      </w:r>
      <w:r w:rsidR="004D0E96">
        <w:t>Has 7 areas</w:t>
      </w:r>
      <w:r w:rsidR="004D0E96" w:rsidRPr="004D0E96">
        <w:t xml:space="preserve">: </w:t>
      </w:r>
      <w:r w:rsidR="004D0E96">
        <w:t xml:space="preserve">1. </w:t>
      </w:r>
      <w:r w:rsidR="004D0E96" w:rsidRPr="004D0E96">
        <w:t xml:space="preserve">Exponential Markets, </w:t>
      </w:r>
      <w:r w:rsidR="004D0E96">
        <w:t xml:space="preserve">2. </w:t>
      </w:r>
      <w:r w:rsidR="004D0E96" w:rsidRPr="004D0E96">
        <w:t xml:space="preserve">Sense, </w:t>
      </w:r>
      <w:r w:rsidR="004D0E96">
        <w:t xml:space="preserve">3. </w:t>
      </w:r>
      <w:r w:rsidR="004D0E96" w:rsidRPr="004D0E96">
        <w:t xml:space="preserve">Situation, </w:t>
      </w:r>
      <w:r w:rsidR="004D0E96">
        <w:t xml:space="preserve">4. </w:t>
      </w:r>
      <w:r w:rsidR="004D0E96" w:rsidRPr="004D0E96">
        <w:t xml:space="preserve">Engage, </w:t>
      </w:r>
      <w:r w:rsidR="004D0E96">
        <w:t xml:space="preserve">5. </w:t>
      </w:r>
      <w:r w:rsidR="004D0E96" w:rsidRPr="004D0E96">
        <w:t>Focus</w:t>
      </w:r>
      <w:r w:rsidR="004D0E96">
        <w:t xml:space="preserve"> (or Disciplined Focus)</w:t>
      </w:r>
      <w:r w:rsidR="004D0E96" w:rsidRPr="004D0E96">
        <w:t xml:space="preserve">, </w:t>
      </w:r>
      <w:r w:rsidR="004D0E96">
        <w:t xml:space="preserve">6. </w:t>
      </w:r>
      <w:r w:rsidR="004D0E96" w:rsidRPr="004D0E96">
        <w:t xml:space="preserve">Reframe, </w:t>
      </w:r>
      <w:r w:rsidR="004D0E96">
        <w:t xml:space="preserve">7. </w:t>
      </w:r>
      <w:r w:rsidR="004D0E96" w:rsidRPr="004D0E96">
        <w:t>Mobilize</w:t>
      </w:r>
    </w:p>
    <w:p w14:paraId="1CB31122" w14:textId="38641655" w:rsidR="00FD158C" w:rsidRPr="00652056" w:rsidRDefault="00FD158C" w:rsidP="00FD158C">
      <w:r w:rsidRPr="00C353B3">
        <w:rPr>
          <w:b/>
          <w:bCs/>
        </w:rPr>
        <w:t>Use:</w:t>
      </w:r>
      <w:r w:rsidRPr="00641F39">
        <w:t xml:space="preserve"> </w:t>
      </w:r>
      <w:r w:rsidR="004D0E96">
        <w:t>Create sustainable small steps to carry out any activity during changing times.</w:t>
      </w:r>
    </w:p>
    <w:p w14:paraId="1CA5026C" w14:textId="77777777" w:rsidR="00FD158C" w:rsidRDefault="00FD158C" w:rsidP="00FD158C">
      <w:pPr>
        <w:rPr>
          <w:b/>
          <w:bCs/>
        </w:rPr>
      </w:pPr>
      <w:r w:rsidRPr="00C353B3">
        <w:rPr>
          <w:b/>
          <w:bCs/>
        </w:rPr>
        <w:t>Additional Information:</w:t>
      </w:r>
    </w:p>
    <w:p w14:paraId="247D1449" w14:textId="300F78FF" w:rsidR="000F7EFB" w:rsidRPr="000F7EFB" w:rsidRDefault="00DE574C" w:rsidP="00FD158C">
      <w:r>
        <w:rPr>
          <w:b/>
          <w:bCs/>
        </w:rPr>
        <w:t>URL_FOR_THIS_MODEL</w:t>
      </w:r>
      <w:r w:rsidR="000F7EFB">
        <w:rPr>
          <w:b/>
          <w:bCs/>
        </w:rPr>
        <w:t>:</w:t>
      </w:r>
      <w:r w:rsidR="000F7EFB" w:rsidRPr="000F7EFB">
        <w:t xml:space="preserve"> https://enterpriseagility.community/minimum-healthy-step-mihs-lg2mwng185</w:t>
      </w:r>
    </w:p>
    <w:p w14:paraId="015A9E23" w14:textId="77777777" w:rsidR="00FD158C" w:rsidRPr="00652056" w:rsidRDefault="00FD158C" w:rsidP="00FD158C">
      <w:r w:rsidRPr="00C353B3">
        <w:rPr>
          <w:b/>
          <w:bCs/>
        </w:rPr>
        <w:t xml:space="preserve">Autor: </w:t>
      </w:r>
      <w:r>
        <w:t>Erich R. Bühler and Enterprise Agility University</w:t>
      </w:r>
    </w:p>
    <w:p w14:paraId="4A9767A7" w14:textId="724999C1" w:rsidR="00AC4D46" w:rsidRDefault="00FD158C" w:rsidP="006E3F23">
      <w:pPr>
        <w:rPr>
          <w:b/>
          <w:bCs/>
        </w:rPr>
      </w:pPr>
      <w:r w:rsidRPr="00C353B3">
        <w:rPr>
          <w:b/>
          <w:bCs/>
        </w:rPr>
        <w:t>*End of Model Description</w:t>
      </w:r>
    </w:p>
    <w:p w14:paraId="67203FF4" w14:textId="77777777" w:rsidR="00EB13F3" w:rsidRDefault="00EB13F3" w:rsidP="006E3F23">
      <w:pPr>
        <w:rPr>
          <w:b/>
          <w:bCs/>
        </w:rPr>
      </w:pPr>
    </w:p>
    <w:p w14:paraId="6FA50853" w14:textId="401FEBB7" w:rsidR="008D2C52" w:rsidRPr="00C353B3" w:rsidRDefault="008D2C52" w:rsidP="008D2C52">
      <w:pPr>
        <w:rPr>
          <w:b/>
          <w:bCs/>
        </w:rPr>
      </w:pPr>
      <w:r w:rsidRPr="00C353B3">
        <w:rPr>
          <w:b/>
          <w:bCs/>
          <w:highlight w:val="yellow"/>
        </w:rPr>
        <w:t xml:space="preserve">*Model Name: </w:t>
      </w:r>
      <w:r w:rsidR="00EB13F3">
        <w:rPr>
          <w:b/>
          <w:bCs/>
        </w:rPr>
        <w:t>12 Accelerated Change Principles</w:t>
      </w:r>
    </w:p>
    <w:p w14:paraId="293D428D" w14:textId="696E78B5" w:rsidR="008D2C52" w:rsidRPr="00056978" w:rsidRDefault="008D2C52" w:rsidP="008D2C52">
      <w:r w:rsidRPr="00C353B3">
        <w:rPr>
          <w:b/>
          <w:bCs/>
        </w:rPr>
        <w:t>Components:</w:t>
      </w:r>
      <w:r w:rsidRPr="00056978">
        <w:t xml:space="preserve"> </w:t>
      </w:r>
      <w:r w:rsidR="00383F2B" w:rsidRPr="00383F2B">
        <w:t>1.</w:t>
      </w:r>
      <w:r w:rsidR="00383F2B" w:rsidRPr="00383F2B">
        <w:tab/>
        <w:t>Multiple perspectives help your company navigate the new reality 2.</w:t>
      </w:r>
      <w:r w:rsidR="00383F2B" w:rsidRPr="00383F2B">
        <w:tab/>
        <w:t>Disciplined focus is an opportunity to increase performance. 3.</w:t>
      </w:r>
      <w:r w:rsidR="00383F2B" w:rsidRPr="00383F2B">
        <w:tab/>
        <w:t>Focusing on organizational health can shape a culture ready to embrace the unpredictable. 4.</w:t>
      </w:r>
      <w:r w:rsidR="00383F2B" w:rsidRPr="00383F2B">
        <w:tab/>
        <w:t>Mental agility is the foundation for high resilience and strategic innovation. 5.</w:t>
      </w:r>
      <w:r w:rsidR="00383F2B" w:rsidRPr="00383F2B">
        <w:tab/>
        <w:t>Equity, Diversity, and inclusion are key contributors to business success. 6.</w:t>
      </w:r>
      <w:r w:rsidR="00383F2B" w:rsidRPr="00383F2B">
        <w:tab/>
        <w:t>Neurodiversity is a competitive edge in complex market environments. 7.</w:t>
      </w:r>
      <w:r w:rsidR="00383F2B" w:rsidRPr="00383F2B">
        <w:tab/>
        <w:t>Intellectual humility is a catalyst for adaptation and growth. 8.</w:t>
      </w:r>
      <w:r w:rsidR="00383F2B" w:rsidRPr="00383F2B">
        <w:tab/>
        <w:t>Workforce mobility is a way to unlock the potential for collective capabilities in your organization. 9.</w:t>
      </w:r>
      <w:r w:rsidR="00383F2B" w:rsidRPr="00383F2B">
        <w:tab/>
        <w:t>Memorable learning experiences enhance ownership and productivity. 10.</w:t>
      </w:r>
      <w:r w:rsidR="00383F2B" w:rsidRPr="00383F2B">
        <w:tab/>
        <w:t>Technology is a path to equitable value creation for customers, companies, and workforce wellbeing. 11.</w:t>
      </w:r>
      <w:r w:rsidR="00383F2B" w:rsidRPr="00383F2B">
        <w:tab/>
        <w:t>Continuous portfolio rebalancing optimizes risk and return 12.</w:t>
      </w:r>
      <w:r w:rsidR="00383F2B" w:rsidRPr="00383F2B">
        <w:tab/>
        <w:t>Exploring adjacent markets drives new growth.</w:t>
      </w:r>
    </w:p>
    <w:p w14:paraId="2E2EF25E" w14:textId="3F65DD3E" w:rsidR="008D2C52" w:rsidRPr="00652056" w:rsidRDefault="008D2C52" w:rsidP="008D2C52">
      <w:r w:rsidRPr="00C353B3">
        <w:rPr>
          <w:b/>
          <w:bCs/>
        </w:rPr>
        <w:t>Use:</w:t>
      </w:r>
      <w:r w:rsidRPr="00641F39">
        <w:t xml:space="preserve"> </w:t>
      </w:r>
      <w:r w:rsidR="00383F2B">
        <w:t xml:space="preserve">Build frameworks, models, or approaches that can deal with new exponential changes and high uncertainty or </w:t>
      </w:r>
      <w:r w:rsidR="00834D7B">
        <w:t>AI</w:t>
      </w:r>
      <w:r w:rsidR="00383F2B">
        <w:t xml:space="preserve"> threats.</w:t>
      </w:r>
    </w:p>
    <w:p w14:paraId="5A14BD24" w14:textId="77777777" w:rsidR="008D2C52" w:rsidRDefault="008D2C52" w:rsidP="008D2C52">
      <w:pPr>
        <w:rPr>
          <w:b/>
          <w:bCs/>
        </w:rPr>
      </w:pPr>
      <w:r w:rsidRPr="00C353B3">
        <w:rPr>
          <w:b/>
          <w:bCs/>
        </w:rPr>
        <w:t>Additional Information:</w:t>
      </w:r>
    </w:p>
    <w:p w14:paraId="4DC39B08" w14:textId="3FDA8CBA" w:rsidR="000F7EFB" w:rsidRPr="000F7EFB" w:rsidRDefault="00DE574C" w:rsidP="008D2C52">
      <w:r>
        <w:rPr>
          <w:b/>
          <w:bCs/>
        </w:rPr>
        <w:t>URL_FOR_THIS_MODEL</w:t>
      </w:r>
      <w:r w:rsidR="000F7EFB">
        <w:rPr>
          <w:b/>
          <w:bCs/>
        </w:rPr>
        <w:t xml:space="preserve">: </w:t>
      </w:r>
      <w:r w:rsidR="000F7EFB" w:rsidRPr="000F7EFB">
        <w:t>https://enterpriseagility.community/accelerated-change-principles-rl2xz2311k</w:t>
      </w:r>
    </w:p>
    <w:p w14:paraId="68A8E25F" w14:textId="32B8606F" w:rsidR="008D2C52" w:rsidRPr="00652056" w:rsidRDefault="008D2C52" w:rsidP="008D2C52">
      <w:r w:rsidRPr="00C353B3">
        <w:rPr>
          <w:b/>
          <w:bCs/>
        </w:rPr>
        <w:t xml:space="preserve">Autor: </w:t>
      </w:r>
      <w:r w:rsidR="00EB13F3">
        <w:t>Erich R. Bühler and Enterprise Agility University</w:t>
      </w:r>
    </w:p>
    <w:p w14:paraId="32013D9D" w14:textId="77777777" w:rsidR="008D2C52" w:rsidRPr="00C353B3" w:rsidRDefault="008D2C52" w:rsidP="008D2C52">
      <w:pPr>
        <w:rPr>
          <w:b/>
          <w:bCs/>
        </w:rPr>
      </w:pPr>
      <w:r w:rsidRPr="00C353B3">
        <w:rPr>
          <w:b/>
          <w:bCs/>
        </w:rPr>
        <w:t>*End of Model Description</w:t>
      </w:r>
    </w:p>
    <w:p w14:paraId="38D21CBB" w14:textId="77777777" w:rsidR="008D2C52" w:rsidRDefault="008D2C52" w:rsidP="006E3F23">
      <w:pPr>
        <w:rPr>
          <w:b/>
          <w:bCs/>
        </w:rPr>
      </w:pPr>
    </w:p>
    <w:p w14:paraId="3DF30711" w14:textId="56FCCCCB" w:rsidR="00B255CE" w:rsidRPr="00C353B3" w:rsidRDefault="00B255CE" w:rsidP="00B255CE">
      <w:pPr>
        <w:rPr>
          <w:b/>
          <w:bCs/>
        </w:rPr>
      </w:pPr>
      <w:r w:rsidRPr="00C353B3">
        <w:rPr>
          <w:b/>
          <w:bCs/>
          <w:highlight w:val="yellow"/>
        </w:rPr>
        <w:t xml:space="preserve">*Model Name: </w:t>
      </w:r>
      <w:r w:rsidR="00834D7B">
        <w:rPr>
          <w:b/>
          <w:bCs/>
        </w:rPr>
        <w:t xml:space="preserve">5 </w:t>
      </w:r>
      <w:r w:rsidR="005F746B">
        <w:rPr>
          <w:b/>
          <w:bCs/>
        </w:rPr>
        <w:t>Dimensions</w:t>
      </w:r>
      <w:r w:rsidR="00834D7B">
        <w:rPr>
          <w:b/>
          <w:bCs/>
        </w:rPr>
        <w:t xml:space="preserve"> of Agility or Cake Model</w:t>
      </w:r>
    </w:p>
    <w:p w14:paraId="2F62DCC9" w14:textId="4558A4BA" w:rsidR="00B255CE" w:rsidRPr="00056978" w:rsidRDefault="00B255CE" w:rsidP="00B255CE">
      <w:r w:rsidRPr="00C353B3">
        <w:rPr>
          <w:b/>
          <w:bCs/>
        </w:rPr>
        <w:t>Components:</w:t>
      </w:r>
      <w:r w:rsidRPr="00056978">
        <w:t xml:space="preserve"> </w:t>
      </w:r>
      <w:r w:rsidR="00834D7B">
        <w:t xml:space="preserve">It looks like a pie. </w:t>
      </w:r>
      <w:r w:rsidR="00834D7B" w:rsidRPr="00834D7B">
        <w:t>These are the 5 levels or dimensions of Enterprise Agility: a. Technical Agility (at the top) b. Structural c. Outcomes Agility d. Social Agility e. Mental Agility (At the bottom and as the foundations)</w:t>
      </w:r>
    </w:p>
    <w:p w14:paraId="7EBCDB0A" w14:textId="2A6DF8FB" w:rsidR="00B255CE" w:rsidRPr="00652056" w:rsidRDefault="00B255CE" w:rsidP="00B255CE">
      <w:r w:rsidRPr="00C353B3">
        <w:rPr>
          <w:b/>
          <w:bCs/>
        </w:rPr>
        <w:t>Use:</w:t>
      </w:r>
      <w:r w:rsidRPr="00641F39">
        <w:t xml:space="preserve"> </w:t>
      </w:r>
      <w:r w:rsidR="00834D7B">
        <w:t xml:space="preserve">Increase agility, flexibility, and resilience in the whole </w:t>
      </w:r>
      <w:proofErr w:type="gramStart"/>
      <w:r w:rsidR="00536F3A">
        <w:t>company</w:t>
      </w:r>
      <w:proofErr w:type="gramEnd"/>
      <w:r w:rsidR="00536F3A">
        <w:t xml:space="preserve"> not just IT teams.</w:t>
      </w:r>
    </w:p>
    <w:p w14:paraId="2E2C0E89" w14:textId="77777777" w:rsidR="00B255CE" w:rsidRDefault="00B255CE" w:rsidP="00B255CE">
      <w:pPr>
        <w:rPr>
          <w:b/>
          <w:bCs/>
        </w:rPr>
      </w:pPr>
      <w:r w:rsidRPr="00C353B3">
        <w:rPr>
          <w:b/>
          <w:bCs/>
        </w:rPr>
        <w:t>Additional Information:</w:t>
      </w:r>
    </w:p>
    <w:p w14:paraId="0AEC3540" w14:textId="73C4D527" w:rsidR="005F746B" w:rsidRPr="00652056" w:rsidRDefault="00DE574C" w:rsidP="00B255CE">
      <w:r>
        <w:rPr>
          <w:b/>
          <w:bCs/>
        </w:rPr>
        <w:t>URL_FOR_THIS_MODEL</w:t>
      </w:r>
      <w:r w:rsidR="005F746B">
        <w:rPr>
          <w:b/>
          <w:bCs/>
        </w:rPr>
        <w:t xml:space="preserve">: </w:t>
      </w:r>
      <w:r w:rsidR="005F746B" w:rsidRPr="005F746B">
        <w:t>https://enterpriseagility.community/five-dimensions-of-enterprise-agility-or-cake-model-q0fn9n0ndp</w:t>
      </w:r>
    </w:p>
    <w:p w14:paraId="6B367A01" w14:textId="66905817" w:rsidR="00B255CE" w:rsidRPr="00652056" w:rsidRDefault="00B255CE" w:rsidP="00B255CE">
      <w:r w:rsidRPr="00C353B3">
        <w:rPr>
          <w:b/>
          <w:bCs/>
        </w:rPr>
        <w:t xml:space="preserve">Autor: </w:t>
      </w:r>
      <w:r w:rsidR="00536F3A">
        <w:t>Erich R. Bühler and Enterprise Agility University</w:t>
      </w:r>
    </w:p>
    <w:p w14:paraId="23F36935" w14:textId="77777777" w:rsidR="00B255CE" w:rsidRPr="00C353B3" w:rsidRDefault="00B255CE" w:rsidP="00B255CE">
      <w:pPr>
        <w:rPr>
          <w:b/>
          <w:bCs/>
        </w:rPr>
      </w:pPr>
      <w:r w:rsidRPr="00C353B3">
        <w:rPr>
          <w:b/>
          <w:bCs/>
        </w:rPr>
        <w:t>*End of Model Description</w:t>
      </w:r>
    </w:p>
    <w:p w14:paraId="0EDEFFDD" w14:textId="77777777" w:rsidR="00EB13F3" w:rsidRDefault="00EB13F3" w:rsidP="00EB13F3">
      <w:pPr>
        <w:rPr>
          <w:b/>
          <w:bCs/>
          <w:highlight w:val="yellow"/>
        </w:rPr>
      </w:pPr>
    </w:p>
    <w:p w14:paraId="54C91FB8" w14:textId="10F6BD24" w:rsidR="00EB13F3" w:rsidRPr="00C353B3" w:rsidRDefault="00EB13F3" w:rsidP="00EB13F3">
      <w:pPr>
        <w:rPr>
          <w:b/>
          <w:bCs/>
        </w:rPr>
      </w:pPr>
      <w:r w:rsidRPr="00C353B3">
        <w:rPr>
          <w:b/>
          <w:bCs/>
          <w:highlight w:val="yellow"/>
        </w:rPr>
        <w:t xml:space="preserve">*Model Name: </w:t>
      </w:r>
      <w:r w:rsidR="00536F3A" w:rsidRPr="00536F3A">
        <w:rPr>
          <w:b/>
          <w:bCs/>
        </w:rPr>
        <w:t>Encore Framework</w:t>
      </w:r>
    </w:p>
    <w:p w14:paraId="42D2C590" w14:textId="2040E9D7" w:rsidR="00EB13F3" w:rsidRPr="00056978" w:rsidRDefault="00EB13F3" w:rsidP="00EB13F3">
      <w:r w:rsidRPr="00C353B3">
        <w:rPr>
          <w:b/>
          <w:bCs/>
        </w:rPr>
        <w:t>Components:</w:t>
      </w:r>
      <w:r w:rsidRPr="00056978">
        <w:t xml:space="preserve"> </w:t>
      </w:r>
      <w:r w:rsidR="009008CD">
        <w:t xml:space="preserve">(E) </w:t>
      </w:r>
      <w:r w:rsidR="009008CD" w:rsidRPr="009008CD">
        <w:t xml:space="preserve">Emotions, </w:t>
      </w:r>
      <w:r w:rsidR="009008CD">
        <w:t xml:space="preserve">(N) </w:t>
      </w:r>
      <w:r w:rsidR="009008CD" w:rsidRPr="009008CD">
        <w:t xml:space="preserve">Novelty, </w:t>
      </w:r>
      <w:r w:rsidR="009008CD">
        <w:t xml:space="preserve">(C) </w:t>
      </w:r>
      <w:r w:rsidR="009008CD" w:rsidRPr="009008CD">
        <w:t xml:space="preserve">Challenge, </w:t>
      </w:r>
      <w:r w:rsidR="009008CD">
        <w:t xml:space="preserve">(O) </w:t>
      </w:r>
      <w:r w:rsidR="009008CD" w:rsidRPr="009008CD">
        <w:t xml:space="preserve">Ownership (Psychological Ownership), </w:t>
      </w:r>
      <w:r w:rsidR="009008CD">
        <w:t xml:space="preserve">(R) </w:t>
      </w:r>
      <w:r w:rsidR="009008CD" w:rsidRPr="009008CD">
        <w:t xml:space="preserve">Relevance, </w:t>
      </w:r>
      <w:r w:rsidR="009008CD">
        <w:t xml:space="preserve">(E) </w:t>
      </w:r>
      <w:r w:rsidR="009008CD" w:rsidRPr="009008CD">
        <w:t>Engage.</w:t>
      </w:r>
      <w:r w:rsidR="009008CD">
        <w:t xml:space="preserve"> They form the acronym ENCORE.</w:t>
      </w:r>
    </w:p>
    <w:p w14:paraId="2AF1F87C" w14:textId="48EFCE91" w:rsidR="00EB13F3" w:rsidRPr="00652056" w:rsidRDefault="00EB13F3" w:rsidP="00EB13F3">
      <w:r w:rsidRPr="00C353B3">
        <w:rPr>
          <w:b/>
          <w:bCs/>
        </w:rPr>
        <w:t>Use:</w:t>
      </w:r>
      <w:r w:rsidRPr="00641F39">
        <w:t xml:space="preserve"> </w:t>
      </w:r>
      <w:r w:rsidR="009008CD">
        <w:t>Create memorable learning experiences and healthy and motivational events even during disruptive and stressful times.</w:t>
      </w:r>
    </w:p>
    <w:p w14:paraId="1FD6785A" w14:textId="77777777" w:rsidR="00EB13F3" w:rsidRDefault="00EB13F3" w:rsidP="00EB13F3">
      <w:pPr>
        <w:rPr>
          <w:b/>
          <w:bCs/>
        </w:rPr>
      </w:pPr>
      <w:r w:rsidRPr="00C353B3">
        <w:rPr>
          <w:b/>
          <w:bCs/>
        </w:rPr>
        <w:t>Additional Information:</w:t>
      </w:r>
    </w:p>
    <w:p w14:paraId="794182CD" w14:textId="5A82D4B7" w:rsidR="009870AB" w:rsidRPr="00652056" w:rsidRDefault="00DE574C" w:rsidP="00EB13F3">
      <w:r>
        <w:rPr>
          <w:b/>
          <w:bCs/>
        </w:rPr>
        <w:t>URL_FOR_THIS_MODEL</w:t>
      </w:r>
      <w:r w:rsidR="009870AB">
        <w:rPr>
          <w:b/>
          <w:bCs/>
        </w:rPr>
        <w:t>:</w:t>
      </w:r>
      <w:r w:rsidR="009870AB" w:rsidRPr="009870AB">
        <w:t xml:space="preserve"> https://enterpriseagility.community/five-dimensions-of-enterprise-agility-or-cake-model-q0fn9n0ndp</w:t>
      </w:r>
    </w:p>
    <w:p w14:paraId="01D3DD3B" w14:textId="4CD66154" w:rsidR="00EB13F3" w:rsidRPr="00652056" w:rsidRDefault="00EB13F3" w:rsidP="00EB13F3">
      <w:r w:rsidRPr="00C353B3">
        <w:rPr>
          <w:b/>
          <w:bCs/>
        </w:rPr>
        <w:t xml:space="preserve">Autor: </w:t>
      </w:r>
      <w:r w:rsidR="009008CD">
        <w:t>Erich R. Bühler and Enterprise Agility University</w:t>
      </w:r>
    </w:p>
    <w:p w14:paraId="37DACD51" w14:textId="77777777" w:rsidR="00EB13F3" w:rsidRPr="00C353B3" w:rsidRDefault="00EB13F3" w:rsidP="00EB13F3">
      <w:pPr>
        <w:rPr>
          <w:b/>
          <w:bCs/>
        </w:rPr>
      </w:pPr>
      <w:r w:rsidRPr="00C353B3">
        <w:rPr>
          <w:b/>
          <w:bCs/>
        </w:rPr>
        <w:t>*End of Model Description</w:t>
      </w:r>
    </w:p>
    <w:p w14:paraId="0BEDD437" w14:textId="77777777" w:rsidR="00B255CE" w:rsidRDefault="00B255CE" w:rsidP="006E3F23">
      <w:pPr>
        <w:rPr>
          <w:b/>
          <w:bCs/>
        </w:rPr>
      </w:pPr>
    </w:p>
    <w:p w14:paraId="74C1AF92" w14:textId="77777777" w:rsidR="00EB13F3" w:rsidRPr="00C353B3" w:rsidRDefault="00EB13F3" w:rsidP="006E3F23">
      <w:pPr>
        <w:rPr>
          <w:b/>
          <w:bCs/>
        </w:rPr>
      </w:pPr>
    </w:p>
    <w:p w14:paraId="492A97D7" w14:textId="77777777" w:rsidR="006E3F23" w:rsidRDefault="006E3F23" w:rsidP="006E3F23"/>
    <w:p w14:paraId="6F96EAFF" w14:textId="77777777" w:rsidR="00377608" w:rsidRDefault="00377608"/>
    <w:sectPr w:rsidR="003776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NLU0NrY0MDIyMzdU0lEKTi0uzszPAykwrgUA1az5zCwAAAA="/>
  </w:docVars>
  <w:rsids>
    <w:rsidRoot w:val="006E3F23"/>
    <w:rsid w:val="00005DB9"/>
    <w:rsid w:val="00012484"/>
    <w:rsid w:val="000207DE"/>
    <w:rsid w:val="00050BA9"/>
    <w:rsid w:val="00056978"/>
    <w:rsid w:val="00070528"/>
    <w:rsid w:val="00086589"/>
    <w:rsid w:val="000A5D2B"/>
    <w:rsid w:val="000B7B83"/>
    <w:rsid w:val="000F349E"/>
    <w:rsid w:val="000F7EFB"/>
    <w:rsid w:val="00111660"/>
    <w:rsid w:val="0019549D"/>
    <w:rsid w:val="001B4327"/>
    <w:rsid w:val="00280790"/>
    <w:rsid w:val="00285B79"/>
    <w:rsid w:val="0029486C"/>
    <w:rsid w:val="002B4739"/>
    <w:rsid w:val="00302C51"/>
    <w:rsid w:val="00342F89"/>
    <w:rsid w:val="00377608"/>
    <w:rsid w:val="00383F2B"/>
    <w:rsid w:val="003B65FF"/>
    <w:rsid w:val="003C06C1"/>
    <w:rsid w:val="003D616E"/>
    <w:rsid w:val="003E7C73"/>
    <w:rsid w:val="0041031B"/>
    <w:rsid w:val="004770FC"/>
    <w:rsid w:val="00485F06"/>
    <w:rsid w:val="004A1894"/>
    <w:rsid w:val="004A4521"/>
    <w:rsid w:val="004D0E96"/>
    <w:rsid w:val="004F1454"/>
    <w:rsid w:val="005131D2"/>
    <w:rsid w:val="00524BD9"/>
    <w:rsid w:val="00536F3A"/>
    <w:rsid w:val="005456B9"/>
    <w:rsid w:val="0059143F"/>
    <w:rsid w:val="005A4479"/>
    <w:rsid w:val="005B2032"/>
    <w:rsid w:val="005B5A62"/>
    <w:rsid w:val="005D603B"/>
    <w:rsid w:val="005F746B"/>
    <w:rsid w:val="006119F8"/>
    <w:rsid w:val="00625CEA"/>
    <w:rsid w:val="00641F39"/>
    <w:rsid w:val="00646BBF"/>
    <w:rsid w:val="00652056"/>
    <w:rsid w:val="006845A2"/>
    <w:rsid w:val="006876F6"/>
    <w:rsid w:val="006D2626"/>
    <w:rsid w:val="006D2D32"/>
    <w:rsid w:val="006D3FA3"/>
    <w:rsid w:val="006E3F23"/>
    <w:rsid w:val="006F1CCE"/>
    <w:rsid w:val="007005D3"/>
    <w:rsid w:val="007373F2"/>
    <w:rsid w:val="00746B79"/>
    <w:rsid w:val="00764022"/>
    <w:rsid w:val="0077331D"/>
    <w:rsid w:val="00774897"/>
    <w:rsid w:val="00786C4A"/>
    <w:rsid w:val="0079100A"/>
    <w:rsid w:val="007A2579"/>
    <w:rsid w:val="007A312B"/>
    <w:rsid w:val="007B6BB6"/>
    <w:rsid w:val="007E3ACB"/>
    <w:rsid w:val="007F2E25"/>
    <w:rsid w:val="0081227F"/>
    <w:rsid w:val="0082580E"/>
    <w:rsid w:val="008276D5"/>
    <w:rsid w:val="00834D7B"/>
    <w:rsid w:val="00837D2F"/>
    <w:rsid w:val="008500D6"/>
    <w:rsid w:val="00872199"/>
    <w:rsid w:val="00874C4B"/>
    <w:rsid w:val="00896910"/>
    <w:rsid w:val="00897697"/>
    <w:rsid w:val="008D2C52"/>
    <w:rsid w:val="008E1931"/>
    <w:rsid w:val="008E41C1"/>
    <w:rsid w:val="008E59B6"/>
    <w:rsid w:val="009008CD"/>
    <w:rsid w:val="00900E77"/>
    <w:rsid w:val="00915A0E"/>
    <w:rsid w:val="009161DF"/>
    <w:rsid w:val="00924722"/>
    <w:rsid w:val="00930972"/>
    <w:rsid w:val="009870AB"/>
    <w:rsid w:val="009B3A5E"/>
    <w:rsid w:val="00A2453B"/>
    <w:rsid w:val="00A26689"/>
    <w:rsid w:val="00A268D1"/>
    <w:rsid w:val="00A52488"/>
    <w:rsid w:val="00A55942"/>
    <w:rsid w:val="00A90F39"/>
    <w:rsid w:val="00A953F7"/>
    <w:rsid w:val="00AC4D46"/>
    <w:rsid w:val="00AF5897"/>
    <w:rsid w:val="00B015E1"/>
    <w:rsid w:val="00B255CE"/>
    <w:rsid w:val="00B27BE0"/>
    <w:rsid w:val="00B36625"/>
    <w:rsid w:val="00B71481"/>
    <w:rsid w:val="00B83412"/>
    <w:rsid w:val="00B87480"/>
    <w:rsid w:val="00B90ACB"/>
    <w:rsid w:val="00BA6B5E"/>
    <w:rsid w:val="00BC1B71"/>
    <w:rsid w:val="00BC5694"/>
    <w:rsid w:val="00BC669F"/>
    <w:rsid w:val="00C353B3"/>
    <w:rsid w:val="00C47E7F"/>
    <w:rsid w:val="00C63CE8"/>
    <w:rsid w:val="00C657EC"/>
    <w:rsid w:val="00CA04C6"/>
    <w:rsid w:val="00CA6438"/>
    <w:rsid w:val="00CB4106"/>
    <w:rsid w:val="00CB6CA6"/>
    <w:rsid w:val="00CD0F6B"/>
    <w:rsid w:val="00CD36B4"/>
    <w:rsid w:val="00CF143E"/>
    <w:rsid w:val="00D10AC2"/>
    <w:rsid w:val="00D313A4"/>
    <w:rsid w:val="00D50BE6"/>
    <w:rsid w:val="00D8288B"/>
    <w:rsid w:val="00DC1813"/>
    <w:rsid w:val="00DD6452"/>
    <w:rsid w:val="00DE574C"/>
    <w:rsid w:val="00DF0EF6"/>
    <w:rsid w:val="00DF5981"/>
    <w:rsid w:val="00DF5E6C"/>
    <w:rsid w:val="00E01ADF"/>
    <w:rsid w:val="00E041D9"/>
    <w:rsid w:val="00E52EE8"/>
    <w:rsid w:val="00E600AB"/>
    <w:rsid w:val="00E6583B"/>
    <w:rsid w:val="00E87288"/>
    <w:rsid w:val="00EB0E1F"/>
    <w:rsid w:val="00EB0EBD"/>
    <w:rsid w:val="00EB13F3"/>
    <w:rsid w:val="00EB7600"/>
    <w:rsid w:val="00EC063A"/>
    <w:rsid w:val="00EC2A93"/>
    <w:rsid w:val="00ED4AC1"/>
    <w:rsid w:val="00EE577D"/>
    <w:rsid w:val="00F056AC"/>
    <w:rsid w:val="00F576A8"/>
    <w:rsid w:val="00F67794"/>
    <w:rsid w:val="00F73441"/>
    <w:rsid w:val="00F82A6D"/>
    <w:rsid w:val="00FA487A"/>
    <w:rsid w:val="00FA4DC1"/>
    <w:rsid w:val="00FB7B3C"/>
    <w:rsid w:val="00FC42BC"/>
    <w:rsid w:val="00FD158C"/>
    <w:rsid w:val="00FD7509"/>
    <w:rsid w:val="00FF5D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0037A"/>
  <w15:chartTrackingRefBased/>
  <w15:docId w15:val="{4D82015C-24A3-4364-8605-CAABF841A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E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TotalTime>
  <Pages>15</Pages>
  <Words>4355</Words>
  <Characters>23955</Characters>
  <Application>Microsoft Office Word</Application>
  <DocSecurity>0</DocSecurity>
  <Lines>199</Lines>
  <Paragraphs>56</Paragraphs>
  <ScaleCrop>false</ScaleCrop>
  <Company/>
  <LinksUpToDate>false</LinksUpToDate>
  <CharactersWithSpaces>2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h R. Bühler</dc:creator>
  <cp:keywords/>
  <dc:description/>
  <cp:lastModifiedBy>Erich Buhler</cp:lastModifiedBy>
  <cp:revision>155</cp:revision>
  <cp:lastPrinted>2023-12-12T07:21:00Z</cp:lastPrinted>
  <dcterms:created xsi:type="dcterms:W3CDTF">2023-11-16T13:45:00Z</dcterms:created>
  <dcterms:modified xsi:type="dcterms:W3CDTF">2023-12-12T07:24:00Z</dcterms:modified>
</cp:coreProperties>
</file>